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CC"/>
  <w:body>
    <w:p w14:paraId="07DABA98" w14:textId="17C089B8" w:rsidR="00E727A0" w:rsidRPr="00C423B2" w:rsidRDefault="00765C1B" w:rsidP="00834851">
      <w:pPr>
        <w:pStyle w:val="BodyText"/>
        <w:jc w:val="center"/>
        <w:rPr>
          <w:b/>
          <w:bCs/>
        </w:rPr>
      </w:pPr>
      <w:bookmarkStart w:id="0" w:name="universal-application-form"/>
      <w:r w:rsidRPr="00C423B2">
        <w:rPr>
          <w:b/>
          <w:bCs/>
        </w:rPr>
        <w:t xml:space="preserve">Before completing this form, applicants must read the </w:t>
      </w:r>
      <w:r w:rsidR="00C423B2" w:rsidRPr="00C423B2">
        <w:rPr>
          <w:b/>
          <w:bCs/>
        </w:rPr>
        <w:t>organisation’s</w:t>
      </w:r>
      <w:r w:rsidR="00982E1A" w:rsidRPr="00C423B2">
        <w:rPr>
          <w:b/>
          <w:bCs/>
        </w:rPr>
        <w:t xml:space="preserve"> </w:t>
      </w:r>
      <w:r w:rsidR="00C423B2">
        <w:rPr>
          <w:b/>
          <w:bCs/>
        </w:rPr>
        <w:t xml:space="preserve">Safer Recruitment Policy &amp; </w:t>
      </w:r>
      <w:r w:rsidR="00E727A0" w:rsidRPr="00C423B2">
        <w:rPr>
          <w:b/>
          <w:bCs/>
        </w:rPr>
        <w:t>Safeguarding Recruitment Statement</w:t>
      </w:r>
      <w:r w:rsidR="001770D6" w:rsidRPr="00C423B2">
        <w:rPr>
          <w:b/>
          <w:bCs/>
        </w:rPr>
        <w:t>,</w:t>
      </w:r>
      <w:r w:rsidR="00E727A0" w:rsidRPr="00C423B2">
        <w:rPr>
          <w:b/>
          <w:bCs/>
        </w:rPr>
        <w:t xml:space="preserve"> Links also provided below:</w:t>
      </w:r>
    </w:p>
    <w:p w14:paraId="19CF082D" w14:textId="23B34C52" w:rsidR="00834851" w:rsidRPr="00C423B2" w:rsidRDefault="00C423B2" w:rsidP="00834851">
      <w:pPr>
        <w:pStyle w:val="BodyText"/>
        <w:jc w:val="center"/>
        <w:rPr>
          <w:b/>
          <w:bCs/>
          <w:color w:val="80340D" w:themeColor="accent2" w:themeShade="80"/>
          <w:u w:val="single"/>
        </w:rPr>
      </w:pPr>
      <w:hyperlink r:id="rId7" w:history="1">
        <w:r w:rsidRPr="00C423B2">
          <w:rPr>
            <w:rStyle w:val="Hyperlink"/>
            <w:b/>
            <w:bCs/>
            <w:color w:val="80340D" w:themeColor="accent2" w:themeShade="80"/>
            <w:u w:val="single"/>
          </w:rPr>
          <w:t>Safer Recruitment Policy</w:t>
        </w:r>
      </w:hyperlink>
    </w:p>
    <w:p w14:paraId="5BA123B8" w14:textId="7DF869EA" w:rsidR="00001C3E" w:rsidRPr="00C423B2" w:rsidRDefault="00C423B2" w:rsidP="00C8240A">
      <w:pPr>
        <w:pStyle w:val="BodyText"/>
        <w:jc w:val="center"/>
        <w:rPr>
          <w:b/>
          <w:bCs/>
          <w:color w:val="80340D" w:themeColor="accent2" w:themeShade="80"/>
          <w:u w:val="single"/>
        </w:rPr>
      </w:pPr>
      <w:hyperlink r:id="rId8" w:history="1">
        <w:r w:rsidRPr="00C423B2">
          <w:rPr>
            <w:rStyle w:val="Hyperlink"/>
            <w:b/>
            <w:bCs/>
            <w:color w:val="80340D" w:themeColor="accent2" w:themeShade="80"/>
            <w:u w:val="single"/>
          </w:rPr>
          <w:t>Safeguarding Recruitment Statement</w:t>
        </w:r>
      </w:hyperlink>
    </w:p>
    <w:tbl>
      <w:tblPr>
        <w:tblStyle w:val="TableGrid"/>
        <w:tblW w:w="0" w:type="auto"/>
        <w:tblLook w:val="04A0" w:firstRow="1" w:lastRow="0" w:firstColumn="1" w:lastColumn="0" w:noHBand="0" w:noVBand="1"/>
      </w:tblPr>
      <w:tblGrid>
        <w:gridCol w:w="4674"/>
        <w:gridCol w:w="4676"/>
      </w:tblGrid>
      <w:tr w:rsidR="0002294D" w:rsidRPr="00C423B2" w14:paraId="58DA40FA" w14:textId="77777777" w:rsidTr="0002294D">
        <w:tc>
          <w:tcPr>
            <w:tcW w:w="4788" w:type="dxa"/>
          </w:tcPr>
          <w:p w14:paraId="4B02DB48" w14:textId="220AB905" w:rsidR="0002294D" w:rsidRPr="00C423B2" w:rsidRDefault="0002294D">
            <w:pPr>
              <w:pStyle w:val="BodyText"/>
              <w:rPr>
                <w:b/>
                <w:bCs/>
              </w:rPr>
            </w:pPr>
            <w:r w:rsidRPr="00C423B2">
              <w:rPr>
                <w:b/>
                <w:bCs/>
              </w:rPr>
              <w:t>Position Applied For:</w:t>
            </w:r>
          </w:p>
        </w:tc>
        <w:tc>
          <w:tcPr>
            <w:tcW w:w="4788" w:type="dxa"/>
          </w:tcPr>
          <w:p w14:paraId="47A32549" w14:textId="12F9B9C9" w:rsidR="0002294D" w:rsidRPr="00C423B2" w:rsidRDefault="004357D6">
            <w:pPr>
              <w:pStyle w:val="BodyText"/>
              <w:rPr>
                <w:b/>
                <w:bCs/>
              </w:rPr>
            </w:pPr>
            <w:r>
              <w:rPr>
                <w:b/>
                <w:bCs/>
              </w:rPr>
              <w:t>Principal</w:t>
            </w:r>
          </w:p>
        </w:tc>
      </w:tr>
    </w:tbl>
    <w:p w14:paraId="5BA123BB" w14:textId="77777777" w:rsidR="00001C3E" w:rsidRPr="00C423B2" w:rsidRDefault="00B257BD">
      <w:r>
        <w:rPr>
          <w:noProof/>
        </w:rPr>
        <w:pict w14:anchorId="62153B53">
          <v:rect id="_x0000_i1026" alt="" style="width:451.3pt;height:.05pt;mso-width-percent:0;mso-height-percent:0;mso-width-percent:0;mso-height-percent:0" o:hralign="center" o:hrstd="t" o:hr="t"/>
        </w:pict>
      </w:r>
    </w:p>
    <w:p w14:paraId="5BA123BC" w14:textId="77777777" w:rsidR="00001C3E" w:rsidRPr="00C423B2" w:rsidRDefault="00765C1B">
      <w:pPr>
        <w:pStyle w:val="Heading2"/>
        <w:rPr>
          <w:rFonts w:asciiTheme="minorHAnsi" w:hAnsiTheme="minorHAnsi"/>
          <w:b/>
          <w:bCs/>
          <w:color w:val="BF4E14" w:themeColor="accent2" w:themeShade="BF"/>
          <w:sz w:val="24"/>
          <w:szCs w:val="24"/>
        </w:rPr>
      </w:pPr>
      <w:bookmarkStart w:id="1" w:name="part-1-personal-details"/>
      <w:r w:rsidRPr="00C423B2">
        <w:rPr>
          <w:rFonts w:asciiTheme="minorHAnsi" w:hAnsiTheme="minorHAnsi"/>
          <w:b/>
          <w:bCs/>
          <w:color w:val="80340D" w:themeColor="accent2" w:themeShade="80"/>
          <w:sz w:val="24"/>
          <w:szCs w:val="24"/>
        </w:rPr>
        <w:t>PART 1: PERSONAL DETAILS</w:t>
      </w:r>
    </w:p>
    <w:tbl>
      <w:tblPr>
        <w:tblStyle w:val="TableGrid"/>
        <w:tblW w:w="0" w:type="auto"/>
        <w:tblLook w:val="04A0" w:firstRow="1" w:lastRow="0" w:firstColumn="1" w:lastColumn="0" w:noHBand="0" w:noVBand="1"/>
      </w:tblPr>
      <w:tblGrid>
        <w:gridCol w:w="2225"/>
        <w:gridCol w:w="2285"/>
        <w:gridCol w:w="2219"/>
        <w:gridCol w:w="2621"/>
      </w:tblGrid>
      <w:tr w:rsidR="009C1F21" w:rsidRPr="00C423B2" w14:paraId="31303EE9" w14:textId="77777777" w:rsidTr="009C1F21">
        <w:tc>
          <w:tcPr>
            <w:tcW w:w="2394" w:type="dxa"/>
          </w:tcPr>
          <w:p w14:paraId="120705CF" w14:textId="115164F8" w:rsidR="009C1F21" w:rsidRPr="00C423B2" w:rsidRDefault="009C1F21">
            <w:pPr>
              <w:pStyle w:val="FirstParagraph"/>
              <w:rPr>
                <w:b/>
                <w:bCs/>
              </w:rPr>
            </w:pPr>
            <w:r w:rsidRPr="00C423B2">
              <w:rPr>
                <w:b/>
                <w:bCs/>
              </w:rPr>
              <w:t>Title</w:t>
            </w:r>
          </w:p>
        </w:tc>
        <w:tc>
          <w:tcPr>
            <w:tcW w:w="2394" w:type="dxa"/>
          </w:tcPr>
          <w:p w14:paraId="327687CE" w14:textId="1F8FC42A" w:rsidR="009C1F21" w:rsidRPr="00C423B2" w:rsidRDefault="004357D6">
            <w:pPr>
              <w:pStyle w:val="FirstParagraph"/>
              <w:rPr>
                <w:b/>
                <w:bCs/>
              </w:rPr>
            </w:pPr>
            <w:r>
              <w:rPr>
                <w:b/>
                <w:bCs/>
              </w:rPr>
              <w:t>Mr</w:t>
            </w:r>
          </w:p>
        </w:tc>
        <w:tc>
          <w:tcPr>
            <w:tcW w:w="2394" w:type="dxa"/>
          </w:tcPr>
          <w:p w14:paraId="0844A6C2" w14:textId="739EB6A6" w:rsidR="009C1F21" w:rsidRPr="00C423B2" w:rsidRDefault="009C1F21">
            <w:pPr>
              <w:pStyle w:val="FirstParagraph"/>
              <w:rPr>
                <w:b/>
                <w:bCs/>
              </w:rPr>
            </w:pPr>
            <w:r w:rsidRPr="00C423B2">
              <w:rPr>
                <w:b/>
                <w:bCs/>
              </w:rPr>
              <w:t>First Name</w:t>
            </w:r>
          </w:p>
        </w:tc>
        <w:tc>
          <w:tcPr>
            <w:tcW w:w="2394" w:type="dxa"/>
          </w:tcPr>
          <w:p w14:paraId="4CBE0770" w14:textId="548BBB3A" w:rsidR="009C1F21" w:rsidRPr="00C423B2" w:rsidRDefault="004357D6">
            <w:pPr>
              <w:pStyle w:val="FirstParagraph"/>
              <w:rPr>
                <w:b/>
                <w:bCs/>
              </w:rPr>
            </w:pPr>
            <w:r>
              <w:rPr>
                <w:b/>
                <w:bCs/>
              </w:rPr>
              <w:t>Ben</w:t>
            </w:r>
          </w:p>
        </w:tc>
      </w:tr>
      <w:tr w:rsidR="009C1F21" w:rsidRPr="00C423B2" w14:paraId="1DD3E148" w14:textId="77777777" w:rsidTr="009C1F21">
        <w:tc>
          <w:tcPr>
            <w:tcW w:w="2394" w:type="dxa"/>
          </w:tcPr>
          <w:p w14:paraId="22EA47B7" w14:textId="37BC19B8" w:rsidR="009C1F21" w:rsidRPr="00C423B2" w:rsidRDefault="009C1F21">
            <w:pPr>
              <w:pStyle w:val="FirstParagraph"/>
              <w:rPr>
                <w:b/>
                <w:bCs/>
              </w:rPr>
            </w:pPr>
            <w:r w:rsidRPr="00C423B2">
              <w:rPr>
                <w:b/>
                <w:bCs/>
              </w:rPr>
              <w:t>Surname</w:t>
            </w:r>
          </w:p>
        </w:tc>
        <w:tc>
          <w:tcPr>
            <w:tcW w:w="2394" w:type="dxa"/>
          </w:tcPr>
          <w:p w14:paraId="10CDED82" w14:textId="6F0A6410" w:rsidR="009C1F21" w:rsidRPr="00C423B2" w:rsidRDefault="004357D6">
            <w:pPr>
              <w:pStyle w:val="FirstParagraph"/>
              <w:rPr>
                <w:b/>
                <w:bCs/>
              </w:rPr>
            </w:pPr>
            <w:r>
              <w:rPr>
                <w:b/>
                <w:bCs/>
              </w:rPr>
              <w:t>Smith</w:t>
            </w:r>
          </w:p>
        </w:tc>
        <w:tc>
          <w:tcPr>
            <w:tcW w:w="2394" w:type="dxa"/>
          </w:tcPr>
          <w:p w14:paraId="471D4647" w14:textId="6CDC5941" w:rsidR="009C1F21" w:rsidRPr="00C423B2" w:rsidRDefault="009C1F21" w:rsidP="009C1F21">
            <w:pPr>
              <w:pStyle w:val="FirstParagraph"/>
              <w:rPr>
                <w:b/>
                <w:bCs/>
              </w:rPr>
            </w:pPr>
            <w:r w:rsidRPr="00C423B2">
              <w:rPr>
                <w:b/>
                <w:bCs/>
              </w:rPr>
              <w:t>Previous Name(s)</w:t>
            </w:r>
          </w:p>
        </w:tc>
        <w:tc>
          <w:tcPr>
            <w:tcW w:w="2394" w:type="dxa"/>
          </w:tcPr>
          <w:p w14:paraId="491DF885" w14:textId="77777777" w:rsidR="009C1F21" w:rsidRPr="00C423B2" w:rsidRDefault="009C1F21">
            <w:pPr>
              <w:pStyle w:val="FirstParagraph"/>
              <w:rPr>
                <w:b/>
                <w:bCs/>
              </w:rPr>
            </w:pPr>
          </w:p>
        </w:tc>
      </w:tr>
      <w:tr w:rsidR="009C1F21" w:rsidRPr="00C423B2" w14:paraId="544DC5A2" w14:textId="77777777" w:rsidTr="009C1F21">
        <w:tc>
          <w:tcPr>
            <w:tcW w:w="2394" w:type="dxa"/>
          </w:tcPr>
          <w:p w14:paraId="64764E43" w14:textId="2DA1E75A" w:rsidR="009C1F21" w:rsidRPr="00C423B2" w:rsidRDefault="00F56C1F">
            <w:pPr>
              <w:pStyle w:val="FirstParagraph"/>
              <w:rPr>
                <w:b/>
                <w:bCs/>
              </w:rPr>
            </w:pPr>
            <w:r w:rsidRPr="00C423B2">
              <w:rPr>
                <w:b/>
                <w:bCs/>
              </w:rPr>
              <w:t>NI Number</w:t>
            </w:r>
          </w:p>
        </w:tc>
        <w:tc>
          <w:tcPr>
            <w:tcW w:w="2394" w:type="dxa"/>
          </w:tcPr>
          <w:p w14:paraId="29A548A4" w14:textId="0F0EB865" w:rsidR="009C1F21" w:rsidRPr="004357D6" w:rsidRDefault="004357D6">
            <w:pPr>
              <w:pStyle w:val="FirstParagraph"/>
              <w:rPr>
                <w:b/>
                <w:bCs/>
              </w:rPr>
            </w:pPr>
            <w:r w:rsidRPr="004357D6">
              <w:rPr>
                <w:rFonts w:cs="Arial"/>
                <w:b/>
                <w:bCs/>
                <w:color w:val="000000"/>
              </w:rPr>
              <w:t>JR919587D</w:t>
            </w:r>
          </w:p>
        </w:tc>
        <w:tc>
          <w:tcPr>
            <w:tcW w:w="2394" w:type="dxa"/>
          </w:tcPr>
          <w:p w14:paraId="44E08F6C" w14:textId="201D04E9" w:rsidR="009C1F21" w:rsidRPr="00C423B2" w:rsidRDefault="00F56C1F">
            <w:pPr>
              <w:pStyle w:val="FirstParagraph"/>
              <w:rPr>
                <w:b/>
                <w:bCs/>
              </w:rPr>
            </w:pPr>
            <w:r w:rsidRPr="00C423B2">
              <w:rPr>
                <w:b/>
                <w:bCs/>
              </w:rPr>
              <w:t>Email Address</w:t>
            </w:r>
          </w:p>
        </w:tc>
        <w:tc>
          <w:tcPr>
            <w:tcW w:w="2394" w:type="dxa"/>
          </w:tcPr>
          <w:p w14:paraId="75EB05E3" w14:textId="413C216B" w:rsidR="009C1F21" w:rsidRPr="00C423B2" w:rsidRDefault="004357D6">
            <w:pPr>
              <w:pStyle w:val="FirstParagraph"/>
              <w:rPr>
                <w:b/>
                <w:bCs/>
              </w:rPr>
            </w:pPr>
            <w:hyperlink r:id="rId9" w:history="1">
              <w:r w:rsidRPr="0057114E">
                <w:rPr>
                  <w:rStyle w:val="Hyperlink"/>
                  <w:b/>
                  <w:bCs/>
                </w:rPr>
                <w:t>Bljs88@hotmail.co.uk</w:t>
              </w:r>
            </w:hyperlink>
          </w:p>
        </w:tc>
      </w:tr>
      <w:tr w:rsidR="009C1F21" w:rsidRPr="00C423B2" w14:paraId="38B341B4" w14:textId="77777777" w:rsidTr="009C1F21">
        <w:tc>
          <w:tcPr>
            <w:tcW w:w="2394" w:type="dxa"/>
          </w:tcPr>
          <w:p w14:paraId="46A3AE8B" w14:textId="47886EC5" w:rsidR="009C1F21" w:rsidRPr="00C423B2" w:rsidRDefault="00F56C1F">
            <w:pPr>
              <w:pStyle w:val="FirstParagraph"/>
              <w:rPr>
                <w:b/>
                <w:bCs/>
              </w:rPr>
            </w:pPr>
            <w:r w:rsidRPr="00C423B2">
              <w:rPr>
                <w:b/>
                <w:bCs/>
              </w:rPr>
              <w:t>Phone Number</w:t>
            </w:r>
          </w:p>
        </w:tc>
        <w:tc>
          <w:tcPr>
            <w:tcW w:w="2394" w:type="dxa"/>
          </w:tcPr>
          <w:p w14:paraId="106BEA68" w14:textId="41C456EE" w:rsidR="009C1F21" w:rsidRPr="00C423B2" w:rsidRDefault="004357D6">
            <w:pPr>
              <w:pStyle w:val="FirstParagraph"/>
              <w:rPr>
                <w:b/>
                <w:bCs/>
              </w:rPr>
            </w:pPr>
            <w:r>
              <w:rPr>
                <w:b/>
                <w:bCs/>
              </w:rPr>
              <w:t>07824515174</w:t>
            </w:r>
          </w:p>
        </w:tc>
        <w:tc>
          <w:tcPr>
            <w:tcW w:w="2394" w:type="dxa"/>
          </w:tcPr>
          <w:p w14:paraId="170C5E71" w14:textId="45AD2A48" w:rsidR="009C1F21" w:rsidRPr="00C423B2" w:rsidRDefault="00F56C1F">
            <w:pPr>
              <w:pStyle w:val="FirstParagraph"/>
              <w:rPr>
                <w:b/>
                <w:bCs/>
              </w:rPr>
            </w:pPr>
            <w:r w:rsidRPr="00C423B2">
              <w:rPr>
                <w:b/>
                <w:bCs/>
              </w:rPr>
              <w:t>Mobile Number</w:t>
            </w:r>
          </w:p>
        </w:tc>
        <w:tc>
          <w:tcPr>
            <w:tcW w:w="2394" w:type="dxa"/>
          </w:tcPr>
          <w:p w14:paraId="508FD38A" w14:textId="2055DF9E" w:rsidR="009C1F21" w:rsidRPr="00C423B2" w:rsidRDefault="004357D6">
            <w:pPr>
              <w:pStyle w:val="FirstParagraph"/>
              <w:rPr>
                <w:b/>
                <w:bCs/>
              </w:rPr>
            </w:pPr>
            <w:r>
              <w:rPr>
                <w:b/>
                <w:bCs/>
              </w:rPr>
              <w:t>07824515174</w:t>
            </w:r>
          </w:p>
        </w:tc>
      </w:tr>
      <w:tr w:rsidR="00F56C1F" w:rsidRPr="00C423B2" w14:paraId="4BD8A422" w14:textId="77777777" w:rsidTr="00F03DAD">
        <w:tc>
          <w:tcPr>
            <w:tcW w:w="2394" w:type="dxa"/>
          </w:tcPr>
          <w:p w14:paraId="4FEC77CC" w14:textId="206AB3AE" w:rsidR="00F56C1F" w:rsidRPr="00C423B2" w:rsidRDefault="00F56C1F">
            <w:pPr>
              <w:pStyle w:val="FirstParagraph"/>
              <w:rPr>
                <w:b/>
                <w:bCs/>
              </w:rPr>
            </w:pPr>
            <w:r w:rsidRPr="00C423B2">
              <w:rPr>
                <w:b/>
                <w:bCs/>
              </w:rPr>
              <w:t>Address</w:t>
            </w:r>
          </w:p>
        </w:tc>
        <w:tc>
          <w:tcPr>
            <w:tcW w:w="7182" w:type="dxa"/>
            <w:gridSpan w:val="3"/>
          </w:tcPr>
          <w:p w14:paraId="2F36293C" w14:textId="05462C90" w:rsidR="00F56C1F" w:rsidRPr="00C423B2" w:rsidRDefault="004357D6">
            <w:pPr>
              <w:pStyle w:val="FirstParagraph"/>
              <w:rPr>
                <w:b/>
                <w:bCs/>
              </w:rPr>
            </w:pPr>
            <w:r>
              <w:rPr>
                <w:b/>
                <w:bCs/>
              </w:rPr>
              <w:t>3 Almond Close, Chestfield, Kent, CT5 3HL</w:t>
            </w:r>
          </w:p>
        </w:tc>
      </w:tr>
    </w:tbl>
    <w:p w14:paraId="7B7C6BE5" w14:textId="1B6C30CB" w:rsidR="00F56C1F" w:rsidRPr="00C423B2" w:rsidRDefault="00765C1B" w:rsidP="00AF7A43">
      <w:pPr>
        <w:pStyle w:val="Heading2"/>
        <w:rPr>
          <w:rFonts w:asciiTheme="minorHAnsi" w:hAnsiTheme="minorHAnsi"/>
          <w:b/>
          <w:bCs/>
          <w:color w:val="80340D" w:themeColor="accent2" w:themeShade="80"/>
          <w:sz w:val="24"/>
          <w:szCs w:val="24"/>
        </w:rPr>
      </w:pPr>
      <w:bookmarkStart w:id="2" w:name="X92e11d98d583919254c92effc3b0e323133e5e9"/>
      <w:bookmarkEnd w:id="1"/>
      <w:r w:rsidRPr="00C423B2">
        <w:rPr>
          <w:rFonts w:asciiTheme="minorHAnsi" w:hAnsiTheme="minorHAnsi"/>
          <w:b/>
          <w:bCs/>
          <w:color w:val="80340D" w:themeColor="accent2" w:themeShade="80"/>
          <w:sz w:val="24"/>
          <w:szCs w:val="24"/>
        </w:rPr>
        <w:t xml:space="preserve">PART 2: PROFESSIONAL / TEACHING QUALIFICATIONS </w:t>
      </w:r>
    </w:p>
    <w:p w14:paraId="32900E51" w14:textId="5EFE4E09" w:rsidR="004B5CC9" w:rsidRPr="00C423B2" w:rsidRDefault="00DC0058" w:rsidP="004B5CC9">
      <w:pPr>
        <w:pStyle w:val="Heading3"/>
        <w:rPr>
          <w:b/>
          <w:bCs/>
          <w:color w:val="80340D" w:themeColor="accent2" w:themeShade="80"/>
          <w:sz w:val="24"/>
          <w:szCs w:val="24"/>
        </w:rPr>
      </w:pPr>
      <w:r w:rsidRPr="00C423B2">
        <w:rPr>
          <w:b/>
          <w:bCs/>
          <w:color w:val="80340D" w:themeColor="accent2" w:themeShade="80"/>
          <w:sz w:val="24"/>
          <w:szCs w:val="24"/>
        </w:rPr>
        <w:t>Teaching Qualification (If applicable)</w:t>
      </w:r>
    </w:p>
    <w:tbl>
      <w:tblPr>
        <w:tblStyle w:val="TableGrid"/>
        <w:tblW w:w="0" w:type="auto"/>
        <w:tblLook w:val="04A0" w:firstRow="1" w:lastRow="0" w:firstColumn="1" w:lastColumn="0" w:noHBand="0" w:noVBand="1"/>
      </w:tblPr>
      <w:tblGrid>
        <w:gridCol w:w="4679"/>
        <w:gridCol w:w="4671"/>
      </w:tblGrid>
      <w:tr w:rsidR="00F56C1F" w:rsidRPr="00C423B2" w14:paraId="41E7EE34" w14:textId="77777777" w:rsidTr="004357D6">
        <w:tc>
          <w:tcPr>
            <w:tcW w:w="4679" w:type="dxa"/>
          </w:tcPr>
          <w:p w14:paraId="6C69BEC6" w14:textId="59577708" w:rsidR="00F56C1F" w:rsidRPr="00C423B2" w:rsidRDefault="00F56C1F" w:rsidP="00F56C1F">
            <w:pPr>
              <w:pStyle w:val="FirstParagraph"/>
            </w:pPr>
            <w:r w:rsidRPr="00C423B2">
              <w:rPr>
                <w:b/>
                <w:bCs/>
              </w:rPr>
              <w:t>Teaching Qualification (e.g., PGCE, QTS, School Direct, etc):</w:t>
            </w:r>
            <w:r w:rsidRPr="00C423B2">
              <w:t xml:space="preserve"> </w:t>
            </w:r>
          </w:p>
        </w:tc>
        <w:tc>
          <w:tcPr>
            <w:tcW w:w="4671" w:type="dxa"/>
          </w:tcPr>
          <w:p w14:paraId="2FC8B581" w14:textId="401743D7" w:rsidR="00F56C1F" w:rsidRPr="00C423B2" w:rsidRDefault="004357D6">
            <w:pPr>
              <w:pStyle w:val="BodyText"/>
              <w:rPr>
                <w:b/>
                <w:bCs/>
              </w:rPr>
            </w:pPr>
            <w:r>
              <w:rPr>
                <w:b/>
                <w:bCs/>
              </w:rPr>
              <w:t>BA Hons QTS</w:t>
            </w:r>
          </w:p>
        </w:tc>
      </w:tr>
      <w:tr w:rsidR="004357D6" w:rsidRPr="00C423B2" w14:paraId="125F4623" w14:textId="77777777" w:rsidTr="004357D6">
        <w:tc>
          <w:tcPr>
            <w:tcW w:w="4679" w:type="dxa"/>
          </w:tcPr>
          <w:p w14:paraId="79AA20A5" w14:textId="7B507D74" w:rsidR="004357D6" w:rsidRPr="00C423B2" w:rsidRDefault="004357D6" w:rsidP="004357D6">
            <w:pPr>
              <w:pStyle w:val="BodyText"/>
              <w:rPr>
                <w:b/>
                <w:bCs/>
              </w:rPr>
            </w:pPr>
            <w:r w:rsidRPr="00C423B2">
              <w:rPr>
                <w:b/>
                <w:bCs/>
              </w:rPr>
              <w:t>Date Completed:</w:t>
            </w:r>
          </w:p>
        </w:tc>
        <w:tc>
          <w:tcPr>
            <w:tcW w:w="4671" w:type="dxa"/>
          </w:tcPr>
          <w:p w14:paraId="0EB35F64" w14:textId="3DE0799B" w:rsidR="004357D6" w:rsidRPr="00C423B2" w:rsidRDefault="004357D6" w:rsidP="004357D6">
            <w:pPr>
              <w:pStyle w:val="BodyText"/>
              <w:rPr>
                <w:b/>
                <w:bCs/>
              </w:rPr>
            </w:pPr>
            <w:r>
              <w:rPr>
                <w:b/>
                <w:bCs/>
              </w:rPr>
              <w:t>13/0</w:t>
            </w:r>
            <w:r>
              <w:rPr>
                <w:b/>
                <w:bCs/>
              </w:rPr>
              <w:t>8</w:t>
            </w:r>
            <w:r>
              <w:rPr>
                <w:b/>
                <w:bCs/>
              </w:rPr>
              <w:t>/2009</w:t>
            </w:r>
          </w:p>
        </w:tc>
      </w:tr>
      <w:tr w:rsidR="004357D6" w:rsidRPr="00C423B2" w14:paraId="1A2328E8" w14:textId="77777777" w:rsidTr="004357D6">
        <w:tc>
          <w:tcPr>
            <w:tcW w:w="4679" w:type="dxa"/>
          </w:tcPr>
          <w:p w14:paraId="514F4FAF" w14:textId="0841211E" w:rsidR="004357D6" w:rsidRPr="00C423B2" w:rsidRDefault="004357D6" w:rsidP="004357D6">
            <w:pPr>
              <w:pStyle w:val="BodyText"/>
              <w:rPr>
                <w:b/>
                <w:bCs/>
              </w:rPr>
            </w:pPr>
            <w:r w:rsidRPr="00C423B2">
              <w:rPr>
                <w:b/>
                <w:bCs/>
              </w:rPr>
              <w:t>Date QTS Awarded:</w:t>
            </w:r>
          </w:p>
        </w:tc>
        <w:tc>
          <w:tcPr>
            <w:tcW w:w="4671" w:type="dxa"/>
          </w:tcPr>
          <w:p w14:paraId="6AB0C284" w14:textId="672CEED0" w:rsidR="004357D6" w:rsidRPr="00C423B2" w:rsidRDefault="004357D6" w:rsidP="004357D6">
            <w:pPr>
              <w:pStyle w:val="BodyText"/>
              <w:rPr>
                <w:b/>
                <w:bCs/>
              </w:rPr>
            </w:pPr>
            <w:r>
              <w:rPr>
                <w:b/>
                <w:bCs/>
              </w:rPr>
              <w:t>13/08/2009</w:t>
            </w:r>
          </w:p>
        </w:tc>
      </w:tr>
      <w:tr w:rsidR="004357D6" w:rsidRPr="00C423B2" w14:paraId="6C6CFE03" w14:textId="77777777" w:rsidTr="004357D6">
        <w:tc>
          <w:tcPr>
            <w:tcW w:w="4679" w:type="dxa"/>
          </w:tcPr>
          <w:p w14:paraId="6C127924" w14:textId="30F96AA3" w:rsidR="004357D6" w:rsidRPr="00C423B2" w:rsidRDefault="004357D6" w:rsidP="004357D6">
            <w:pPr>
              <w:pStyle w:val="BodyText"/>
              <w:rPr>
                <w:b/>
                <w:bCs/>
              </w:rPr>
            </w:pPr>
            <w:r w:rsidRPr="00C423B2">
              <w:rPr>
                <w:b/>
                <w:bCs/>
              </w:rPr>
              <w:t>DfE/ TRN Number</w:t>
            </w:r>
          </w:p>
        </w:tc>
        <w:tc>
          <w:tcPr>
            <w:tcW w:w="4671" w:type="dxa"/>
          </w:tcPr>
          <w:p w14:paraId="1BBE3E69" w14:textId="2B8700D4" w:rsidR="004357D6" w:rsidRPr="00C423B2" w:rsidRDefault="004357D6" w:rsidP="004357D6">
            <w:pPr>
              <w:pStyle w:val="BodyText"/>
              <w:rPr>
                <w:b/>
                <w:bCs/>
              </w:rPr>
            </w:pPr>
            <w:r>
              <w:rPr>
                <w:b/>
                <w:bCs/>
              </w:rPr>
              <w:t>0946884</w:t>
            </w:r>
          </w:p>
        </w:tc>
      </w:tr>
    </w:tbl>
    <w:p w14:paraId="13F2021F" w14:textId="77777777" w:rsidR="00980393" w:rsidRDefault="00980393">
      <w:pPr>
        <w:pStyle w:val="BodyText"/>
        <w:rPr>
          <w:b/>
          <w:bCs/>
        </w:rPr>
      </w:pPr>
    </w:p>
    <w:p w14:paraId="45415DE4" w14:textId="75493137" w:rsidR="006F2E05" w:rsidRPr="00C423B2" w:rsidRDefault="00765C1B">
      <w:pPr>
        <w:pStyle w:val="BodyText"/>
      </w:pPr>
      <w:r w:rsidRPr="00C423B2">
        <w:rPr>
          <w:b/>
          <w:bCs/>
        </w:rPr>
        <w:t>Induction Year Completed?</w:t>
      </w:r>
      <w:r w:rsidRPr="00C423B2">
        <w:t xml:space="preserve"> </w:t>
      </w:r>
    </w:p>
    <w:p w14:paraId="5BA123CA" w14:textId="3A435C86" w:rsidR="00001C3E" w:rsidRPr="00C423B2" w:rsidRDefault="00765C1B">
      <w:pPr>
        <w:pStyle w:val="BodyText"/>
      </w:pPr>
      <w:r w:rsidRPr="00C423B2">
        <w:t>□ Yes □ No □ Not Applicable</w:t>
      </w:r>
    </w:p>
    <w:p w14:paraId="5BA123CB" w14:textId="5CEB83E2" w:rsidR="00001C3E" w:rsidRPr="00C423B2" w:rsidRDefault="00DC0058" w:rsidP="00DC0058">
      <w:pPr>
        <w:pStyle w:val="Heading3"/>
        <w:rPr>
          <w:b/>
          <w:bCs/>
          <w:color w:val="80340D" w:themeColor="accent2" w:themeShade="80"/>
          <w:sz w:val="24"/>
          <w:szCs w:val="24"/>
        </w:rPr>
      </w:pPr>
      <w:r w:rsidRPr="00C423B2">
        <w:rPr>
          <w:b/>
          <w:bCs/>
          <w:color w:val="80340D" w:themeColor="accent2" w:themeShade="80"/>
          <w:sz w:val="24"/>
          <w:szCs w:val="24"/>
        </w:rPr>
        <w:t>Other Professional Qualifications (including NVQs, Degrees etc)</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898"/>
        <w:gridCol w:w="3116"/>
        <w:gridCol w:w="2168"/>
        <w:gridCol w:w="2168"/>
      </w:tblGrid>
      <w:tr w:rsidR="00001C3E" w:rsidRPr="00C423B2" w14:paraId="5BA123D0" w14:textId="77777777" w:rsidTr="00AF7A43">
        <w:trPr>
          <w:cnfStyle w:val="100000000000" w:firstRow="1" w:lastRow="0" w:firstColumn="0" w:lastColumn="0" w:oddVBand="0" w:evenVBand="0" w:oddHBand="0" w:evenHBand="0" w:firstRowFirstColumn="0" w:firstRowLastColumn="0" w:lastRowFirstColumn="0" w:lastRowLastColumn="0"/>
          <w:tblHeader/>
        </w:trPr>
        <w:tc>
          <w:tcPr>
            <w:tcW w:w="1943" w:type="dxa"/>
            <w:tcBorders>
              <w:bottom w:val="none" w:sz="0" w:space="0" w:color="auto"/>
            </w:tcBorders>
          </w:tcPr>
          <w:p w14:paraId="5BA123CC" w14:textId="77777777" w:rsidR="00001C3E" w:rsidRPr="00C423B2" w:rsidRDefault="00765C1B">
            <w:pPr>
              <w:pStyle w:val="Compact"/>
              <w:rPr>
                <w:b/>
                <w:bCs/>
              </w:rPr>
            </w:pPr>
            <w:r w:rsidRPr="00C423B2">
              <w:rPr>
                <w:b/>
                <w:bCs/>
              </w:rPr>
              <w:t>Qualification</w:t>
            </w:r>
          </w:p>
        </w:tc>
        <w:tc>
          <w:tcPr>
            <w:tcW w:w="3193" w:type="dxa"/>
            <w:tcBorders>
              <w:bottom w:val="none" w:sz="0" w:space="0" w:color="auto"/>
            </w:tcBorders>
          </w:tcPr>
          <w:p w14:paraId="5BA123CD" w14:textId="77777777" w:rsidR="00001C3E" w:rsidRPr="00C423B2" w:rsidRDefault="00765C1B">
            <w:pPr>
              <w:pStyle w:val="Compact"/>
              <w:rPr>
                <w:b/>
                <w:bCs/>
              </w:rPr>
            </w:pPr>
            <w:r w:rsidRPr="00C423B2">
              <w:rPr>
                <w:b/>
                <w:bCs/>
              </w:rPr>
              <w:t>Subject / Specialism</w:t>
            </w:r>
          </w:p>
        </w:tc>
        <w:tc>
          <w:tcPr>
            <w:tcW w:w="2220" w:type="dxa"/>
            <w:tcBorders>
              <w:bottom w:val="none" w:sz="0" w:space="0" w:color="auto"/>
            </w:tcBorders>
          </w:tcPr>
          <w:p w14:paraId="5BA123CE" w14:textId="77777777" w:rsidR="00001C3E" w:rsidRPr="00C423B2" w:rsidRDefault="00765C1B">
            <w:pPr>
              <w:pStyle w:val="Compact"/>
              <w:rPr>
                <w:b/>
                <w:bCs/>
              </w:rPr>
            </w:pPr>
            <w:r w:rsidRPr="00C423B2">
              <w:rPr>
                <w:b/>
                <w:bCs/>
              </w:rPr>
              <w:t>Awarding Body</w:t>
            </w:r>
          </w:p>
        </w:tc>
        <w:tc>
          <w:tcPr>
            <w:tcW w:w="2220" w:type="dxa"/>
            <w:tcBorders>
              <w:bottom w:val="none" w:sz="0" w:space="0" w:color="auto"/>
            </w:tcBorders>
          </w:tcPr>
          <w:p w14:paraId="5BA123CF" w14:textId="77777777" w:rsidR="00001C3E" w:rsidRPr="00C423B2" w:rsidRDefault="00765C1B">
            <w:pPr>
              <w:pStyle w:val="Compact"/>
              <w:rPr>
                <w:b/>
                <w:bCs/>
              </w:rPr>
            </w:pPr>
            <w:r w:rsidRPr="00C423B2">
              <w:rPr>
                <w:b/>
                <w:bCs/>
              </w:rPr>
              <w:t>Date Obtained</w:t>
            </w:r>
          </w:p>
        </w:tc>
      </w:tr>
      <w:tr w:rsidR="00001C3E" w:rsidRPr="00C423B2" w14:paraId="5BA123D5" w14:textId="77777777" w:rsidTr="00AF7A43">
        <w:tc>
          <w:tcPr>
            <w:tcW w:w="1943" w:type="dxa"/>
          </w:tcPr>
          <w:p w14:paraId="5BA123D1" w14:textId="24C06EBC" w:rsidR="00001C3E" w:rsidRPr="00C423B2" w:rsidRDefault="002251A5">
            <w:pPr>
              <w:pStyle w:val="Compact"/>
            </w:pPr>
            <w:r>
              <w:t>NPQH</w:t>
            </w:r>
          </w:p>
        </w:tc>
        <w:tc>
          <w:tcPr>
            <w:tcW w:w="3193" w:type="dxa"/>
          </w:tcPr>
          <w:p w14:paraId="5BA123D2" w14:textId="5C81BA74" w:rsidR="00001C3E" w:rsidRPr="00C423B2" w:rsidRDefault="002251A5">
            <w:pPr>
              <w:pStyle w:val="Compact"/>
            </w:pPr>
            <w:r>
              <w:t>Headteacher qualification</w:t>
            </w:r>
          </w:p>
        </w:tc>
        <w:tc>
          <w:tcPr>
            <w:tcW w:w="2220" w:type="dxa"/>
          </w:tcPr>
          <w:p w14:paraId="5BA123D3" w14:textId="49BA1078" w:rsidR="00001C3E" w:rsidRPr="00C423B2" w:rsidRDefault="002251A5">
            <w:pPr>
              <w:pStyle w:val="Compact"/>
            </w:pPr>
            <w:r>
              <w:t>LLSE</w:t>
            </w:r>
          </w:p>
        </w:tc>
        <w:tc>
          <w:tcPr>
            <w:tcW w:w="2220" w:type="dxa"/>
          </w:tcPr>
          <w:p w14:paraId="5BA123D4" w14:textId="136A8D38" w:rsidR="00001C3E" w:rsidRPr="00C423B2" w:rsidRDefault="002251A5">
            <w:pPr>
              <w:pStyle w:val="Compact"/>
            </w:pPr>
            <w:r>
              <w:t>Ongoing – 26 completion</w:t>
            </w:r>
          </w:p>
        </w:tc>
      </w:tr>
      <w:tr w:rsidR="00001C3E" w:rsidRPr="00C423B2" w14:paraId="5BA123DA" w14:textId="77777777" w:rsidTr="00AF7A43">
        <w:tc>
          <w:tcPr>
            <w:tcW w:w="1943" w:type="dxa"/>
          </w:tcPr>
          <w:p w14:paraId="5BA123D6" w14:textId="2EF723E6" w:rsidR="00001C3E" w:rsidRPr="00C423B2" w:rsidRDefault="00001C3E">
            <w:pPr>
              <w:pStyle w:val="Compact"/>
            </w:pPr>
          </w:p>
        </w:tc>
        <w:tc>
          <w:tcPr>
            <w:tcW w:w="3193" w:type="dxa"/>
          </w:tcPr>
          <w:p w14:paraId="5BA123D7" w14:textId="77777777" w:rsidR="00001C3E" w:rsidRPr="00C423B2" w:rsidRDefault="00001C3E">
            <w:pPr>
              <w:pStyle w:val="Compact"/>
            </w:pPr>
          </w:p>
        </w:tc>
        <w:tc>
          <w:tcPr>
            <w:tcW w:w="2220" w:type="dxa"/>
          </w:tcPr>
          <w:p w14:paraId="5BA123D8" w14:textId="77777777" w:rsidR="00001C3E" w:rsidRPr="00C423B2" w:rsidRDefault="00001C3E">
            <w:pPr>
              <w:pStyle w:val="Compact"/>
            </w:pPr>
          </w:p>
        </w:tc>
        <w:tc>
          <w:tcPr>
            <w:tcW w:w="2220" w:type="dxa"/>
          </w:tcPr>
          <w:p w14:paraId="5BA123D9" w14:textId="77777777" w:rsidR="00001C3E" w:rsidRPr="00C423B2" w:rsidRDefault="00001C3E">
            <w:pPr>
              <w:pStyle w:val="Compact"/>
            </w:pPr>
          </w:p>
        </w:tc>
      </w:tr>
      <w:tr w:rsidR="00AF7A43" w:rsidRPr="00C423B2" w14:paraId="284274BF" w14:textId="77777777" w:rsidTr="00AF7A43">
        <w:tc>
          <w:tcPr>
            <w:tcW w:w="1943" w:type="dxa"/>
          </w:tcPr>
          <w:p w14:paraId="68E25781" w14:textId="77777777" w:rsidR="00AF7A43" w:rsidRPr="00C423B2" w:rsidRDefault="00AF7A43">
            <w:pPr>
              <w:pStyle w:val="Compact"/>
            </w:pPr>
          </w:p>
        </w:tc>
        <w:tc>
          <w:tcPr>
            <w:tcW w:w="3193" w:type="dxa"/>
          </w:tcPr>
          <w:p w14:paraId="4E43F05D" w14:textId="77777777" w:rsidR="00AF7A43" w:rsidRPr="00C423B2" w:rsidRDefault="00AF7A43">
            <w:pPr>
              <w:pStyle w:val="Compact"/>
            </w:pPr>
          </w:p>
        </w:tc>
        <w:tc>
          <w:tcPr>
            <w:tcW w:w="2220" w:type="dxa"/>
          </w:tcPr>
          <w:p w14:paraId="1F690D55" w14:textId="77777777" w:rsidR="00AF7A43" w:rsidRPr="00C423B2" w:rsidRDefault="00AF7A43">
            <w:pPr>
              <w:pStyle w:val="Compact"/>
            </w:pPr>
          </w:p>
        </w:tc>
        <w:tc>
          <w:tcPr>
            <w:tcW w:w="2220" w:type="dxa"/>
          </w:tcPr>
          <w:p w14:paraId="1C313EC9" w14:textId="77777777" w:rsidR="00AF7A43" w:rsidRPr="00C423B2" w:rsidRDefault="00AF7A43">
            <w:pPr>
              <w:pStyle w:val="Compact"/>
            </w:pPr>
          </w:p>
        </w:tc>
      </w:tr>
      <w:tr w:rsidR="00AF7A43" w:rsidRPr="00C423B2" w14:paraId="4875B659" w14:textId="77777777" w:rsidTr="00AF7A43">
        <w:tc>
          <w:tcPr>
            <w:tcW w:w="1943" w:type="dxa"/>
          </w:tcPr>
          <w:p w14:paraId="3B3DD9F5" w14:textId="77777777" w:rsidR="00AF7A43" w:rsidRPr="00C423B2" w:rsidRDefault="00AF7A43">
            <w:pPr>
              <w:pStyle w:val="Compact"/>
            </w:pPr>
          </w:p>
        </w:tc>
        <w:tc>
          <w:tcPr>
            <w:tcW w:w="3193" w:type="dxa"/>
          </w:tcPr>
          <w:p w14:paraId="4EDF591B" w14:textId="77777777" w:rsidR="00AF7A43" w:rsidRPr="00C423B2" w:rsidRDefault="00AF7A43">
            <w:pPr>
              <w:pStyle w:val="Compact"/>
            </w:pPr>
          </w:p>
        </w:tc>
        <w:tc>
          <w:tcPr>
            <w:tcW w:w="2220" w:type="dxa"/>
          </w:tcPr>
          <w:p w14:paraId="696A3720" w14:textId="77777777" w:rsidR="00AF7A43" w:rsidRPr="00C423B2" w:rsidRDefault="00AF7A43">
            <w:pPr>
              <w:pStyle w:val="Compact"/>
            </w:pPr>
          </w:p>
        </w:tc>
        <w:tc>
          <w:tcPr>
            <w:tcW w:w="2220" w:type="dxa"/>
          </w:tcPr>
          <w:p w14:paraId="2AD1AA0E" w14:textId="77777777" w:rsidR="00AF7A43" w:rsidRPr="00C423B2" w:rsidRDefault="00AF7A43">
            <w:pPr>
              <w:pStyle w:val="Compact"/>
            </w:pPr>
          </w:p>
        </w:tc>
      </w:tr>
      <w:tr w:rsidR="00AF7A43" w:rsidRPr="00C423B2" w14:paraId="4199F9CE" w14:textId="77777777" w:rsidTr="00AF7A43">
        <w:tc>
          <w:tcPr>
            <w:tcW w:w="1943" w:type="dxa"/>
          </w:tcPr>
          <w:p w14:paraId="49EE65FE" w14:textId="77777777" w:rsidR="00AF7A43" w:rsidRPr="00C423B2" w:rsidRDefault="00AF7A43">
            <w:pPr>
              <w:pStyle w:val="Compact"/>
            </w:pPr>
          </w:p>
        </w:tc>
        <w:tc>
          <w:tcPr>
            <w:tcW w:w="3193" w:type="dxa"/>
          </w:tcPr>
          <w:p w14:paraId="59CB94AB" w14:textId="77777777" w:rsidR="00AF7A43" w:rsidRPr="00C423B2" w:rsidRDefault="00AF7A43">
            <w:pPr>
              <w:pStyle w:val="Compact"/>
            </w:pPr>
          </w:p>
        </w:tc>
        <w:tc>
          <w:tcPr>
            <w:tcW w:w="2220" w:type="dxa"/>
          </w:tcPr>
          <w:p w14:paraId="72134454" w14:textId="77777777" w:rsidR="00AF7A43" w:rsidRPr="00C423B2" w:rsidRDefault="00AF7A43">
            <w:pPr>
              <w:pStyle w:val="Compact"/>
            </w:pPr>
          </w:p>
        </w:tc>
        <w:tc>
          <w:tcPr>
            <w:tcW w:w="2220" w:type="dxa"/>
          </w:tcPr>
          <w:p w14:paraId="68312D0B" w14:textId="77777777" w:rsidR="00AF7A43" w:rsidRPr="00C423B2" w:rsidRDefault="00AF7A43">
            <w:pPr>
              <w:pStyle w:val="Compact"/>
            </w:pPr>
          </w:p>
        </w:tc>
      </w:tr>
    </w:tbl>
    <w:p w14:paraId="5BA123DC" w14:textId="77777777" w:rsidR="00001C3E" w:rsidRPr="00C423B2" w:rsidRDefault="00765C1B">
      <w:pPr>
        <w:pStyle w:val="Heading2"/>
        <w:rPr>
          <w:rFonts w:asciiTheme="minorHAnsi" w:hAnsiTheme="minorHAnsi"/>
          <w:b/>
          <w:bCs/>
          <w:color w:val="80340D" w:themeColor="accent2" w:themeShade="80"/>
          <w:sz w:val="24"/>
          <w:szCs w:val="24"/>
        </w:rPr>
      </w:pPr>
      <w:bookmarkStart w:id="3" w:name="part-3-education-and-training"/>
      <w:bookmarkEnd w:id="2"/>
      <w:r w:rsidRPr="00C423B2">
        <w:rPr>
          <w:rFonts w:asciiTheme="minorHAnsi" w:hAnsiTheme="minorHAnsi"/>
          <w:b/>
          <w:bCs/>
          <w:color w:val="80340D" w:themeColor="accent2" w:themeShade="80"/>
          <w:sz w:val="24"/>
          <w:szCs w:val="24"/>
        </w:rPr>
        <w:t>PART 3: EDUCATION AND TRAINING</w:t>
      </w:r>
    </w:p>
    <w:p w14:paraId="5BA123DD" w14:textId="77777777" w:rsidR="00001C3E" w:rsidRPr="00C423B2" w:rsidRDefault="00765C1B">
      <w:pPr>
        <w:pStyle w:val="Heading3"/>
        <w:rPr>
          <w:b/>
          <w:bCs/>
          <w:color w:val="80340D" w:themeColor="accent2" w:themeShade="80"/>
          <w:sz w:val="24"/>
          <w:szCs w:val="24"/>
        </w:rPr>
      </w:pPr>
      <w:bookmarkStart w:id="4" w:name="Xc1f31573e57e669711481aa2d844e14048c519a"/>
      <w:r w:rsidRPr="00C423B2">
        <w:rPr>
          <w:b/>
          <w:bCs/>
          <w:color w:val="80340D" w:themeColor="accent2" w:themeShade="80"/>
          <w:sz w:val="24"/>
          <w:szCs w:val="24"/>
        </w:rPr>
        <w:t>Formal Education (School, College, University)</w:t>
      </w:r>
    </w:p>
    <w:p w14:paraId="5BA123DE" w14:textId="5B868257" w:rsidR="00001C3E" w:rsidRPr="00C423B2" w:rsidRDefault="004B5CC9">
      <w:pPr>
        <w:pStyle w:val="FirstParagraph"/>
        <w:rPr>
          <w:b/>
          <w:bCs/>
        </w:rPr>
      </w:pPr>
      <w:r w:rsidRPr="00C423B2">
        <w:rPr>
          <w:b/>
        </w:rPr>
        <w:t>*</w:t>
      </w:r>
      <w:r w:rsidR="00364195" w:rsidRPr="00C423B2">
        <w:rPr>
          <w:b/>
        </w:rPr>
        <w:t>Original documentation of qualifications will be required prior to an appointmen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52"/>
        <w:gridCol w:w="1300"/>
        <w:gridCol w:w="1212"/>
        <w:gridCol w:w="2786"/>
        <w:gridCol w:w="1700"/>
      </w:tblGrid>
      <w:tr w:rsidR="00AF7A43" w:rsidRPr="00C423B2" w14:paraId="5BA123E3" w14:textId="6120661C" w:rsidTr="00BC1CDD">
        <w:trPr>
          <w:cnfStyle w:val="100000000000" w:firstRow="1" w:lastRow="0" w:firstColumn="0" w:lastColumn="0" w:oddVBand="0" w:evenVBand="0" w:oddHBand="0" w:evenHBand="0" w:firstRowFirstColumn="0" w:firstRowLastColumn="0" w:lastRowFirstColumn="0" w:lastRowLastColumn="0"/>
          <w:tblHeader/>
        </w:trPr>
        <w:tc>
          <w:tcPr>
            <w:tcW w:w="0" w:type="auto"/>
          </w:tcPr>
          <w:p w14:paraId="5BA123DF" w14:textId="77777777" w:rsidR="00AF7A43" w:rsidRPr="00C423B2" w:rsidRDefault="00AF7A43">
            <w:pPr>
              <w:pStyle w:val="Compact"/>
              <w:rPr>
                <w:b/>
                <w:bCs/>
              </w:rPr>
            </w:pPr>
            <w:r w:rsidRPr="00C423B2">
              <w:rPr>
                <w:b/>
                <w:bCs/>
              </w:rPr>
              <w:t>Establishment</w:t>
            </w:r>
          </w:p>
        </w:tc>
        <w:tc>
          <w:tcPr>
            <w:tcW w:w="0" w:type="auto"/>
          </w:tcPr>
          <w:p w14:paraId="5BA123E0" w14:textId="77777777" w:rsidR="00AF7A43" w:rsidRPr="00C423B2" w:rsidRDefault="00AF7A43">
            <w:pPr>
              <w:pStyle w:val="Compact"/>
              <w:rPr>
                <w:b/>
                <w:bCs/>
              </w:rPr>
            </w:pPr>
            <w:r w:rsidRPr="00C423B2">
              <w:rPr>
                <w:b/>
                <w:bCs/>
              </w:rPr>
              <w:t>From (MM/YY)</w:t>
            </w:r>
          </w:p>
        </w:tc>
        <w:tc>
          <w:tcPr>
            <w:tcW w:w="0" w:type="auto"/>
          </w:tcPr>
          <w:p w14:paraId="5BA123E1" w14:textId="77777777" w:rsidR="00AF7A43" w:rsidRPr="00C423B2" w:rsidRDefault="00AF7A43">
            <w:pPr>
              <w:pStyle w:val="Compact"/>
              <w:rPr>
                <w:b/>
                <w:bCs/>
              </w:rPr>
            </w:pPr>
            <w:r w:rsidRPr="00C423B2">
              <w:rPr>
                <w:b/>
                <w:bCs/>
              </w:rPr>
              <w:t>To (MM/YY)</w:t>
            </w:r>
          </w:p>
        </w:tc>
        <w:tc>
          <w:tcPr>
            <w:tcW w:w="2786" w:type="dxa"/>
          </w:tcPr>
          <w:p w14:paraId="5BA123E2" w14:textId="77777777" w:rsidR="00AF7A43" w:rsidRPr="00C423B2" w:rsidRDefault="00AF7A43">
            <w:pPr>
              <w:pStyle w:val="Compact"/>
              <w:rPr>
                <w:b/>
                <w:bCs/>
              </w:rPr>
            </w:pPr>
            <w:r w:rsidRPr="00C423B2">
              <w:rPr>
                <w:b/>
                <w:bCs/>
              </w:rPr>
              <w:t>Qualifications / Grades</w:t>
            </w:r>
          </w:p>
        </w:tc>
        <w:tc>
          <w:tcPr>
            <w:tcW w:w="1700" w:type="dxa"/>
          </w:tcPr>
          <w:p w14:paraId="32FA2AB9" w14:textId="71D51741" w:rsidR="00AF7A43" w:rsidRPr="00C423B2" w:rsidRDefault="00AF7A43">
            <w:pPr>
              <w:pStyle w:val="Compact"/>
              <w:rPr>
                <w:b/>
                <w:bCs/>
              </w:rPr>
            </w:pPr>
            <w:r w:rsidRPr="00C423B2">
              <w:rPr>
                <w:b/>
                <w:bCs/>
              </w:rPr>
              <w:t>Date Awarded</w:t>
            </w:r>
          </w:p>
        </w:tc>
      </w:tr>
      <w:tr w:rsidR="00AF7A43" w:rsidRPr="00C423B2" w14:paraId="0AB3EA3D" w14:textId="2D54F2E1" w:rsidTr="00BC1CDD">
        <w:trPr>
          <w:cnfStyle w:val="100000000000" w:firstRow="1" w:lastRow="0" w:firstColumn="0" w:lastColumn="0" w:oddVBand="0" w:evenVBand="0" w:oddHBand="0" w:evenHBand="0" w:firstRowFirstColumn="0" w:firstRowLastColumn="0" w:lastRowFirstColumn="0" w:lastRowLastColumn="0"/>
          <w:tblHeader/>
        </w:trPr>
        <w:tc>
          <w:tcPr>
            <w:tcW w:w="0" w:type="auto"/>
          </w:tcPr>
          <w:p w14:paraId="63B5EC2C" w14:textId="74E002E7" w:rsidR="00AF7A43" w:rsidRPr="00C423B2" w:rsidRDefault="00BC1CDD">
            <w:pPr>
              <w:pStyle w:val="Compact"/>
            </w:pPr>
            <w:r>
              <w:t>University of Brighton</w:t>
            </w:r>
          </w:p>
        </w:tc>
        <w:tc>
          <w:tcPr>
            <w:tcW w:w="0" w:type="auto"/>
          </w:tcPr>
          <w:p w14:paraId="55324BF2" w14:textId="75729C96" w:rsidR="00AF7A43" w:rsidRPr="00C423B2" w:rsidRDefault="00BC1CDD">
            <w:pPr>
              <w:pStyle w:val="Compact"/>
            </w:pPr>
            <w:r>
              <w:t>09/05</w:t>
            </w:r>
          </w:p>
        </w:tc>
        <w:tc>
          <w:tcPr>
            <w:tcW w:w="0" w:type="auto"/>
          </w:tcPr>
          <w:p w14:paraId="05985557" w14:textId="43EBAB58" w:rsidR="00AF7A43" w:rsidRPr="00C423B2" w:rsidRDefault="00BC1CDD">
            <w:pPr>
              <w:pStyle w:val="Compact"/>
            </w:pPr>
            <w:r>
              <w:t>08/09</w:t>
            </w:r>
          </w:p>
        </w:tc>
        <w:tc>
          <w:tcPr>
            <w:tcW w:w="2786" w:type="dxa"/>
          </w:tcPr>
          <w:p w14:paraId="400E9697" w14:textId="5B03C3C3" w:rsidR="00AF7A43" w:rsidRPr="00C423B2" w:rsidRDefault="00BC1CDD">
            <w:pPr>
              <w:pStyle w:val="Compact"/>
            </w:pPr>
            <w:r>
              <w:t>BA Hons Physical Education QTS 2:1</w:t>
            </w:r>
          </w:p>
        </w:tc>
        <w:tc>
          <w:tcPr>
            <w:tcW w:w="1700" w:type="dxa"/>
          </w:tcPr>
          <w:p w14:paraId="2EF65B6F" w14:textId="6C184222" w:rsidR="00AF7A43" w:rsidRPr="00C423B2" w:rsidRDefault="00BC1CDD">
            <w:pPr>
              <w:pStyle w:val="Compact"/>
            </w:pPr>
            <w:r>
              <w:t>08/09</w:t>
            </w:r>
          </w:p>
        </w:tc>
      </w:tr>
      <w:tr w:rsidR="00AF7A43" w:rsidRPr="00C423B2" w14:paraId="7ED24B11" w14:textId="15A2DE82" w:rsidTr="00BC1CDD">
        <w:trPr>
          <w:cnfStyle w:val="100000000000" w:firstRow="1" w:lastRow="0" w:firstColumn="0" w:lastColumn="0" w:oddVBand="0" w:evenVBand="0" w:oddHBand="0" w:evenHBand="0" w:firstRowFirstColumn="0" w:firstRowLastColumn="0" w:lastRowFirstColumn="0" w:lastRowLastColumn="0"/>
          <w:tblHeader/>
        </w:trPr>
        <w:tc>
          <w:tcPr>
            <w:tcW w:w="0" w:type="auto"/>
          </w:tcPr>
          <w:p w14:paraId="18819FD1" w14:textId="467C9AEE" w:rsidR="00AF7A43" w:rsidRPr="00C423B2" w:rsidRDefault="00BC1CDD">
            <w:pPr>
              <w:pStyle w:val="Compact"/>
            </w:pPr>
            <w:r>
              <w:t>Queen Elizabeth Grammar School</w:t>
            </w:r>
          </w:p>
        </w:tc>
        <w:tc>
          <w:tcPr>
            <w:tcW w:w="0" w:type="auto"/>
          </w:tcPr>
          <w:p w14:paraId="3FDCE506" w14:textId="3514BF7F" w:rsidR="00AF7A43" w:rsidRPr="00C423B2" w:rsidRDefault="00BC1CDD">
            <w:pPr>
              <w:pStyle w:val="Compact"/>
            </w:pPr>
            <w:r>
              <w:t>09/03</w:t>
            </w:r>
          </w:p>
        </w:tc>
        <w:tc>
          <w:tcPr>
            <w:tcW w:w="0" w:type="auto"/>
          </w:tcPr>
          <w:p w14:paraId="184AF7B1" w14:textId="6ED38507" w:rsidR="00AF7A43" w:rsidRPr="00C423B2" w:rsidRDefault="00BC1CDD">
            <w:pPr>
              <w:pStyle w:val="Compact"/>
            </w:pPr>
            <w:r>
              <w:t>08/05</w:t>
            </w:r>
          </w:p>
        </w:tc>
        <w:tc>
          <w:tcPr>
            <w:tcW w:w="2786" w:type="dxa"/>
          </w:tcPr>
          <w:p w14:paraId="0ECE18F9" w14:textId="77777777" w:rsidR="00AF7A43" w:rsidRDefault="00BC1CDD">
            <w:pPr>
              <w:pStyle w:val="Compact"/>
            </w:pPr>
            <w:r>
              <w:t>A Level</w:t>
            </w:r>
          </w:p>
          <w:p w14:paraId="0BFA4086" w14:textId="77777777" w:rsidR="00BC1CDD" w:rsidRDefault="00BC1CDD">
            <w:pPr>
              <w:pStyle w:val="Compact"/>
            </w:pPr>
            <w:r>
              <w:t>Physical Education C</w:t>
            </w:r>
          </w:p>
          <w:p w14:paraId="3124DB1A" w14:textId="77777777" w:rsidR="00BC1CDD" w:rsidRDefault="00BC1CDD">
            <w:pPr>
              <w:pStyle w:val="Compact"/>
            </w:pPr>
            <w:r>
              <w:t>English Literature C</w:t>
            </w:r>
          </w:p>
          <w:p w14:paraId="0A0AD88C" w14:textId="77777777" w:rsidR="00BC1CDD" w:rsidRDefault="00BC1CDD">
            <w:pPr>
              <w:pStyle w:val="Compact"/>
            </w:pPr>
            <w:r>
              <w:t>Sociology C</w:t>
            </w:r>
          </w:p>
          <w:p w14:paraId="47AEDF51" w14:textId="77777777" w:rsidR="00BC1CDD" w:rsidRDefault="00BC1CDD">
            <w:pPr>
              <w:pStyle w:val="Compact"/>
            </w:pPr>
            <w:r>
              <w:t>General Studies C</w:t>
            </w:r>
          </w:p>
          <w:p w14:paraId="27B4BE97" w14:textId="4FA119FF" w:rsidR="00BC1CDD" w:rsidRDefault="00BC1CDD">
            <w:pPr>
              <w:pStyle w:val="Compact"/>
            </w:pPr>
            <w:r>
              <w:t>AS Level</w:t>
            </w:r>
          </w:p>
          <w:p w14:paraId="0F0CF2FB" w14:textId="3E630E7B" w:rsidR="00BC1CDD" w:rsidRPr="00C423B2" w:rsidRDefault="00BC1CDD">
            <w:pPr>
              <w:pStyle w:val="Compact"/>
            </w:pPr>
            <w:r>
              <w:t>Citizenship C</w:t>
            </w:r>
          </w:p>
        </w:tc>
        <w:tc>
          <w:tcPr>
            <w:tcW w:w="1700" w:type="dxa"/>
          </w:tcPr>
          <w:p w14:paraId="243ED54E" w14:textId="07001EAF" w:rsidR="00AF7A43" w:rsidRPr="00C423B2" w:rsidRDefault="00BC1CDD">
            <w:pPr>
              <w:pStyle w:val="Compact"/>
            </w:pPr>
            <w:r>
              <w:t>08/05</w:t>
            </w:r>
          </w:p>
        </w:tc>
      </w:tr>
      <w:tr w:rsidR="00AF7A43" w:rsidRPr="00C423B2" w14:paraId="5BA123E8" w14:textId="7C5284BC" w:rsidTr="00BC1CDD">
        <w:tc>
          <w:tcPr>
            <w:tcW w:w="0" w:type="auto"/>
          </w:tcPr>
          <w:p w14:paraId="5BA123E4" w14:textId="1733D038" w:rsidR="00AF7A43" w:rsidRPr="00BC1CDD" w:rsidRDefault="00BC1CDD">
            <w:pPr>
              <w:pStyle w:val="Compact"/>
              <w:rPr>
                <w:rFonts w:asciiTheme="majorHAnsi" w:hAnsiTheme="majorHAnsi"/>
              </w:rPr>
            </w:pPr>
            <w:r w:rsidRPr="00BC1CDD">
              <w:rPr>
                <w:rFonts w:asciiTheme="majorHAnsi" w:hAnsiTheme="majorHAnsi" w:cs="Arial"/>
                <w:color w:val="000000"/>
              </w:rPr>
              <w:t>Whitstable Community College</w:t>
            </w:r>
          </w:p>
        </w:tc>
        <w:tc>
          <w:tcPr>
            <w:tcW w:w="0" w:type="auto"/>
          </w:tcPr>
          <w:p w14:paraId="5BA123E5" w14:textId="5EC81955" w:rsidR="00AF7A43" w:rsidRPr="00C423B2" w:rsidRDefault="00BC1CDD">
            <w:pPr>
              <w:pStyle w:val="Compact"/>
            </w:pPr>
            <w:r>
              <w:t>09/98</w:t>
            </w:r>
          </w:p>
        </w:tc>
        <w:tc>
          <w:tcPr>
            <w:tcW w:w="0" w:type="auto"/>
          </w:tcPr>
          <w:p w14:paraId="5BA123E6" w14:textId="75BEDE7D" w:rsidR="00AF7A43" w:rsidRPr="00C423B2" w:rsidRDefault="00BC1CDD">
            <w:pPr>
              <w:pStyle w:val="Compact"/>
            </w:pPr>
            <w:r>
              <w:t>08/03</w:t>
            </w:r>
          </w:p>
        </w:tc>
        <w:tc>
          <w:tcPr>
            <w:tcW w:w="2786" w:type="dxa"/>
          </w:tcPr>
          <w:p w14:paraId="79DBCCAD" w14:textId="0123EFF6" w:rsidR="00BC1CDD" w:rsidRPr="00BC1CDD" w:rsidRDefault="00BC1CDD" w:rsidP="00BC1CDD">
            <w:pPr>
              <w:pStyle w:val="NormalWeb"/>
              <w:spacing w:before="0" w:beforeAutospacing="0" w:after="0" w:afterAutospacing="0"/>
              <w:rPr>
                <w:rFonts w:asciiTheme="minorHAnsi" w:hAnsiTheme="minorHAnsi"/>
              </w:rPr>
            </w:pPr>
            <w:r w:rsidRPr="00BC1CDD">
              <w:rPr>
                <w:rFonts w:asciiTheme="minorHAnsi" w:hAnsiTheme="minorHAnsi" w:cs="Arial"/>
                <w:color w:val="000000"/>
              </w:rPr>
              <w:t>Maths</w:t>
            </w:r>
            <w:r>
              <w:rPr>
                <w:rFonts w:asciiTheme="minorHAnsi" w:hAnsiTheme="minorHAnsi" w:cs="Arial"/>
                <w:color w:val="000000"/>
              </w:rPr>
              <w:t xml:space="preserve"> B</w:t>
            </w:r>
          </w:p>
          <w:p w14:paraId="00480AA1" w14:textId="13D6970D" w:rsidR="00BC1CDD" w:rsidRPr="00BC1CDD" w:rsidRDefault="00BC1CDD" w:rsidP="00BC1CDD">
            <w:pPr>
              <w:pStyle w:val="NormalWeb"/>
              <w:spacing w:before="0" w:beforeAutospacing="0" w:after="0" w:afterAutospacing="0"/>
              <w:rPr>
                <w:rFonts w:asciiTheme="minorHAnsi" w:hAnsiTheme="minorHAnsi"/>
              </w:rPr>
            </w:pPr>
            <w:r w:rsidRPr="00BC1CDD">
              <w:rPr>
                <w:rFonts w:asciiTheme="minorHAnsi" w:hAnsiTheme="minorHAnsi" w:cs="Arial"/>
                <w:color w:val="000000"/>
              </w:rPr>
              <w:t>English Literature</w:t>
            </w:r>
            <w:r>
              <w:rPr>
                <w:rFonts w:asciiTheme="minorHAnsi" w:hAnsiTheme="minorHAnsi" w:cs="Arial"/>
                <w:color w:val="000000"/>
              </w:rPr>
              <w:t xml:space="preserve"> B</w:t>
            </w:r>
          </w:p>
          <w:p w14:paraId="66CC66AD" w14:textId="48E23217" w:rsidR="00BC1CDD" w:rsidRPr="00BC1CDD" w:rsidRDefault="00BC1CDD" w:rsidP="00BC1CDD">
            <w:pPr>
              <w:pStyle w:val="NormalWeb"/>
              <w:spacing w:before="0" w:beforeAutospacing="0" w:after="0" w:afterAutospacing="0"/>
              <w:rPr>
                <w:rFonts w:asciiTheme="minorHAnsi" w:hAnsiTheme="minorHAnsi"/>
              </w:rPr>
            </w:pPr>
            <w:r w:rsidRPr="00BC1CDD">
              <w:rPr>
                <w:rFonts w:asciiTheme="minorHAnsi" w:hAnsiTheme="minorHAnsi" w:cs="Arial"/>
                <w:color w:val="000000"/>
              </w:rPr>
              <w:t>English Language</w:t>
            </w:r>
            <w:r>
              <w:rPr>
                <w:rFonts w:asciiTheme="minorHAnsi" w:hAnsiTheme="minorHAnsi" w:cs="Arial"/>
                <w:color w:val="000000"/>
              </w:rPr>
              <w:t xml:space="preserve"> A</w:t>
            </w:r>
          </w:p>
          <w:p w14:paraId="4A8BF0C9" w14:textId="7B6DACCB" w:rsidR="00BC1CDD" w:rsidRPr="00BC1CDD" w:rsidRDefault="00BC1CDD" w:rsidP="00BC1CDD">
            <w:pPr>
              <w:pStyle w:val="NormalWeb"/>
              <w:spacing w:before="0" w:beforeAutospacing="0" w:after="0" w:afterAutospacing="0"/>
              <w:rPr>
                <w:rFonts w:asciiTheme="minorHAnsi" w:hAnsiTheme="minorHAnsi"/>
              </w:rPr>
            </w:pPr>
            <w:r w:rsidRPr="00BC1CDD">
              <w:rPr>
                <w:rFonts w:asciiTheme="minorHAnsi" w:hAnsiTheme="minorHAnsi" w:cs="Arial"/>
                <w:color w:val="000000"/>
              </w:rPr>
              <w:t>Physical Education</w:t>
            </w:r>
            <w:r>
              <w:rPr>
                <w:rFonts w:asciiTheme="minorHAnsi" w:hAnsiTheme="minorHAnsi" w:cs="Arial"/>
                <w:color w:val="000000"/>
              </w:rPr>
              <w:t xml:space="preserve"> A*</w:t>
            </w:r>
          </w:p>
          <w:p w14:paraId="75A1337F" w14:textId="73F76FE7" w:rsidR="00BC1CDD" w:rsidRPr="00BC1CDD" w:rsidRDefault="00BC1CDD" w:rsidP="00BC1CDD">
            <w:pPr>
              <w:pStyle w:val="NormalWeb"/>
              <w:spacing w:before="0" w:beforeAutospacing="0" w:after="0" w:afterAutospacing="0"/>
              <w:rPr>
                <w:rFonts w:asciiTheme="minorHAnsi" w:hAnsiTheme="minorHAnsi"/>
              </w:rPr>
            </w:pPr>
            <w:r w:rsidRPr="00BC1CDD">
              <w:rPr>
                <w:rFonts w:asciiTheme="minorHAnsi" w:hAnsiTheme="minorHAnsi" w:cs="Arial"/>
                <w:color w:val="000000"/>
              </w:rPr>
              <w:t>Science (Double)</w:t>
            </w:r>
            <w:r>
              <w:rPr>
                <w:rFonts w:asciiTheme="minorHAnsi" w:hAnsiTheme="minorHAnsi" w:cs="Arial"/>
                <w:color w:val="000000"/>
              </w:rPr>
              <w:t xml:space="preserve"> CC</w:t>
            </w:r>
          </w:p>
          <w:p w14:paraId="44417F3B" w14:textId="5D22B3B4" w:rsidR="00BC1CDD" w:rsidRPr="00BC1CDD" w:rsidRDefault="00BC1CDD" w:rsidP="00BC1CDD">
            <w:pPr>
              <w:pStyle w:val="NormalWeb"/>
              <w:spacing w:before="0" w:beforeAutospacing="0" w:after="0" w:afterAutospacing="0"/>
              <w:rPr>
                <w:rFonts w:asciiTheme="minorHAnsi" w:hAnsiTheme="minorHAnsi"/>
              </w:rPr>
            </w:pPr>
            <w:r w:rsidRPr="00BC1CDD">
              <w:rPr>
                <w:rFonts w:asciiTheme="minorHAnsi" w:hAnsiTheme="minorHAnsi" w:cs="Arial"/>
                <w:color w:val="000000"/>
              </w:rPr>
              <w:lastRenderedPageBreak/>
              <w:t>Religious Studies</w:t>
            </w:r>
            <w:r>
              <w:rPr>
                <w:rFonts w:asciiTheme="minorHAnsi" w:hAnsiTheme="minorHAnsi" w:cs="Arial"/>
                <w:color w:val="000000"/>
              </w:rPr>
              <w:t xml:space="preserve"> B</w:t>
            </w:r>
          </w:p>
          <w:p w14:paraId="1FBACA16" w14:textId="60C8C900" w:rsidR="00BC1CDD" w:rsidRPr="00BC1CDD" w:rsidRDefault="00BC1CDD" w:rsidP="00BC1CDD">
            <w:pPr>
              <w:pStyle w:val="NormalWeb"/>
              <w:spacing w:before="0" w:beforeAutospacing="0" w:after="0" w:afterAutospacing="0"/>
              <w:rPr>
                <w:rFonts w:asciiTheme="minorHAnsi" w:hAnsiTheme="minorHAnsi"/>
              </w:rPr>
            </w:pPr>
            <w:r w:rsidRPr="00BC1CDD">
              <w:rPr>
                <w:rFonts w:asciiTheme="minorHAnsi" w:hAnsiTheme="minorHAnsi" w:cs="Arial"/>
                <w:color w:val="000000"/>
              </w:rPr>
              <w:t>Information Technology</w:t>
            </w:r>
            <w:r>
              <w:rPr>
                <w:rFonts w:asciiTheme="minorHAnsi" w:hAnsiTheme="minorHAnsi" w:cs="Arial"/>
                <w:color w:val="000000"/>
              </w:rPr>
              <w:t xml:space="preserve"> C</w:t>
            </w:r>
          </w:p>
          <w:p w14:paraId="5BE764B0" w14:textId="2E478F78" w:rsidR="00BC1CDD" w:rsidRPr="00BC1CDD" w:rsidRDefault="00BC1CDD" w:rsidP="00BC1CDD">
            <w:pPr>
              <w:pStyle w:val="NormalWeb"/>
              <w:spacing w:before="0" w:beforeAutospacing="0" w:after="0" w:afterAutospacing="0"/>
              <w:rPr>
                <w:rFonts w:asciiTheme="minorHAnsi" w:hAnsiTheme="minorHAnsi"/>
              </w:rPr>
            </w:pPr>
            <w:r w:rsidRPr="00BC1CDD">
              <w:rPr>
                <w:rFonts w:asciiTheme="minorHAnsi" w:hAnsiTheme="minorHAnsi" w:cs="Arial"/>
                <w:color w:val="000000"/>
              </w:rPr>
              <w:t>Statistics</w:t>
            </w:r>
            <w:r>
              <w:rPr>
                <w:rFonts w:asciiTheme="minorHAnsi" w:hAnsiTheme="minorHAnsi" w:cs="Arial"/>
                <w:color w:val="000000"/>
              </w:rPr>
              <w:t xml:space="preserve"> C</w:t>
            </w:r>
          </w:p>
          <w:p w14:paraId="570EA4B4" w14:textId="77777777" w:rsidR="00BC1CDD" w:rsidRDefault="00BC1CDD" w:rsidP="00BC1CDD"/>
          <w:p w14:paraId="5BA123E7" w14:textId="77777777" w:rsidR="00AF7A43" w:rsidRPr="00C423B2" w:rsidRDefault="00AF7A43">
            <w:pPr>
              <w:pStyle w:val="Compact"/>
            </w:pPr>
          </w:p>
        </w:tc>
        <w:tc>
          <w:tcPr>
            <w:tcW w:w="1700" w:type="dxa"/>
          </w:tcPr>
          <w:p w14:paraId="04BB1C9B" w14:textId="77777777" w:rsidR="00AF7A43" w:rsidRPr="00C423B2" w:rsidRDefault="00AF7A43">
            <w:pPr>
              <w:pStyle w:val="Compact"/>
            </w:pPr>
          </w:p>
        </w:tc>
      </w:tr>
    </w:tbl>
    <w:p w14:paraId="5BA123EE" w14:textId="7CE48056" w:rsidR="00001C3E" w:rsidRPr="00C423B2" w:rsidRDefault="004B5CC9">
      <w:pPr>
        <w:pStyle w:val="Heading3"/>
        <w:rPr>
          <w:b/>
          <w:bCs/>
          <w:color w:val="80340D" w:themeColor="accent2" w:themeShade="80"/>
          <w:sz w:val="24"/>
          <w:szCs w:val="24"/>
        </w:rPr>
      </w:pPr>
      <w:bookmarkStart w:id="5" w:name="relevant-training-cpd-past-5-years"/>
      <w:bookmarkEnd w:id="4"/>
      <w:r w:rsidRPr="00C423B2">
        <w:rPr>
          <w:b/>
          <w:bCs/>
          <w:color w:val="80340D" w:themeColor="accent2" w:themeShade="80"/>
          <w:sz w:val="24"/>
          <w:szCs w:val="24"/>
        </w:rPr>
        <w:t xml:space="preserve">Any Other </w:t>
      </w:r>
      <w:r w:rsidR="00765C1B" w:rsidRPr="00C423B2">
        <w:rPr>
          <w:b/>
          <w:bCs/>
          <w:color w:val="80340D" w:themeColor="accent2" w:themeShade="80"/>
          <w:sz w:val="24"/>
          <w:szCs w:val="24"/>
        </w:rPr>
        <w:t>Relevant Training / CPD (Past 5 Years)</w:t>
      </w:r>
    </w:p>
    <w:tbl>
      <w:tblPr>
        <w:tblStyle w:val="Table"/>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38"/>
        <w:gridCol w:w="2410"/>
        <w:gridCol w:w="2268"/>
        <w:gridCol w:w="2835"/>
      </w:tblGrid>
      <w:tr w:rsidR="00001C3E" w:rsidRPr="00C423B2" w14:paraId="5BA123F3" w14:textId="77777777" w:rsidTr="004B5CC9">
        <w:trPr>
          <w:cnfStyle w:val="100000000000" w:firstRow="1" w:lastRow="0" w:firstColumn="0" w:lastColumn="0" w:oddVBand="0" w:evenVBand="0" w:oddHBand="0" w:evenHBand="0" w:firstRowFirstColumn="0" w:firstRowLastColumn="0" w:lastRowFirstColumn="0" w:lastRowLastColumn="0"/>
          <w:tblHeader/>
        </w:trPr>
        <w:tc>
          <w:tcPr>
            <w:tcW w:w="1838" w:type="dxa"/>
            <w:tcBorders>
              <w:bottom w:val="none" w:sz="0" w:space="0" w:color="auto"/>
            </w:tcBorders>
          </w:tcPr>
          <w:p w14:paraId="5BA123EF" w14:textId="77777777" w:rsidR="00001C3E" w:rsidRPr="00C423B2" w:rsidRDefault="00765C1B">
            <w:pPr>
              <w:pStyle w:val="Compact"/>
              <w:rPr>
                <w:b/>
                <w:bCs/>
              </w:rPr>
            </w:pPr>
            <w:r w:rsidRPr="00C423B2">
              <w:rPr>
                <w:b/>
                <w:bCs/>
              </w:rPr>
              <w:t>Dates</w:t>
            </w:r>
          </w:p>
        </w:tc>
        <w:tc>
          <w:tcPr>
            <w:tcW w:w="2410" w:type="dxa"/>
            <w:tcBorders>
              <w:bottom w:val="none" w:sz="0" w:space="0" w:color="auto"/>
            </w:tcBorders>
          </w:tcPr>
          <w:p w14:paraId="5BA123F0" w14:textId="77777777" w:rsidR="00001C3E" w:rsidRPr="00C423B2" w:rsidRDefault="00765C1B">
            <w:pPr>
              <w:pStyle w:val="Compact"/>
              <w:rPr>
                <w:b/>
                <w:bCs/>
              </w:rPr>
            </w:pPr>
            <w:r w:rsidRPr="00C423B2">
              <w:rPr>
                <w:b/>
                <w:bCs/>
              </w:rPr>
              <w:t>Course Title</w:t>
            </w:r>
          </w:p>
        </w:tc>
        <w:tc>
          <w:tcPr>
            <w:tcW w:w="2268" w:type="dxa"/>
            <w:tcBorders>
              <w:bottom w:val="none" w:sz="0" w:space="0" w:color="auto"/>
            </w:tcBorders>
          </w:tcPr>
          <w:p w14:paraId="5BA123F1" w14:textId="77777777" w:rsidR="00001C3E" w:rsidRPr="00C423B2" w:rsidRDefault="00765C1B">
            <w:pPr>
              <w:pStyle w:val="Compact"/>
              <w:rPr>
                <w:b/>
                <w:bCs/>
              </w:rPr>
            </w:pPr>
            <w:r w:rsidRPr="00C423B2">
              <w:rPr>
                <w:b/>
                <w:bCs/>
              </w:rPr>
              <w:t>Provider</w:t>
            </w:r>
          </w:p>
        </w:tc>
        <w:tc>
          <w:tcPr>
            <w:tcW w:w="2835" w:type="dxa"/>
            <w:tcBorders>
              <w:bottom w:val="none" w:sz="0" w:space="0" w:color="auto"/>
            </w:tcBorders>
          </w:tcPr>
          <w:p w14:paraId="5BA123F2" w14:textId="77777777" w:rsidR="00001C3E" w:rsidRPr="00C423B2" w:rsidRDefault="00765C1B">
            <w:pPr>
              <w:pStyle w:val="Compact"/>
              <w:rPr>
                <w:b/>
                <w:bCs/>
              </w:rPr>
            </w:pPr>
            <w:r w:rsidRPr="00C423B2">
              <w:rPr>
                <w:b/>
                <w:bCs/>
              </w:rPr>
              <w:t>Qualification (if any)</w:t>
            </w:r>
          </w:p>
        </w:tc>
      </w:tr>
      <w:tr w:rsidR="00001C3E" w:rsidRPr="00C423B2" w14:paraId="5BA123F8" w14:textId="77777777" w:rsidTr="004B5CC9">
        <w:tc>
          <w:tcPr>
            <w:tcW w:w="1838" w:type="dxa"/>
          </w:tcPr>
          <w:p w14:paraId="5BA123F4" w14:textId="1D8A2AE3" w:rsidR="00001C3E" w:rsidRPr="00C423B2" w:rsidRDefault="005E22AC">
            <w:pPr>
              <w:pStyle w:val="Compact"/>
            </w:pPr>
            <w:r w:rsidRPr="005E22AC">
              <w:t>25 Mar 2025</w:t>
            </w:r>
          </w:p>
        </w:tc>
        <w:tc>
          <w:tcPr>
            <w:tcW w:w="2410" w:type="dxa"/>
          </w:tcPr>
          <w:p w14:paraId="5BA123F5" w14:textId="07BBCD6E" w:rsidR="00001C3E" w:rsidRPr="00C423B2" w:rsidRDefault="002251A5">
            <w:pPr>
              <w:pStyle w:val="Compact"/>
            </w:pPr>
            <w:r>
              <w:t>Designated Safeguard Lead</w:t>
            </w:r>
          </w:p>
        </w:tc>
        <w:tc>
          <w:tcPr>
            <w:tcW w:w="2268" w:type="dxa"/>
          </w:tcPr>
          <w:p w14:paraId="5BA123F6" w14:textId="1C800875" w:rsidR="00001C3E" w:rsidRPr="00C423B2" w:rsidRDefault="005E22AC">
            <w:pPr>
              <w:pStyle w:val="Compact"/>
            </w:pPr>
            <w:r>
              <w:t>The Education People</w:t>
            </w:r>
          </w:p>
        </w:tc>
        <w:tc>
          <w:tcPr>
            <w:tcW w:w="2835" w:type="dxa"/>
          </w:tcPr>
          <w:p w14:paraId="5BA123F7" w14:textId="4ADF2B49" w:rsidR="00001C3E" w:rsidRPr="00C423B2" w:rsidRDefault="005E22AC">
            <w:pPr>
              <w:pStyle w:val="Compact"/>
            </w:pPr>
            <w:r>
              <w:t>Lead DSL</w:t>
            </w:r>
          </w:p>
        </w:tc>
      </w:tr>
      <w:tr w:rsidR="00001C3E" w:rsidRPr="00C423B2" w14:paraId="5BA123FD" w14:textId="77777777" w:rsidTr="004B5CC9">
        <w:tc>
          <w:tcPr>
            <w:tcW w:w="1838" w:type="dxa"/>
          </w:tcPr>
          <w:p w14:paraId="5BA123F9" w14:textId="5AF99A38" w:rsidR="00001C3E" w:rsidRPr="00C423B2" w:rsidRDefault="008B025E">
            <w:pPr>
              <w:pStyle w:val="Compact"/>
            </w:pPr>
            <w:r>
              <w:t>15 April 2024</w:t>
            </w:r>
          </w:p>
        </w:tc>
        <w:tc>
          <w:tcPr>
            <w:tcW w:w="2410" w:type="dxa"/>
          </w:tcPr>
          <w:p w14:paraId="5BA123FA" w14:textId="77152724" w:rsidR="00001C3E" w:rsidRPr="00C423B2" w:rsidRDefault="008B025E">
            <w:pPr>
              <w:pStyle w:val="Compact"/>
            </w:pPr>
            <w:r>
              <w:t>PRO-ACT Training</w:t>
            </w:r>
          </w:p>
        </w:tc>
        <w:tc>
          <w:tcPr>
            <w:tcW w:w="2268" w:type="dxa"/>
          </w:tcPr>
          <w:p w14:paraId="5BA123FB" w14:textId="761842E6" w:rsidR="00001C3E" w:rsidRPr="00C423B2" w:rsidRDefault="008B025E">
            <w:pPr>
              <w:pStyle w:val="Compact"/>
            </w:pPr>
            <w:r>
              <w:t>Maybo</w:t>
            </w:r>
          </w:p>
        </w:tc>
        <w:tc>
          <w:tcPr>
            <w:tcW w:w="2835" w:type="dxa"/>
          </w:tcPr>
          <w:p w14:paraId="5BA123FC" w14:textId="6AC657F2" w:rsidR="00001C3E" w:rsidRPr="00C423B2" w:rsidRDefault="008B025E">
            <w:pPr>
              <w:pStyle w:val="Compact"/>
            </w:pPr>
            <w:r>
              <w:t xml:space="preserve">PRO-ACT </w:t>
            </w:r>
            <w:r>
              <w:t>Crisis Management</w:t>
            </w:r>
          </w:p>
        </w:tc>
      </w:tr>
      <w:tr w:rsidR="00AF7A43" w:rsidRPr="00C423B2" w14:paraId="57B74D7C" w14:textId="77777777" w:rsidTr="004B5CC9">
        <w:tc>
          <w:tcPr>
            <w:tcW w:w="1838" w:type="dxa"/>
          </w:tcPr>
          <w:p w14:paraId="32A08BA0" w14:textId="77777777" w:rsidR="00AF7A43" w:rsidRPr="00C423B2" w:rsidRDefault="00AF7A43">
            <w:pPr>
              <w:pStyle w:val="Compact"/>
            </w:pPr>
          </w:p>
        </w:tc>
        <w:tc>
          <w:tcPr>
            <w:tcW w:w="2410" w:type="dxa"/>
          </w:tcPr>
          <w:p w14:paraId="5419397D" w14:textId="77777777" w:rsidR="00AF7A43" w:rsidRPr="00C423B2" w:rsidRDefault="00AF7A43">
            <w:pPr>
              <w:pStyle w:val="Compact"/>
            </w:pPr>
          </w:p>
        </w:tc>
        <w:tc>
          <w:tcPr>
            <w:tcW w:w="2268" w:type="dxa"/>
          </w:tcPr>
          <w:p w14:paraId="66BF4B5F" w14:textId="77777777" w:rsidR="00AF7A43" w:rsidRPr="00C423B2" w:rsidRDefault="00AF7A43">
            <w:pPr>
              <w:pStyle w:val="Compact"/>
            </w:pPr>
          </w:p>
        </w:tc>
        <w:tc>
          <w:tcPr>
            <w:tcW w:w="2835" w:type="dxa"/>
          </w:tcPr>
          <w:p w14:paraId="53BB68FB" w14:textId="77777777" w:rsidR="00AF7A43" w:rsidRPr="00C423B2" w:rsidRDefault="00AF7A43">
            <w:pPr>
              <w:pStyle w:val="Compact"/>
            </w:pPr>
          </w:p>
        </w:tc>
      </w:tr>
      <w:tr w:rsidR="00AF7A43" w:rsidRPr="00C423B2" w14:paraId="69D55977" w14:textId="77777777" w:rsidTr="004B5CC9">
        <w:tc>
          <w:tcPr>
            <w:tcW w:w="1838" w:type="dxa"/>
          </w:tcPr>
          <w:p w14:paraId="51A0BB3D" w14:textId="77777777" w:rsidR="00AF7A43" w:rsidRPr="00C423B2" w:rsidRDefault="00AF7A43">
            <w:pPr>
              <w:pStyle w:val="Compact"/>
            </w:pPr>
          </w:p>
        </w:tc>
        <w:tc>
          <w:tcPr>
            <w:tcW w:w="2410" w:type="dxa"/>
          </w:tcPr>
          <w:p w14:paraId="1E3BF7A4" w14:textId="77777777" w:rsidR="00AF7A43" w:rsidRPr="00C423B2" w:rsidRDefault="00AF7A43">
            <w:pPr>
              <w:pStyle w:val="Compact"/>
            </w:pPr>
          </w:p>
        </w:tc>
        <w:tc>
          <w:tcPr>
            <w:tcW w:w="2268" w:type="dxa"/>
          </w:tcPr>
          <w:p w14:paraId="7D98184E" w14:textId="77777777" w:rsidR="00AF7A43" w:rsidRPr="00C423B2" w:rsidRDefault="00AF7A43">
            <w:pPr>
              <w:pStyle w:val="Compact"/>
            </w:pPr>
          </w:p>
        </w:tc>
        <w:tc>
          <w:tcPr>
            <w:tcW w:w="2835" w:type="dxa"/>
          </w:tcPr>
          <w:p w14:paraId="4EE95E59" w14:textId="77777777" w:rsidR="00AF7A43" w:rsidRPr="00C423B2" w:rsidRDefault="00AF7A43">
            <w:pPr>
              <w:pStyle w:val="Compact"/>
            </w:pPr>
          </w:p>
        </w:tc>
      </w:tr>
      <w:tr w:rsidR="00AF7A43" w:rsidRPr="00C423B2" w14:paraId="1D594BC2" w14:textId="77777777" w:rsidTr="004B5CC9">
        <w:tc>
          <w:tcPr>
            <w:tcW w:w="1838" w:type="dxa"/>
          </w:tcPr>
          <w:p w14:paraId="79F3A804" w14:textId="77777777" w:rsidR="00AF7A43" w:rsidRPr="00C423B2" w:rsidRDefault="00AF7A43">
            <w:pPr>
              <w:pStyle w:val="Compact"/>
            </w:pPr>
          </w:p>
        </w:tc>
        <w:tc>
          <w:tcPr>
            <w:tcW w:w="2410" w:type="dxa"/>
          </w:tcPr>
          <w:p w14:paraId="1381AA6D" w14:textId="77777777" w:rsidR="00AF7A43" w:rsidRPr="00C423B2" w:rsidRDefault="00AF7A43">
            <w:pPr>
              <w:pStyle w:val="Compact"/>
            </w:pPr>
          </w:p>
        </w:tc>
        <w:tc>
          <w:tcPr>
            <w:tcW w:w="2268" w:type="dxa"/>
          </w:tcPr>
          <w:p w14:paraId="7073CC92" w14:textId="77777777" w:rsidR="00AF7A43" w:rsidRPr="00C423B2" w:rsidRDefault="00AF7A43">
            <w:pPr>
              <w:pStyle w:val="Compact"/>
            </w:pPr>
          </w:p>
        </w:tc>
        <w:tc>
          <w:tcPr>
            <w:tcW w:w="2835" w:type="dxa"/>
          </w:tcPr>
          <w:p w14:paraId="257BE6FD" w14:textId="77777777" w:rsidR="00AF7A43" w:rsidRPr="00C423B2" w:rsidRDefault="00AF7A43">
            <w:pPr>
              <w:pStyle w:val="Compact"/>
            </w:pPr>
          </w:p>
        </w:tc>
      </w:tr>
      <w:tr w:rsidR="00AF7A43" w:rsidRPr="00C423B2" w14:paraId="0870F41F" w14:textId="77777777" w:rsidTr="004B5CC9">
        <w:tc>
          <w:tcPr>
            <w:tcW w:w="1838" w:type="dxa"/>
          </w:tcPr>
          <w:p w14:paraId="5D047657" w14:textId="77777777" w:rsidR="00AF7A43" w:rsidRPr="00C423B2" w:rsidRDefault="00AF7A43">
            <w:pPr>
              <w:pStyle w:val="Compact"/>
            </w:pPr>
          </w:p>
        </w:tc>
        <w:tc>
          <w:tcPr>
            <w:tcW w:w="2410" w:type="dxa"/>
          </w:tcPr>
          <w:p w14:paraId="0F3CD993" w14:textId="77777777" w:rsidR="00AF7A43" w:rsidRPr="00C423B2" w:rsidRDefault="00AF7A43">
            <w:pPr>
              <w:pStyle w:val="Compact"/>
            </w:pPr>
          </w:p>
        </w:tc>
        <w:tc>
          <w:tcPr>
            <w:tcW w:w="2268" w:type="dxa"/>
          </w:tcPr>
          <w:p w14:paraId="2C739A72" w14:textId="77777777" w:rsidR="00AF7A43" w:rsidRPr="00C423B2" w:rsidRDefault="00AF7A43">
            <w:pPr>
              <w:pStyle w:val="Compact"/>
            </w:pPr>
          </w:p>
        </w:tc>
        <w:tc>
          <w:tcPr>
            <w:tcW w:w="2835" w:type="dxa"/>
          </w:tcPr>
          <w:p w14:paraId="69F8CA2C" w14:textId="77777777" w:rsidR="00AF7A43" w:rsidRPr="00C423B2" w:rsidRDefault="00AF7A43">
            <w:pPr>
              <w:pStyle w:val="Compact"/>
            </w:pPr>
          </w:p>
        </w:tc>
      </w:tr>
    </w:tbl>
    <w:p w14:paraId="5BA123FE" w14:textId="77777777" w:rsidR="00001C3E" w:rsidRPr="00C423B2" w:rsidRDefault="00765C1B">
      <w:pPr>
        <w:pStyle w:val="Heading3"/>
        <w:rPr>
          <w:b/>
          <w:bCs/>
          <w:color w:val="80340D" w:themeColor="accent2" w:themeShade="80"/>
          <w:sz w:val="24"/>
          <w:szCs w:val="24"/>
        </w:rPr>
      </w:pPr>
      <w:bookmarkStart w:id="6" w:name="additional-skills-interests"/>
      <w:bookmarkEnd w:id="5"/>
      <w:r w:rsidRPr="00C423B2">
        <w:rPr>
          <w:b/>
          <w:bCs/>
          <w:color w:val="80340D" w:themeColor="accent2" w:themeShade="80"/>
          <w:sz w:val="24"/>
          <w:szCs w:val="24"/>
        </w:rPr>
        <w:t>Additional Skills &amp; Interests</w:t>
      </w:r>
    </w:p>
    <w:p w14:paraId="5BA123FF" w14:textId="77777777" w:rsidR="00001C3E" w:rsidRPr="00C423B2" w:rsidRDefault="00765C1B">
      <w:pPr>
        <w:pStyle w:val="FirstParagraph"/>
      </w:pPr>
      <w:r w:rsidRPr="00C423B2">
        <w:t>Include ICT skills, languages, voluntary work, community involvement.</w:t>
      </w:r>
    </w:p>
    <w:tbl>
      <w:tblPr>
        <w:tblStyle w:val="TableGrid"/>
        <w:tblW w:w="0" w:type="auto"/>
        <w:tblLook w:val="04A0" w:firstRow="1" w:lastRow="0" w:firstColumn="1" w:lastColumn="0" w:noHBand="0" w:noVBand="1"/>
      </w:tblPr>
      <w:tblGrid>
        <w:gridCol w:w="9350"/>
      </w:tblGrid>
      <w:tr w:rsidR="00AF7A43" w:rsidRPr="00C423B2" w14:paraId="2735B834" w14:textId="77777777" w:rsidTr="00AF7A43">
        <w:tc>
          <w:tcPr>
            <w:tcW w:w="9576" w:type="dxa"/>
          </w:tcPr>
          <w:p w14:paraId="6360FF91" w14:textId="5434F707" w:rsidR="00AF7A43" w:rsidRDefault="005E22AC">
            <w:r>
              <w:t xml:space="preserve">I have extensive experience of </w:t>
            </w:r>
            <w:r w:rsidR="008B025E">
              <w:t xml:space="preserve">working </w:t>
            </w:r>
            <w:r>
              <w:t>for local community organisations such as Ramsgate FC</w:t>
            </w:r>
            <w:r w:rsidR="008B025E">
              <w:t xml:space="preserve"> and </w:t>
            </w:r>
            <w:r>
              <w:t>Herne Bay FC</w:t>
            </w:r>
            <w:r w:rsidR="008B025E">
              <w:t xml:space="preserve">. I also volunteer as Lead DSL at </w:t>
            </w:r>
            <w:r>
              <w:t xml:space="preserve">Ramsgate Active </w:t>
            </w:r>
            <w:r>
              <w:lastRenderedPageBreak/>
              <w:t xml:space="preserve">Education Charity, which provides activities and hot meals to </w:t>
            </w:r>
            <w:r w:rsidR="008B025E">
              <w:t xml:space="preserve">approx. 500 </w:t>
            </w:r>
            <w:r>
              <w:t>young people during the school holidays (KCC HAF Programme)</w:t>
            </w:r>
            <w:r w:rsidR="008B025E">
              <w:t xml:space="preserve">. </w:t>
            </w:r>
          </w:p>
          <w:p w14:paraId="76DE6791" w14:textId="77777777" w:rsidR="00C423B2" w:rsidRDefault="00C423B2"/>
          <w:p w14:paraId="7D06A695" w14:textId="77777777" w:rsidR="00C423B2" w:rsidRDefault="00C423B2"/>
          <w:p w14:paraId="24247212" w14:textId="77777777" w:rsidR="00C423B2" w:rsidRPr="00C423B2" w:rsidRDefault="00C423B2"/>
          <w:p w14:paraId="6E78B146" w14:textId="77777777" w:rsidR="00AF7A43" w:rsidRPr="00C423B2" w:rsidRDefault="00AF7A43"/>
        </w:tc>
      </w:tr>
    </w:tbl>
    <w:p w14:paraId="5BA12403" w14:textId="249732A1" w:rsidR="00001C3E" w:rsidRPr="00C423B2" w:rsidRDefault="00765C1B">
      <w:pPr>
        <w:pStyle w:val="Heading2"/>
        <w:rPr>
          <w:rFonts w:asciiTheme="minorHAnsi" w:hAnsiTheme="minorHAnsi"/>
          <w:b/>
          <w:bCs/>
          <w:color w:val="80340D" w:themeColor="accent2" w:themeShade="80"/>
          <w:sz w:val="24"/>
          <w:szCs w:val="24"/>
        </w:rPr>
      </w:pPr>
      <w:bookmarkStart w:id="7" w:name="Xe5da934eab77d1da7dd930f53c9ca2a9f76c1ca"/>
      <w:bookmarkEnd w:id="3"/>
      <w:bookmarkEnd w:id="6"/>
      <w:r w:rsidRPr="00C423B2">
        <w:rPr>
          <w:rFonts w:asciiTheme="minorHAnsi" w:hAnsiTheme="minorHAnsi"/>
          <w:b/>
          <w:bCs/>
          <w:color w:val="80340D" w:themeColor="accent2" w:themeShade="80"/>
          <w:sz w:val="24"/>
          <w:szCs w:val="24"/>
        </w:rPr>
        <w:lastRenderedPageBreak/>
        <w:t>PART 4: EMPLOYMENT HISTORY (Include all employment since age 18</w:t>
      </w:r>
      <w:r w:rsidR="004B5CC9" w:rsidRPr="00C423B2">
        <w:rPr>
          <w:rFonts w:asciiTheme="minorHAnsi" w:hAnsiTheme="minorHAnsi"/>
          <w:b/>
          <w:bCs/>
          <w:color w:val="80340D" w:themeColor="accent2" w:themeShade="80"/>
          <w:sz w:val="24"/>
          <w:szCs w:val="24"/>
        </w:rPr>
        <w:t xml:space="preserve"> and any gaps in employment, with reason</w:t>
      </w:r>
      <w:r w:rsidRPr="00C423B2">
        <w:rPr>
          <w:rFonts w:asciiTheme="minorHAnsi" w:hAnsiTheme="minorHAnsi"/>
          <w:b/>
          <w:bCs/>
          <w:color w:val="80340D" w:themeColor="accent2" w:themeShade="80"/>
          <w:sz w:val="24"/>
          <w:szCs w:val="24"/>
        </w:rPr>
        <w:t>)</w:t>
      </w:r>
    </w:p>
    <w:p w14:paraId="5BA12405" w14:textId="77777777" w:rsidR="00001C3E" w:rsidRPr="00C423B2" w:rsidRDefault="00765C1B">
      <w:pPr>
        <w:pStyle w:val="Heading3"/>
        <w:rPr>
          <w:b/>
          <w:bCs/>
          <w:color w:val="80340D" w:themeColor="accent2" w:themeShade="80"/>
          <w:sz w:val="24"/>
          <w:szCs w:val="24"/>
        </w:rPr>
      </w:pPr>
      <w:bookmarkStart w:id="8" w:name="current-most-recent-employer"/>
      <w:r w:rsidRPr="00C423B2">
        <w:rPr>
          <w:b/>
          <w:bCs/>
          <w:color w:val="80340D" w:themeColor="accent2" w:themeShade="80"/>
          <w:sz w:val="24"/>
          <w:szCs w:val="24"/>
        </w:rPr>
        <w:t>Current / Most Recent Employer</w:t>
      </w:r>
    </w:p>
    <w:tbl>
      <w:tblPr>
        <w:tblStyle w:val="TableGrid"/>
        <w:tblW w:w="0" w:type="auto"/>
        <w:tblLook w:val="04A0" w:firstRow="1" w:lastRow="0" w:firstColumn="1" w:lastColumn="0" w:noHBand="0" w:noVBand="1"/>
      </w:tblPr>
      <w:tblGrid>
        <w:gridCol w:w="4675"/>
        <w:gridCol w:w="4675"/>
      </w:tblGrid>
      <w:tr w:rsidR="006246B8" w:rsidRPr="00C423B2" w14:paraId="43A37815" w14:textId="77777777" w:rsidTr="006246B8">
        <w:tc>
          <w:tcPr>
            <w:tcW w:w="4675" w:type="dxa"/>
          </w:tcPr>
          <w:p w14:paraId="26F5502F" w14:textId="552BC052" w:rsidR="006246B8" w:rsidRPr="00C423B2" w:rsidRDefault="006246B8">
            <w:pPr>
              <w:pStyle w:val="FirstParagraph"/>
              <w:rPr>
                <w:b/>
                <w:bCs/>
              </w:rPr>
            </w:pPr>
            <w:r w:rsidRPr="00C423B2">
              <w:rPr>
                <w:b/>
                <w:bCs/>
              </w:rPr>
              <w:t>Employer Name</w:t>
            </w:r>
          </w:p>
        </w:tc>
        <w:tc>
          <w:tcPr>
            <w:tcW w:w="4675" w:type="dxa"/>
          </w:tcPr>
          <w:p w14:paraId="2C11D84B" w14:textId="1C013C5A" w:rsidR="006246B8" w:rsidRPr="00C423B2" w:rsidRDefault="002251A5">
            <w:pPr>
              <w:pStyle w:val="FirstParagraph"/>
              <w:rPr>
                <w:b/>
                <w:bCs/>
              </w:rPr>
            </w:pPr>
            <w:r>
              <w:rPr>
                <w:b/>
                <w:bCs/>
              </w:rPr>
              <w:t>Hartsdown Academy</w:t>
            </w:r>
          </w:p>
        </w:tc>
      </w:tr>
      <w:tr w:rsidR="006246B8" w:rsidRPr="00C423B2" w14:paraId="72C608ED" w14:textId="77777777" w:rsidTr="006246B8">
        <w:tc>
          <w:tcPr>
            <w:tcW w:w="4675" w:type="dxa"/>
          </w:tcPr>
          <w:p w14:paraId="7142985D" w14:textId="2C094DDF" w:rsidR="006246B8" w:rsidRPr="00C423B2" w:rsidRDefault="006246B8">
            <w:pPr>
              <w:pStyle w:val="FirstParagraph"/>
              <w:rPr>
                <w:b/>
                <w:bCs/>
              </w:rPr>
            </w:pPr>
            <w:r w:rsidRPr="00C423B2">
              <w:rPr>
                <w:b/>
                <w:bCs/>
              </w:rPr>
              <w:t>Address</w:t>
            </w:r>
          </w:p>
        </w:tc>
        <w:tc>
          <w:tcPr>
            <w:tcW w:w="4675" w:type="dxa"/>
          </w:tcPr>
          <w:p w14:paraId="22DC26B7" w14:textId="78EAA3C3" w:rsidR="006246B8" w:rsidRPr="00C423B2" w:rsidRDefault="002251A5">
            <w:pPr>
              <w:pStyle w:val="FirstParagraph"/>
              <w:rPr>
                <w:b/>
                <w:bCs/>
              </w:rPr>
            </w:pPr>
            <w:r>
              <w:rPr>
                <w:b/>
                <w:bCs/>
              </w:rPr>
              <w:t>George VI Avenue, Margate, CT9 5RE</w:t>
            </w:r>
          </w:p>
        </w:tc>
      </w:tr>
      <w:tr w:rsidR="006246B8" w:rsidRPr="00C423B2" w14:paraId="7637D21F" w14:textId="77777777" w:rsidTr="006246B8">
        <w:tc>
          <w:tcPr>
            <w:tcW w:w="4675" w:type="dxa"/>
          </w:tcPr>
          <w:p w14:paraId="3251731F" w14:textId="1215DDE7" w:rsidR="006246B8" w:rsidRPr="00C423B2" w:rsidRDefault="006246B8">
            <w:pPr>
              <w:pStyle w:val="FirstParagraph"/>
              <w:rPr>
                <w:b/>
                <w:bCs/>
              </w:rPr>
            </w:pPr>
            <w:r w:rsidRPr="00C423B2">
              <w:rPr>
                <w:b/>
                <w:bCs/>
              </w:rPr>
              <w:t>Job Title Held</w:t>
            </w:r>
          </w:p>
        </w:tc>
        <w:tc>
          <w:tcPr>
            <w:tcW w:w="4675" w:type="dxa"/>
          </w:tcPr>
          <w:p w14:paraId="79BA2C06" w14:textId="066611A1" w:rsidR="006246B8" w:rsidRPr="00C423B2" w:rsidRDefault="002251A5">
            <w:pPr>
              <w:pStyle w:val="FirstParagraph"/>
              <w:rPr>
                <w:b/>
                <w:bCs/>
              </w:rPr>
            </w:pPr>
            <w:r>
              <w:rPr>
                <w:b/>
                <w:bCs/>
              </w:rPr>
              <w:t>Deputy Headteacher</w:t>
            </w:r>
          </w:p>
        </w:tc>
      </w:tr>
      <w:tr w:rsidR="006246B8" w:rsidRPr="00C423B2" w14:paraId="0DC6EF2B" w14:textId="77777777" w:rsidTr="006246B8">
        <w:tc>
          <w:tcPr>
            <w:tcW w:w="4675" w:type="dxa"/>
          </w:tcPr>
          <w:p w14:paraId="5684D77C" w14:textId="381FBF58" w:rsidR="006246B8" w:rsidRPr="00C423B2" w:rsidRDefault="006246B8">
            <w:pPr>
              <w:pStyle w:val="FirstParagraph"/>
              <w:rPr>
                <w:b/>
                <w:bCs/>
              </w:rPr>
            </w:pPr>
            <w:r w:rsidRPr="00C423B2">
              <w:rPr>
                <w:b/>
                <w:bCs/>
              </w:rPr>
              <w:t>Dates of employment (To &amp; From) (dd/mm/yy)</w:t>
            </w:r>
          </w:p>
        </w:tc>
        <w:tc>
          <w:tcPr>
            <w:tcW w:w="4675" w:type="dxa"/>
          </w:tcPr>
          <w:p w14:paraId="414BA35D" w14:textId="78EA74BB" w:rsidR="006246B8" w:rsidRPr="00C423B2" w:rsidRDefault="002251A5">
            <w:pPr>
              <w:pStyle w:val="FirstParagraph"/>
              <w:rPr>
                <w:b/>
                <w:bCs/>
              </w:rPr>
            </w:pPr>
            <w:r>
              <w:rPr>
                <w:b/>
                <w:bCs/>
              </w:rPr>
              <w:t xml:space="preserve">01/09/18 </w:t>
            </w:r>
            <w:r w:rsidR="008B025E">
              <w:rPr>
                <w:b/>
                <w:bCs/>
              </w:rPr>
              <w:t>–</w:t>
            </w:r>
            <w:r>
              <w:rPr>
                <w:b/>
                <w:bCs/>
              </w:rPr>
              <w:t xml:space="preserve"> current</w:t>
            </w:r>
          </w:p>
        </w:tc>
      </w:tr>
      <w:tr w:rsidR="006246B8" w:rsidRPr="00C423B2" w14:paraId="16F83F7C" w14:textId="77777777" w:rsidTr="006246B8">
        <w:tc>
          <w:tcPr>
            <w:tcW w:w="4675" w:type="dxa"/>
          </w:tcPr>
          <w:p w14:paraId="23D209EF" w14:textId="4CF61C61" w:rsidR="006246B8" w:rsidRPr="00C423B2" w:rsidRDefault="006246B8">
            <w:pPr>
              <w:pStyle w:val="FirstParagraph"/>
              <w:rPr>
                <w:b/>
                <w:bCs/>
              </w:rPr>
            </w:pPr>
            <w:r w:rsidRPr="00C423B2">
              <w:rPr>
                <w:b/>
                <w:bCs/>
              </w:rPr>
              <w:t>Full Time/ Part Time (</w:t>
            </w:r>
            <w:r w:rsidR="00DC0058" w:rsidRPr="00C423B2">
              <w:rPr>
                <w:b/>
                <w:bCs/>
              </w:rPr>
              <w:t>including</w:t>
            </w:r>
            <w:r w:rsidRPr="00C423B2">
              <w:rPr>
                <w:b/>
                <w:bCs/>
              </w:rPr>
              <w:t xml:space="preserve"> FTE if applicable)</w:t>
            </w:r>
          </w:p>
        </w:tc>
        <w:tc>
          <w:tcPr>
            <w:tcW w:w="4675" w:type="dxa"/>
          </w:tcPr>
          <w:p w14:paraId="4BD3C9F9" w14:textId="28225569" w:rsidR="006246B8" w:rsidRPr="00C423B2" w:rsidRDefault="002251A5">
            <w:pPr>
              <w:pStyle w:val="FirstParagraph"/>
              <w:rPr>
                <w:b/>
                <w:bCs/>
              </w:rPr>
            </w:pPr>
            <w:r>
              <w:rPr>
                <w:b/>
                <w:bCs/>
              </w:rPr>
              <w:t>Full Time</w:t>
            </w:r>
          </w:p>
        </w:tc>
      </w:tr>
      <w:tr w:rsidR="006246B8" w:rsidRPr="00C423B2" w14:paraId="709FFC48" w14:textId="77777777" w:rsidTr="006246B8">
        <w:tc>
          <w:tcPr>
            <w:tcW w:w="4675" w:type="dxa"/>
          </w:tcPr>
          <w:p w14:paraId="12B0F3F5" w14:textId="26886A19" w:rsidR="006246B8" w:rsidRPr="00C423B2" w:rsidRDefault="006246B8">
            <w:pPr>
              <w:pStyle w:val="FirstParagraph"/>
              <w:rPr>
                <w:b/>
                <w:bCs/>
              </w:rPr>
            </w:pPr>
            <w:r w:rsidRPr="00C423B2">
              <w:rPr>
                <w:b/>
                <w:bCs/>
              </w:rPr>
              <w:t>Current Salary</w:t>
            </w:r>
            <w:r w:rsidR="00DE7156" w:rsidRPr="00C423B2">
              <w:rPr>
                <w:b/>
                <w:bCs/>
              </w:rPr>
              <w:t>/ Salary Upon Leaving</w:t>
            </w:r>
          </w:p>
        </w:tc>
        <w:tc>
          <w:tcPr>
            <w:tcW w:w="4675" w:type="dxa"/>
          </w:tcPr>
          <w:p w14:paraId="298BBB5F" w14:textId="6C64E42A" w:rsidR="006246B8" w:rsidRPr="00C423B2" w:rsidRDefault="002251A5">
            <w:pPr>
              <w:pStyle w:val="FirstParagraph"/>
              <w:rPr>
                <w:b/>
                <w:bCs/>
              </w:rPr>
            </w:pPr>
            <w:r>
              <w:rPr>
                <w:b/>
                <w:bCs/>
              </w:rPr>
              <w:t>L26</w:t>
            </w:r>
          </w:p>
        </w:tc>
      </w:tr>
      <w:tr w:rsidR="00DE7156" w:rsidRPr="00C423B2" w14:paraId="0ECA0F8D" w14:textId="77777777" w:rsidTr="006246B8">
        <w:tc>
          <w:tcPr>
            <w:tcW w:w="4675" w:type="dxa"/>
          </w:tcPr>
          <w:p w14:paraId="52B21628" w14:textId="194009A2" w:rsidR="00DE7156" w:rsidRPr="00C423B2" w:rsidRDefault="00DE7156">
            <w:pPr>
              <w:pStyle w:val="FirstParagraph"/>
              <w:rPr>
                <w:b/>
                <w:bCs/>
              </w:rPr>
            </w:pPr>
            <w:r w:rsidRPr="00C423B2">
              <w:rPr>
                <w:b/>
                <w:bCs/>
              </w:rPr>
              <w:t xml:space="preserve">Main Responsibilities </w:t>
            </w:r>
          </w:p>
        </w:tc>
        <w:tc>
          <w:tcPr>
            <w:tcW w:w="4675" w:type="dxa"/>
          </w:tcPr>
          <w:p w14:paraId="27F59694" w14:textId="2361492F" w:rsidR="002251A5" w:rsidRPr="002251A5" w:rsidRDefault="002251A5">
            <w:pPr>
              <w:pStyle w:val="FirstParagraph"/>
              <w:rPr>
                <w:b/>
                <w:bCs/>
              </w:rPr>
            </w:pPr>
            <w:r w:rsidRPr="002251A5">
              <w:rPr>
                <w:b/>
                <w:bCs/>
              </w:rPr>
              <w:t>Achievement</w:t>
            </w:r>
          </w:p>
          <w:p w14:paraId="6FDABCEC" w14:textId="358EAECF" w:rsidR="002251A5" w:rsidRPr="002251A5" w:rsidRDefault="002251A5" w:rsidP="002251A5">
            <w:pPr>
              <w:pStyle w:val="FirstParagraph"/>
              <w:rPr>
                <w:b/>
                <w:bCs/>
              </w:rPr>
            </w:pPr>
            <w:r w:rsidRPr="002251A5">
              <w:rPr>
                <w:b/>
                <w:bCs/>
              </w:rPr>
              <w:t>Behaviour/Culture</w:t>
            </w:r>
          </w:p>
          <w:p w14:paraId="1508D46D" w14:textId="0EBBCEAD" w:rsidR="002251A5" w:rsidRPr="002251A5" w:rsidRDefault="002251A5" w:rsidP="002251A5">
            <w:pPr>
              <w:pStyle w:val="BodyText"/>
            </w:pPr>
            <w:r w:rsidRPr="002251A5">
              <w:rPr>
                <w:b/>
                <w:bCs/>
              </w:rPr>
              <w:t>General strategic oversight of all areas of school.</w:t>
            </w:r>
          </w:p>
        </w:tc>
      </w:tr>
      <w:tr w:rsidR="00DE7156" w:rsidRPr="00C423B2" w14:paraId="641BD22B" w14:textId="77777777" w:rsidTr="006246B8">
        <w:tc>
          <w:tcPr>
            <w:tcW w:w="4675" w:type="dxa"/>
          </w:tcPr>
          <w:p w14:paraId="79135ECA" w14:textId="4B98A389" w:rsidR="00DE7156" w:rsidRPr="00C423B2" w:rsidRDefault="00DE7156">
            <w:pPr>
              <w:pStyle w:val="FirstParagraph"/>
              <w:rPr>
                <w:b/>
                <w:bCs/>
              </w:rPr>
            </w:pPr>
            <w:r w:rsidRPr="00C423B2">
              <w:rPr>
                <w:b/>
                <w:bCs/>
              </w:rPr>
              <w:t>Reason For Leaving</w:t>
            </w:r>
          </w:p>
        </w:tc>
        <w:tc>
          <w:tcPr>
            <w:tcW w:w="4675" w:type="dxa"/>
          </w:tcPr>
          <w:p w14:paraId="7728679C" w14:textId="1D048FC5" w:rsidR="00DE7156" w:rsidRPr="00C423B2" w:rsidRDefault="002251A5">
            <w:pPr>
              <w:pStyle w:val="FirstParagraph"/>
              <w:rPr>
                <w:b/>
                <w:bCs/>
              </w:rPr>
            </w:pPr>
            <w:r>
              <w:rPr>
                <w:b/>
                <w:bCs/>
              </w:rPr>
              <w:t>Seeking headship</w:t>
            </w:r>
          </w:p>
        </w:tc>
      </w:tr>
      <w:tr w:rsidR="00DE7156" w:rsidRPr="00C423B2" w14:paraId="19DA4C96" w14:textId="77777777" w:rsidTr="006246B8">
        <w:tc>
          <w:tcPr>
            <w:tcW w:w="4675" w:type="dxa"/>
          </w:tcPr>
          <w:p w14:paraId="00B7E3CD" w14:textId="78A48ED6" w:rsidR="00DE7156" w:rsidRPr="00C423B2" w:rsidRDefault="00DE7156">
            <w:pPr>
              <w:pStyle w:val="FirstParagraph"/>
              <w:rPr>
                <w:b/>
                <w:bCs/>
              </w:rPr>
            </w:pPr>
            <w:r w:rsidRPr="00C423B2">
              <w:rPr>
                <w:b/>
                <w:bCs/>
              </w:rPr>
              <w:t>Gaps before this employment? If yes, explain</w:t>
            </w:r>
            <w:r w:rsidR="004D3082" w:rsidRPr="00C423B2">
              <w:rPr>
                <w:b/>
                <w:bCs/>
              </w:rPr>
              <w:t>, with dates</w:t>
            </w:r>
            <w:r w:rsidRPr="00C423B2">
              <w:rPr>
                <w:b/>
                <w:bCs/>
              </w:rPr>
              <w:t>:</w:t>
            </w:r>
          </w:p>
        </w:tc>
        <w:tc>
          <w:tcPr>
            <w:tcW w:w="4675" w:type="dxa"/>
          </w:tcPr>
          <w:p w14:paraId="29AAD5D6" w14:textId="77777777" w:rsidR="00DE7156" w:rsidRPr="00C423B2" w:rsidRDefault="00DE7156">
            <w:pPr>
              <w:pStyle w:val="FirstParagraph"/>
              <w:rPr>
                <w:b/>
                <w:bCs/>
              </w:rPr>
            </w:pPr>
          </w:p>
        </w:tc>
      </w:tr>
    </w:tbl>
    <w:p w14:paraId="5922AAE6" w14:textId="77777777" w:rsidR="00DE7156" w:rsidRPr="00C423B2" w:rsidRDefault="00765C1B">
      <w:pPr>
        <w:pStyle w:val="BodyText"/>
      </w:pPr>
      <w:r w:rsidRPr="00C423B2">
        <w:rPr>
          <w:b/>
          <w:bCs/>
        </w:rPr>
        <w:lastRenderedPageBreak/>
        <w:t>May we contact this employer prior to interview?</w:t>
      </w:r>
      <w:r w:rsidRPr="00C423B2">
        <w:t xml:space="preserve"> </w:t>
      </w:r>
    </w:p>
    <w:p w14:paraId="5BA1240E" w14:textId="41BE07A8" w:rsidR="00001C3E" w:rsidRPr="00C423B2" w:rsidRDefault="00765C1B">
      <w:pPr>
        <w:pStyle w:val="BodyText"/>
        <w:rPr>
          <w:b/>
          <w:bCs/>
        </w:rPr>
      </w:pPr>
      <w:r w:rsidRPr="00C423B2">
        <w:rPr>
          <w:b/>
          <w:bCs/>
        </w:rPr>
        <w:t xml:space="preserve">□ </w:t>
      </w:r>
      <w:r w:rsidRPr="002251A5">
        <w:rPr>
          <w:b/>
          <w:bCs/>
          <w:u w:val="single"/>
        </w:rPr>
        <w:t>Yes</w:t>
      </w:r>
    </w:p>
    <w:p w14:paraId="5BA1240F" w14:textId="77777777" w:rsidR="00001C3E" w:rsidRPr="00C423B2" w:rsidRDefault="00B257BD">
      <w:r>
        <w:rPr>
          <w:noProof/>
        </w:rPr>
        <w:pict w14:anchorId="4365A8A8">
          <v:rect id="_x0000_i1025" alt="" style="width:451.3pt;height:.05pt;mso-width-percent:0;mso-height-percent:0;mso-width-percent:0;mso-height-percent:0" o:hralign="center" o:hrstd="t" o:hr="t"/>
        </w:pict>
      </w:r>
    </w:p>
    <w:p w14:paraId="5BA12410" w14:textId="039CF9E9" w:rsidR="00001C3E" w:rsidRPr="00C423B2" w:rsidRDefault="00765C1B">
      <w:pPr>
        <w:pStyle w:val="Heading3"/>
        <w:rPr>
          <w:b/>
          <w:bCs/>
          <w:color w:val="80340D" w:themeColor="accent2" w:themeShade="80"/>
          <w:sz w:val="24"/>
          <w:szCs w:val="24"/>
        </w:rPr>
      </w:pPr>
      <w:bookmarkStart w:id="9" w:name="previous-employment-repeat-as-necessary"/>
      <w:bookmarkEnd w:id="8"/>
      <w:r w:rsidRPr="00C423B2">
        <w:rPr>
          <w:b/>
          <w:bCs/>
          <w:color w:val="80340D" w:themeColor="accent2" w:themeShade="80"/>
          <w:sz w:val="24"/>
          <w:szCs w:val="24"/>
        </w:rPr>
        <w:t xml:space="preserve">Previous Employment </w:t>
      </w:r>
    </w:p>
    <w:tbl>
      <w:tblPr>
        <w:tblStyle w:val="TableGrid"/>
        <w:tblW w:w="0" w:type="auto"/>
        <w:tblLook w:val="04A0" w:firstRow="1" w:lastRow="0" w:firstColumn="1" w:lastColumn="0" w:noHBand="0" w:noVBand="1"/>
      </w:tblPr>
      <w:tblGrid>
        <w:gridCol w:w="4675"/>
        <w:gridCol w:w="4675"/>
      </w:tblGrid>
      <w:tr w:rsidR="00DE7156" w:rsidRPr="00C423B2" w14:paraId="395EE28C" w14:textId="77777777" w:rsidTr="0011497E">
        <w:tc>
          <w:tcPr>
            <w:tcW w:w="4675" w:type="dxa"/>
          </w:tcPr>
          <w:p w14:paraId="33D44100" w14:textId="77777777" w:rsidR="00DE7156" w:rsidRPr="00C423B2" w:rsidRDefault="00DE7156" w:rsidP="0011497E">
            <w:pPr>
              <w:pStyle w:val="FirstParagraph"/>
              <w:rPr>
                <w:b/>
                <w:bCs/>
              </w:rPr>
            </w:pPr>
            <w:r w:rsidRPr="00C423B2">
              <w:rPr>
                <w:b/>
                <w:bCs/>
              </w:rPr>
              <w:t>Employer Name</w:t>
            </w:r>
          </w:p>
        </w:tc>
        <w:tc>
          <w:tcPr>
            <w:tcW w:w="4675" w:type="dxa"/>
          </w:tcPr>
          <w:p w14:paraId="70CE6754" w14:textId="71E37339" w:rsidR="00DE7156" w:rsidRPr="00C423B2" w:rsidRDefault="002251A5" w:rsidP="0011497E">
            <w:pPr>
              <w:pStyle w:val="FirstParagraph"/>
              <w:rPr>
                <w:b/>
                <w:bCs/>
              </w:rPr>
            </w:pPr>
            <w:r>
              <w:rPr>
                <w:b/>
                <w:bCs/>
              </w:rPr>
              <w:t>The Whitstable School</w:t>
            </w:r>
          </w:p>
        </w:tc>
      </w:tr>
      <w:tr w:rsidR="00DE7156" w:rsidRPr="00C423B2" w14:paraId="4B4C19BC" w14:textId="77777777" w:rsidTr="0011497E">
        <w:tc>
          <w:tcPr>
            <w:tcW w:w="4675" w:type="dxa"/>
          </w:tcPr>
          <w:p w14:paraId="0825F765" w14:textId="77777777" w:rsidR="00DE7156" w:rsidRPr="00C423B2" w:rsidRDefault="00DE7156" w:rsidP="0011497E">
            <w:pPr>
              <w:pStyle w:val="FirstParagraph"/>
              <w:rPr>
                <w:b/>
                <w:bCs/>
              </w:rPr>
            </w:pPr>
            <w:r w:rsidRPr="00C423B2">
              <w:rPr>
                <w:b/>
                <w:bCs/>
              </w:rPr>
              <w:t>Address</w:t>
            </w:r>
          </w:p>
        </w:tc>
        <w:tc>
          <w:tcPr>
            <w:tcW w:w="4675" w:type="dxa"/>
          </w:tcPr>
          <w:p w14:paraId="33908BB3" w14:textId="27652B7B" w:rsidR="00DE7156" w:rsidRPr="001D6D53" w:rsidRDefault="002251A5" w:rsidP="0011497E">
            <w:pPr>
              <w:pStyle w:val="FirstParagraph"/>
              <w:rPr>
                <w:b/>
                <w:bCs/>
              </w:rPr>
            </w:pPr>
            <w:r w:rsidRPr="001D6D53">
              <w:rPr>
                <w:rFonts w:cs="Arial"/>
                <w:b/>
                <w:bCs/>
                <w:color w:val="000000"/>
              </w:rPr>
              <w:t>Bellevue Road, Whitstable, Kent, CT5 1PX</w:t>
            </w:r>
          </w:p>
        </w:tc>
      </w:tr>
      <w:tr w:rsidR="00DE7156" w:rsidRPr="00C423B2" w14:paraId="42C5B5DE" w14:textId="77777777" w:rsidTr="0011497E">
        <w:tc>
          <w:tcPr>
            <w:tcW w:w="4675" w:type="dxa"/>
          </w:tcPr>
          <w:p w14:paraId="4184149E" w14:textId="77777777" w:rsidR="00DE7156" w:rsidRPr="00C423B2" w:rsidRDefault="00DE7156" w:rsidP="0011497E">
            <w:pPr>
              <w:pStyle w:val="FirstParagraph"/>
              <w:rPr>
                <w:b/>
                <w:bCs/>
              </w:rPr>
            </w:pPr>
            <w:r w:rsidRPr="00C423B2">
              <w:rPr>
                <w:b/>
                <w:bCs/>
              </w:rPr>
              <w:t>Job Title Held</w:t>
            </w:r>
          </w:p>
        </w:tc>
        <w:tc>
          <w:tcPr>
            <w:tcW w:w="4675" w:type="dxa"/>
          </w:tcPr>
          <w:p w14:paraId="0317CAA4" w14:textId="212D8AAD" w:rsidR="00DE7156" w:rsidRPr="00C423B2" w:rsidRDefault="002251A5" w:rsidP="0011497E">
            <w:pPr>
              <w:pStyle w:val="FirstParagraph"/>
              <w:rPr>
                <w:b/>
                <w:bCs/>
              </w:rPr>
            </w:pPr>
            <w:r>
              <w:rPr>
                <w:b/>
                <w:bCs/>
              </w:rPr>
              <w:t>Curriculum Leader Physical Education – Extended SLT</w:t>
            </w:r>
          </w:p>
        </w:tc>
      </w:tr>
      <w:tr w:rsidR="00DE7156" w:rsidRPr="00C423B2" w14:paraId="461283D8" w14:textId="77777777" w:rsidTr="0011497E">
        <w:tc>
          <w:tcPr>
            <w:tcW w:w="4675" w:type="dxa"/>
          </w:tcPr>
          <w:p w14:paraId="35DED9A5" w14:textId="77777777" w:rsidR="00DE7156" w:rsidRPr="00C423B2" w:rsidRDefault="00DE7156" w:rsidP="0011497E">
            <w:pPr>
              <w:pStyle w:val="FirstParagraph"/>
              <w:rPr>
                <w:b/>
                <w:bCs/>
              </w:rPr>
            </w:pPr>
            <w:r w:rsidRPr="00C423B2">
              <w:rPr>
                <w:b/>
                <w:bCs/>
              </w:rPr>
              <w:t>Dates of employment (To &amp; From) (dd/mm/yy)</w:t>
            </w:r>
          </w:p>
        </w:tc>
        <w:tc>
          <w:tcPr>
            <w:tcW w:w="4675" w:type="dxa"/>
          </w:tcPr>
          <w:p w14:paraId="4150712C" w14:textId="01CE548C" w:rsidR="00DE7156" w:rsidRPr="00C423B2" w:rsidRDefault="002251A5" w:rsidP="0011497E">
            <w:pPr>
              <w:pStyle w:val="FirstParagraph"/>
              <w:rPr>
                <w:b/>
                <w:bCs/>
              </w:rPr>
            </w:pPr>
            <w:r>
              <w:rPr>
                <w:b/>
                <w:bCs/>
              </w:rPr>
              <w:t>09/16-08/18</w:t>
            </w:r>
          </w:p>
        </w:tc>
      </w:tr>
      <w:tr w:rsidR="00DE7156" w:rsidRPr="00C423B2" w14:paraId="70808B4E" w14:textId="77777777" w:rsidTr="0011497E">
        <w:tc>
          <w:tcPr>
            <w:tcW w:w="4675" w:type="dxa"/>
          </w:tcPr>
          <w:p w14:paraId="4F58CDA9" w14:textId="22A1EFBC" w:rsidR="00DE7156" w:rsidRPr="00C423B2" w:rsidRDefault="00DE7156" w:rsidP="0011497E">
            <w:pPr>
              <w:pStyle w:val="FirstParagraph"/>
              <w:rPr>
                <w:b/>
                <w:bCs/>
              </w:rPr>
            </w:pPr>
            <w:r w:rsidRPr="00C423B2">
              <w:rPr>
                <w:b/>
                <w:bCs/>
              </w:rPr>
              <w:t>Full Time/ Part Time (</w:t>
            </w:r>
            <w:r w:rsidR="00DC0058" w:rsidRPr="00C423B2">
              <w:rPr>
                <w:b/>
                <w:bCs/>
              </w:rPr>
              <w:t>including</w:t>
            </w:r>
            <w:r w:rsidRPr="00C423B2">
              <w:rPr>
                <w:b/>
                <w:bCs/>
              </w:rPr>
              <w:t xml:space="preserve"> FTE if applicable)</w:t>
            </w:r>
          </w:p>
        </w:tc>
        <w:tc>
          <w:tcPr>
            <w:tcW w:w="4675" w:type="dxa"/>
          </w:tcPr>
          <w:p w14:paraId="1CD69E38" w14:textId="77DF59FF" w:rsidR="00DE7156" w:rsidRPr="00C423B2" w:rsidRDefault="002251A5" w:rsidP="0011497E">
            <w:pPr>
              <w:pStyle w:val="FirstParagraph"/>
              <w:rPr>
                <w:b/>
                <w:bCs/>
              </w:rPr>
            </w:pPr>
            <w:r>
              <w:rPr>
                <w:b/>
                <w:bCs/>
              </w:rPr>
              <w:t>Full Time</w:t>
            </w:r>
          </w:p>
        </w:tc>
      </w:tr>
      <w:tr w:rsidR="00DE7156" w:rsidRPr="00C423B2" w14:paraId="48BFE4F1" w14:textId="77777777" w:rsidTr="0011497E">
        <w:tc>
          <w:tcPr>
            <w:tcW w:w="4675" w:type="dxa"/>
          </w:tcPr>
          <w:p w14:paraId="0E6D1BB0" w14:textId="09A19277" w:rsidR="00DE7156" w:rsidRPr="00C423B2" w:rsidRDefault="00DE7156" w:rsidP="0011497E">
            <w:pPr>
              <w:pStyle w:val="FirstParagraph"/>
              <w:rPr>
                <w:b/>
                <w:bCs/>
              </w:rPr>
            </w:pPr>
            <w:r w:rsidRPr="00C423B2">
              <w:rPr>
                <w:b/>
                <w:bCs/>
              </w:rPr>
              <w:t>Salary Upon Leaving</w:t>
            </w:r>
          </w:p>
        </w:tc>
        <w:tc>
          <w:tcPr>
            <w:tcW w:w="4675" w:type="dxa"/>
          </w:tcPr>
          <w:p w14:paraId="0ACBD53B" w14:textId="56F32234" w:rsidR="00DE7156" w:rsidRPr="00C423B2" w:rsidRDefault="00984118" w:rsidP="0011497E">
            <w:pPr>
              <w:pStyle w:val="FirstParagraph"/>
              <w:rPr>
                <w:b/>
                <w:bCs/>
              </w:rPr>
            </w:pPr>
            <w:r>
              <w:rPr>
                <w:b/>
                <w:bCs/>
              </w:rPr>
              <w:t>£44,551</w:t>
            </w:r>
          </w:p>
        </w:tc>
      </w:tr>
      <w:tr w:rsidR="00DE7156" w:rsidRPr="00C423B2" w14:paraId="5C8CBC4B" w14:textId="77777777" w:rsidTr="0011497E">
        <w:tc>
          <w:tcPr>
            <w:tcW w:w="4675" w:type="dxa"/>
          </w:tcPr>
          <w:p w14:paraId="04BEC759" w14:textId="77777777" w:rsidR="00DE7156" w:rsidRPr="00C423B2" w:rsidRDefault="00DE7156" w:rsidP="0011497E">
            <w:pPr>
              <w:pStyle w:val="FirstParagraph"/>
              <w:rPr>
                <w:b/>
                <w:bCs/>
              </w:rPr>
            </w:pPr>
            <w:r w:rsidRPr="00C423B2">
              <w:rPr>
                <w:b/>
                <w:bCs/>
              </w:rPr>
              <w:t xml:space="preserve">Main Responsibilities </w:t>
            </w:r>
          </w:p>
        </w:tc>
        <w:tc>
          <w:tcPr>
            <w:tcW w:w="4675" w:type="dxa"/>
          </w:tcPr>
          <w:p w14:paraId="64521FF7" w14:textId="5D2A8194" w:rsidR="00DE7156" w:rsidRPr="00984118" w:rsidRDefault="00984118" w:rsidP="0011497E">
            <w:pPr>
              <w:pStyle w:val="FirstParagraph"/>
              <w:rPr>
                <w:b/>
                <w:bCs/>
              </w:rPr>
            </w:pPr>
            <w:r w:rsidRPr="00984118">
              <w:rPr>
                <w:b/>
                <w:bCs/>
              </w:rPr>
              <w:t>Curriculum leadership in PE</w:t>
            </w:r>
          </w:p>
          <w:p w14:paraId="731EC1F9" w14:textId="315C2AD0" w:rsidR="00984118" w:rsidRPr="00984118" w:rsidRDefault="00984118" w:rsidP="00984118">
            <w:pPr>
              <w:pStyle w:val="BodyText"/>
              <w:rPr>
                <w:b/>
                <w:bCs/>
              </w:rPr>
            </w:pPr>
            <w:r w:rsidRPr="00984118">
              <w:rPr>
                <w:b/>
                <w:bCs/>
              </w:rPr>
              <w:t>Extended leadership vocational qualifications</w:t>
            </w:r>
          </w:p>
          <w:p w14:paraId="6EAF760E" w14:textId="77777777" w:rsidR="00442A21" w:rsidRPr="00C423B2" w:rsidRDefault="00442A21" w:rsidP="00442A21">
            <w:pPr>
              <w:pStyle w:val="BodyText"/>
            </w:pPr>
          </w:p>
          <w:p w14:paraId="26E9DDB3" w14:textId="77777777" w:rsidR="00442A21" w:rsidRPr="00C423B2" w:rsidRDefault="00442A21" w:rsidP="00442A21">
            <w:pPr>
              <w:pStyle w:val="BodyText"/>
            </w:pPr>
          </w:p>
          <w:p w14:paraId="25F253FC" w14:textId="77777777" w:rsidR="00442A21" w:rsidRPr="00C423B2" w:rsidRDefault="00442A21" w:rsidP="00442A21">
            <w:pPr>
              <w:pStyle w:val="BodyText"/>
            </w:pPr>
          </w:p>
        </w:tc>
      </w:tr>
      <w:tr w:rsidR="00DE7156" w:rsidRPr="00C423B2" w14:paraId="3BC193A3" w14:textId="77777777" w:rsidTr="0011497E">
        <w:tc>
          <w:tcPr>
            <w:tcW w:w="4675" w:type="dxa"/>
          </w:tcPr>
          <w:p w14:paraId="1E20699B" w14:textId="77777777" w:rsidR="00DE7156" w:rsidRPr="00C423B2" w:rsidRDefault="00DE7156" w:rsidP="0011497E">
            <w:pPr>
              <w:pStyle w:val="FirstParagraph"/>
              <w:rPr>
                <w:b/>
                <w:bCs/>
              </w:rPr>
            </w:pPr>
            <w:r w:rsidRPr="00C423B2">
              <w:rPr>
                <w:b/>
                <w:bCs/>
              </w:rPr>
              <w:t>Reason For Leaving</w:t>
            </w:r>
          </w:p>
        </w:tc>
        <w:tc>
          <w:tcPr>
            <w:tcW w:w="4675" w:type="dxa"/>
          </w:tcPr>
          <w:p w14:paraId="5C802969" w14:textId="0EF25097" w:rsidR="00DE7156" w:rsidRPr="00C423B2" w:rsidRDefault="00984118" w:rsidP="0011497E">
            <w:pPr>
              <w:pStyle w:val="FirstParagraph"/>
              <w:rPr>
                <w:b/>
                <w:bCs/>
              </w:rPr>
            </w:pPr>
            <w:r>
              <w:rPr>
                <w:b/>
                <w:bCs/>
              </w:rPr>
              <w:t>Promoted post</w:t>
            </w:r>
          </w:p>
        </w:tc>
      </w:tr>
      <w:tr w:rsidR="00DE7156" w:rsidRPr="00C423B2" w14:paraId="13D0953C" w14:textId="77777777" w:rsidTr="0011497E">
        <w:tc>
          <w:tcPr>
            <w:tcW w:w="4675" w:type="dxa"/>
          </w:tcPr>
          <w:p w14:paraId="0C499CAD" w14:textId="36270AA1" w:rsidR="00DE7156" w:rsidRPr="00C423B2" w:rsidRDefault="00DE7156" w:rsidP="0011497E">
            <w:pPr>
              <w:pStyle w:val="FirstParagraph"/>
              <w:rPr>
                <w:b/>
                <w:bCs/>
              </w:rPr>
            </w:pPr>
            <w:r w:rsidRPr="00C423B2">
              <w:rPr>
                <w:b/>
                <w:bCs/>
              </w:rPr>
              <w:lastRenderedPageBreak/>
              <w:t>Gaps before this employment? If yes, explain</w:t>
            </w:r>
            <w:r w:rsidR="004D3082" w:rsidRPr="00C423B2">
              <w:rPr>
                <w:b/>
                <w:bCs/>
              </w:rPr>
              <w:t xml:space="preserve"> with dates</w:t>
            </w:r>
            <w:r w:rsidRPr="00C423B2">
              <w:rPr>
                <w:b/>
                <w:bCs/>
              </w:rPr>
              <w:t>:</w:t>
            </w:r>
          </w:p>
        </w:tc>
        <w:tc>
          <w:tcPr>
            <w:tcW w:w="4675" w:type="dxa"/>
          </w:tcPr>
          <w:p w14:paraId="7F0C3EC2" w14:textId="77777777" w:rsidR="00DE7156" w:rsidRPr="00C423B2" w:rsidRDefault="00DE7156" w:rsidP="0011497E">
            <w:pPr>
              <w:pStyle w:val="FirstParagraph"/>
              <w:rPr>
                <w:b/>
                <w:bCs/>
              </w:rPr>
            </w:pPr>
          </w:p>
        </w:tc>
      </w:tr>
    </w:tbl>
    <w:p w14:paraId="43F9E2E8" w14:textId="77777777" w:rsidR="00DE7156" w:rsidRPr="00C423B2" w:rsidRDefault="00DE7156" w:rsidP="00DE7156">
      <w:pPr>
        <w:pStyle w:val="BodyText"/>
      </w:pPr>
      <w:r w:rsidRPr="00C423B2">
        <w:rPr>
          <w:b/>
          <w:bCs/>
        </w:rPr>
        <w:t>May we contact this employer prior to interview?</w:t>
      </w:r>
      <w:r w:rsidRPr="00C423B2">
        <w:t xml:space="preserve"> </w:t>
      </w:r>
    </w:p>
    <w:p w14:paraId="6482BC64" w14:textId="74337F6C" w:rsidR="00DE7156" w:rsidRPr="00C423B2" w:rsidRDefault="00DE7156" w:rsidP="00DE7156">
      <w:pPr>
        <w:pStyle w:val="BodyText"/>
      </w:pPr>
      <w:r w:rsidRPr="00C423B2">
        <w:t xml:space="preserve">□ </w:t>
      </w:r>
      <w:r w:rsidRPr="00984118">
        <w:rPr>
          <w:u w:val="single"/>
        </w:rPr>
        <w:t>Yes</w:t>
      </w:r>
      <w:r w:rsidRPr="00C423B2">
        <w:t xml:space="preserve"> </w:t>
      </w:r>
    </w:p>
    <w:tbl>
      <w:tblPr>
        <w:tblStyle w:val="TableGrid"/>
        <w:tblW w:w="0" w:type="auto"/>
        <w:tblLook w:val="04A0" w:firstRow="1" w:lastRow="0" w:firstColumn="1" w:lastColumn="0" w:noHBand="0" w:noVBand="1"/>
      </w:tblPr>
      <w:tblGrid>
        <w:gridCol w:w="4675"/>
        <w:gridCol w:w="4675"/>
      </w:tblGrid>
      <w:tr w:rsidR="00DE7156" w:rsidRPr="00C423B2" w14:paraId="6A5B20AA" w14:textId="77777777" w:rsidTr="0011497E">
        <w:tc>
          <w:tcPr>
            <w:tcW w:w="4675" w:type="dxa"/>
          </w:tcPr>
          <w:p w14:paraId="3115C39B" w14:textId="77777777" w:rsidR="00DE7156" w:rsidRPr="00C423B2" w:rsidRDefault="00DE7156" w:rsidP="0011497E">
            <w:pPr>
              <w:pStyle w:val="FirstParagraph"/>
              <w:rPr>
                <w:b/>
                <w:bCs/>
              </w:rPr>
            </w:pPr>
            <w:r w:rsidRPr="00C423B2">
              <w:rPr>
                <w:b/>
                <w:bCs/>
              </w:rPr>
              <w:t>Employer Name</w:t>
            </w:r>
          </w:p>
        </w:tc>
        <w:tc>
          <w:tcPr>
            <w:tcW w:w="4675" w:type="dxa"/>
          </w:tcPr>
          <w:p w14:paraId="2AFDEC33" w14:textId="51932A1E" w:rsidR="00DE7156" w:rsidRPr="00C423B2" w:rsidRDefault="00984118" w:rsidP="0011497E">
            <w:pPr>
              <w:pStyle w:val="FirstParagraph"/>
              <w:rPr>
                <w:b/>
                <w:bCs/>
              </w:rPr>
            </w:pPr>
            <w:r>
              <w:rPr>
                <w:b/>
                <w:bCs/>
              </w:rPr>
              <w:t>The Canterbury Academy</w:t>
            </w:r>
          </w:p>
        </w:tc>
      </w:tr>
      <w:tr w:rsidR="00DE7156" w:rsidRPr="00C423B2" w14:paraId="47C959E3" w14:textId="77777777" w:rsidTr="0011497E">
        <w:tc>
          <w:tcPr>
            <w:tcW w:w="4675" w:type="dxa"/>
          </w:tcPr>
          <w:p w14:paraId="4501062E" w14:textId="77777777" w:rsidR="00DE7156" w:rsidRPr="00C423B2" w:rsidRDefault="00DE7156" w:rsidP="0011497E">
            <w:pPr>
              <w:pStyle w:val="FirstParagraph"/>
              <w:rPr>
                <w:b/>
                <w:bCs/>
              </w:rPr>
            </w:pPr>
            <w:r w:rsidRPr="00C423B2">
              <w:rPr>
                <w:b/>
                <w:bCs/>
              </w:rPr>
              <w:t>Address</w:t>
            </w:r>
          </w:p>
        </w:tc>
        <w:tc>
          <w:tcPr>
            <w:tcW w:w="4675" w:type="dxa"/>
          </w:tcPr>
          <w:p w14:paraId="5356E62E" w14:textId="433F15EB" w:rsidR="00DE7156" w:rsidRPr="00C423B2" w:rsidRDefault="00984118" w:rsidP="0011497E">
            <w:pPr>
              <w:pStyle w:val="FirstParagraph"/>
              <w:rPr>
                <w:b/>
                <w:bCs/>
              </w:rPr>
            </w:pPr>
            <w:r>
              <w:rPr>
                <w:b/>
                <w:bCs/>
              </w:rPr>
              <w:t>Knight Avenue, CT2 8QA</w:t>
            </w:r>
          </w:p>
        </w:tc>
      </w:tr>
      <w:tr w:rsidR="00DE7156" w:rsidRPr="00C423B2" w14:paraId="0030A673" w14:textId="77777777" w:rsidTr="0011497E">
        <w:tc>
          <w:tcPr>
            <w:tcW w:w="4675" w:type="dxa"/>
          </w:tcPr>
          <w:p w14:paraId="128A37E1" w14:textId="77777777" w:rsidR="00DE7156" w:rsidRPr="00C423B2" w:rsidRDefault="00DE7156" w:rsidP="0011497E">
            <w:pPr>
              <w:pStyle w:val="FirstParagraph"/>
              <w:rPr>
                <w:b/>
                <w:bCs/>
              </w:rPr>
            </w:pPr>
            <w:r w:rsidRPr="00C423B2">
              <w:rPr>
                <w:b/>
                <w:bCs/>
              </w:rPr>
              <w:t>Job Title Held</w:t>
            </w:r>
          </w:p>
        </w:tc>
        <w:tc>
          <w:tcPr>
            <w:tcW w:w="4675" w:type="dxa"/>
          </w:tcPr>
          <w:p w14:paraId="5B8E611E" w14:textId="3677365B" w:rsidR="00DE7156" w:rsidRPr="00C423B2" w:rsidRDefault="00984118" w:rsidP="0011497E">
            <w:pPr>
              <w:pStyle w:val="FirstParagraph"/>
              <w:rPr>
                <w:b/>
                <w:bCs/>
              </w:rPr>
            </w:pPr>
            <w:r>
              <w:rPr>
                <w:b/>
                <w:bCs/>
              </w:rPr>
              <w:t>Head of House</w:t>
            </w:r>
          </w:p>
        </w:tc>
      </w:tr>
      <w:tr w:rsidR="00DE7156" w:rsidRPr="00C423B2" w14:paraId="725CBBE4" w14:textId="77777777" w:rsidTr="0011497E">
        <w:tc>
          <w:tcPr>
            <w:tcW w:w="4675" w:type="dxa"/>
          </w:tcPr>
          <w:p w14:paraId="656E487E" w14:textId="77777777" w:rsidR="00DE7156" w:rsidRPr="00C423B2" w:rsidRDefault="00DE7156" w:rsidP="0011497E">
            <w:pPr>
              <w:pStyle w:val="FirstParagraph"/>
              <w:rPr>
                <w:b/>
                <w:bCs/>
              </w:rPr>
            </w:pPr>
            <w:r w:rsidRPr="00C423B2">
              <w:rPr>
                <w:b/>
                <w:bCs/>
              </w:rPr>
              <w:t>Dates of employment (To &amp; From) (dd/mm/yy)</w:t>
            </w:r>
          </w:p>
        </w:tc>
        <w:tc>
          <w:tcPr>
            <w:tcW w:w="4675" w:type="dxa"/>
          </w:tcPr>
          <w:p w14:paraId="52DFE4E3" w14:textId="1A61927E" w:rsidR="00DE7156" w:rsidRPr="00C423B2" w:rsidRDefault="00984118" w:rsidP="0011497E">
            <w:pPr>
              <w:pStyle w:val="FirstParagraph"/>
              <w:rPr>
                <w:b/>
                <w:bCs/>
              </w:rPr>
            </w:pPr>
            <w:r>
              <w:rPr>
                <w:b/>
                <w:bCs/>
              </w:rPr>
              <w:t>09/09-09/16</w:t>
            </w:r>
          </w:p>
        </w:tc>
      </w:tr>
      <w:tr w:rsidR="00DE7156" w:rsidRPr="00C423B2" w14:paraId="41C180D2" w14:textId="77777777" w:rsidTr="0011497E">
        <w:tc>
          <w:tcPr>
            <w:tcW w:w="4675" w:type="dxa"/>
          </w:tcPr>
          <w:p w14:paraId="6AA11B74" w14:textId="77777777" w:rsidR="00DE7156" w:rsidRPr="00C423B2" w:rsidRDefault="00DE7156" w:rsidP="0011497E">
            <w:pPr>
              <w:pStyle w:val="FirstParagraph"/>
              <w:rPr>
                <w:b/>
                <w:bCs/>
              </w:rPr>
            </w:pPr>
            <w:r w:rsidRPr="00C423B2">
              <w:rPr>
                <w:b/>
                <w:bCs/>
              </w:rPr>
              <w:t>Full Time/ Part Time (include FTE if applicable)</w:t>
            </w:r>
          </w:p>
        </w:tc>
        <w:tc>
          <w:tcPr>
            <w:tcW w:w="4675" w:type="dxa"/>
          </w:tcPr>
          <w:p w14:paraId="41A71445" w14:textId="3D1B3660" w:rsidR="00DE7156" w:rsidRPr="00C423B2" w:rsidRDefault="00984118" w:rsidP="0011497E">
            <w:pPr>
              <w:pStyle w:val="FirstParagraph"/>
              <w:rPr>
                <w:b/>
                <w:bCs/>
              </w:rPr>
            </w:pPr>
            <w:r>
              <w:rPr>
                <w:b/>
                <w:bCs/>
              </w:rPr>
              <w:t>Full Time</w:t>
            </w:r>
          </w:p>
        </w:tc>
      </w:tr>
      <w:tr w:rsidR="00DE7156" w:rsidRPr="00C423B2" w14:paraId="09E79460" w14:textId="77777777" w:rsidTr="0011497E">
        <w:tc>
          <w:tcPr>
            <w:tcW w:w="4675" w:type="dxa"/>
          </w:tcPr>
          <w:p w14:paraId="3777C564" w14:textId="77777777" w:rsidR="00DE7156" w:rsidRPr="00C423B2" w:rsidRDefault="00DE7156" w:rsidP="0011497E">
            <w:pPr>
              <w:pStyle w:val="FirstParagraph"/>
              <w:rPr>
                <w:b/>
                <w:bCs/>
              </w:rPr>
            </w:pPr>
            <w:r w:rsidRPr="00C423B2">
              <w:rPr>
                <w:b/>
                <w:bCs/>
              </w:rPr>
              <w:t>Current Salary/ Salary Upon Leaving</w:t>
            </w:r>
          </w:p>
        </w:tc>
        <w:tc>
          <w:tcPr>
            <w:tcW w:w="4675" w:type="dxa"/>
          </w:tcPr>
          <w:p w14:paraId="08DC63A6" w14:textId="05B3CF7D" w:rsidR="00DE7156" w:rsidRPr="00C423B2" w:rsidRDefault="00984118" w:rsidP="0011497E">
            <w:pPr>
              <w:pStyle w:val="FirstParagraph"/>
              <w:rPr>
                <w:b/>
                <w:bCs/>
              </w:rPr>
            </w:pPr>
            <w:r>
              <w:rPr>
                <w:b/>
                <w:bCs/>
              </w:rPr>
              <w:t>£36,450</w:t>
            </w:r>
          </w:p>
        </w:tc>
      </w:tr>
      <w:tr w:rsidR="00DE7156" w:rsidRPr="00C423B2" w14:paraId="551F4B76" w14:textId="77777777" w:rsidTr="0011497E">
        <w:tc>
          <w:tcPr>
            <w:tcW w:w="4675" w:type="dxa"/>
          </w:tcPr>
          <w:p w14:paraId="1433DBC7" w14:textId="77777777" w:rsidR="00DE7156" w:rsidRPr="00C423B2" w:rsidRDefault="00DE7156" w:rsidP="0011497E">
            <w:pPr>
              <w:pStyle w:val="FirstParagraph"/>
              <w:rPr>
                <w:b/>
                <w:bCs/>
              </w:rPr>
            </w:pPr>
            <w:r w:rsidRPr="00C423B2">
              <w:rPr>
                <w:b/>
                <w:bCs/>
              </w:rPr>
              <w:t xml:space="preserve">Main Responsibilities </w:t>
            </w:r>
          </w:p>
        </w:tc>
        <w:tc>
          <w:tcPr>
            <w:tcW w:w="4675" w:type="dxa"/>
          </w:tcPr>
          <w:p w14:paraId="7493BB11" w14:textId="45906BA1" w:rsidR="00DE7156" w:rsidRPr="00C423B2" w:rsidRDefault="00984118" w:rsidP="0011497E">
            <w:pPr>
              <w:pStyle w:val="FirstParagraph"/>
              <w:rPr>
                <w:b/>
                <w:bCs/>
              </w:rPr>
            </w:pPr>
            <w:r>
              <w:rPr>
                <w:b/>
                <w:bCs/>
              </w:rPr>
              <w:t>Head of mini community (approx. 550 students) – Academic, rewards</w:t>
            </w:r>
          </w:p>
          <w:p w14:paraId="5D314300" w14:textId="5EA8E95E" w:rsidR="00442A21" w:rsidRPr="00984118" w:rsidRDefault="00984118" w:rsidP="00442A21">
            <w:pPr>
              <w:pStyle w:val="BodyText"/>
              <w:rPr>
                <w:b/>
                <w:bCs/>
              </w:rPr>
            </w:pPr>
            <w:r w:rsidRPr="00984118">
              <w:rPr>
                <w:b/>
                <w:bCs/>
              </w:rPr>
              <w:t>PE Teacher</w:t>
            </w:r>
            <w:r>
              <w:rPr>
                <w:b/>
                <w:bCs/>
              </w:rPr>
              <w:t xml:space="preserve"> – GCSE PE Lead/AQA Moderator</w:t>
            </w:r>
          </w:p>
          <w:p w14:paraId="6051C155" w14:textId="77777777" w:rsidR="00442A21" w:rsidRPr="00C423B2" w:rsidRDefault="00442A21" w:rsidP="00442A21">
            <w:pPr>
              <w:pStyle w:val="BodyText"/>
            </w:pPr>
          </w:p>
          <w:p w14:paraId="24831DE9" w14:textId="77777777" w:rsidR="00442A21" w:rsidRPr="00C423B2" w:rsidRDefault="00442A21" w:rsidP="00442A21">
            <w:pPr>
              <w:pStyle w:val="BodyText"/>
            </w:pPr>
          </w:p>
        </w:tc>
      </w:tr>
    </w:tbl>
    <w:p w14:paraId="5BA1241B" w14:textId="77777777" w:rsidR="00001C3E" w:rsidRPr="00C423B2" w:rsidRDefault="00765C1B">
      <w:pPr>
        <w:pStyle w:val="Heading2"/>
        <w:rPr>
          <w:rFonts w:asciiTheme="minorHAnsi" w:hAnsiTheme="minorHAnsi"/>
          <w:b/>
          <w:bCs/>
          <w:color w:val="80340D" w:themeColor="accent2" w:themeShade="80"/>
          <w:sz w:val="24"/>
          <w:szCs w:val="24"/>
        </w:rPr>
      </w:pPr>
      <w:bookmarkStart w:id="10" w:name="part-5-supporting-statement"/>
      <w:bookmarkEnd w:id="7"/>
      <w:bookmarkEnd w:id="9"/>
      <w:r w:rsidRPr="00C423B2">
        <w:rPr>
          <w:rFonts w:asciiTheme="minorHAnsi" w:hAnsiTheme="minorHAnsi"/>
          <w:b/>
          <w:bCs/>
          <w:color w:val="80340D" w:themeColor="accent2" w:themeShade="80"/>
          <w:sz w:val="24"/>
          <w:szCs w:val="24"/>
        </w:rPr>
        <w:lastRenderedPageBreak/>
        <w:t>PART 5: SUPPORTING STATEMENT</w:t>
      </w:r>
    </w:p>
    <w:p w14:paraId="5BA1241C" w14:textId="7328B72A" w:rsidR="00001C3E" w:rsidRPr="00C423B2" w:rsidRDefault="00765C1B">
      <w:pPr>
        <w:pStyle w:val="Heading3"/>
        <w:rPr>
          <w:b/>
          <w:bCs/>
          <w:color w:val="80340D" w:themeColor="accent2" w:themeShade="80"/>
          <w:sz w:val="24"/>
          <w:szCs w:val="24"/>
        </w:rPr>
      </w:pPr>
      <w:bookmarkStart w:id="11" w:name="safeguarding-commitment-mandatory"/>
      <w:r w:rsidRPr="00C423B2">
        <w:rPr>
          <w:b/>
          <w:bCs/>
          <w:color w:val="80340D" w:themeColor="accent2" w:themeShade="80"/>
          <w:sz w:val="24"/>
          <w:szCs w:val="24"/>
        </w:rPr>
        <w:t xml:space="preserve">Safeguarding Commitment </w:t>
      </w:r>
    </w:p>
    <w:p w14:paraId="5BA1241D" w14:textId="13C6792B" w:rsidR="00001C3E" w:rsidRPr="00C423B2" w:rsidRDefault="00765C1B">
      <w:pPr>
        <w:pStyle w:val="FirstParagraph"/>
        <w:rPr>
          <w:b/>
          <w:bCs/>
        </w:rPr>
      </w:pPr>
      <w:r w:rsidRPr="00C423B2">
        <w:rPr>
          <w:b/>
          <w:bCs/>
        </w:rPr>
        <w:t>Please describe your personal commitment to safeguarding and promoting the welfare of children and/or vulnerable individuals, including how you uphold professional boundaries and respond to concerns:</w:t>
      </w:r>
    </w:p>
    <w:tbl>
      <w:tblPr>
        <w:tblStyle w:val="TableGrid"/>
        <w:tblW w:w="0" w:type="auto"/>
        <w:tblLook w:val="04A0" w:firstRow="1" w:lastRow="0" w:firstColumn="1" w:lastColumn="0" w:noHBand="0" w:noVBand="1"/>
      </w:tblPr>
      <w:tblGrid>
        <w:gridCol w:w="9350"/>
      </w:tblGrid>
      <w:tr w:rsidR="00AF7A43" w:rsidRPr="00C423B2" w14:paraId="00B8E376" w14:textId="77777777" w:rsidTr="00AF7A43">
        <w:tc>
          <w:tcPr>
            <w:tcW w:w="9576" w:type="dxa"/>
          </w:tcPr>
          <w:p w14:paraId="56669FEC" w14:textId="699BCC0A" w:rsidR="00984118" w:rsidRPr="00984118" w:rsidRDefault="00984118" w:rsidP="00984118">
            <w:pPr>
              <w:pStyle w:val="NormalWeb"/>
              <w:rPr>
                <w:rFonts w:asciiTheme="minorHAnsi" w:hAnsiTheme="minorHAnsi"/>
              </w:rPr>
            </w:pPr>
            <w:r w:rsidRPr="00984118">
              <w:rPr>
                <w:rFonts w:asciiTheme="minorHAnsi" w:hAnsiTheme="minorHAnsi"/>
              </w:rPr>
              <w:t>As a current DSL, my commitment is rooted in the conviction that safeguarding is the foundation of all educational achievement. I lead a "culture of vigilance" where the KCSIE principle of "it could happen here" is embedded in every staff member’s practice. By modeling the highest standards of the Staff Code of Conduct and advocating for a "low-level concerns" framework, I ensure professional boundaries are transparently maintained across all physical and digital interactions, preventing boundary drift before it can escalate.</w:t>
            </w:r>
          </w:p>
          <w:p w14:paraId="2FB9A9EE" w14:textId="584B6C0E" w:rsidR="00AF7A43" w:rsidRPr="001D6D53" w:rsidRDefault="00984118" w:rsidP="001D6D53">
            <w:pPr>
              <w:pStyle w:val="NormalWeb"/>
              <w:rPr>
                <w:rFonts w:asciiTheme="minorHAnsi" w:hAnsiTheme="minorHAnsi"/>
              </w:rPr>
            </w:pPr>
            <w:r w:rsidRPr="00984118">
              <w:rPr>
                <w:rFonts w:asciiTheme="minorHAnsi" w:hAnsiTheme="minorHAnsi"/>
              </w:rPr>
              <w:t>My response to concerns is immediate, systematic, and child-centered. I oversee the Recognize, Respond, Record, Refer protocol, ensuring meticulous documentation and proactive multi-agency collaboration. I use my DSL expertise to navigate complex disclosures and am prepared to challenge external partners when necessary to ensure the child’s best interests remain paramount. This relentless focus ensures a safe, secure environment where our most vulnerable learners can thrive and feel heard.</w:t>
            </w:r>
            <w:r>
              <w:rPr>
                <w:rFonts w:asciiTheme="minorHAnsi" w:hAnsiTheme="minorHAnsi"/>
              </w:rPr>
              <w:t xml:space="preserve"> I have encountered many experiences</w:t>
            </w:r>
            <w:r w:rsidR="001D6D53">
              <w:rPr>
                <w:rFonts w:asciiTheme="minorHAnsi" w:hAnsiTheme="minorHAnsi"/>
              </w:rPr>
              <w:t xml:space="preserve"> where I have had to utilise this knowledge and would welcome discussions regarding this.</w:t>
            </w:r>
          </w:p>
        </w:tc>
      </w:tr>
    </w:tbl>
    <w:p w14:paraId="5BA12422" w14:textId="7C065F43" w:rsidR="00001C3E" w:rsidRPr="00C423B2" w:rsidRDefault="00765C1B">
      <w:pPr>
        <w:pStyle w:val="FirstParagraph"/>
        <w:rPr>
          <w:b/>
          <w:bCs/>
        </w:rPr>
      </w:pPr>
      <w:r w:rsidRPr="00C423B2">
        <w:rPr>
          <w:b/>
          <w:bCs/>
        </w:rPr>
        <w:t>Please explain how your skills, knowledge, experience and personal qualities meet the requirements of the role. Include relevant experience from employment, voluntary work, or community involvement.</w:t>
      </w:r>
    </w:p>
    <w:p w14:paraId="5BA12426" w14:textId="60F28A12" w:rsidR="00001C3E" w:rsidRPr="00C423B2" w:rsidRDefault="00765C1B">
      <w:pPr>
        <w:pStyle w:val="FirstParagraph"/>
        <w:rPr>
          <w:b/>
          <w:bCs/>
        </w:rPr>
      </w:pPr>
      <w:r w:rsidRPr="00C423B2">
        <w:rPr>
          <w:b/>
          <w:bCs/>
        </w:rPr>
        <w:t>(Continue on a separate sheet if necessary)</w:t>
      </w:r>
    </w:p>
    <w:tbl>
      <w:tblPr>
        <w:tblStyle w:val="TableGrid"/>
        <w:tblW w:w="0" w:type="auto"/>
        <w:tblLook w:val="04A0" w:firstRow="1" w:lastRow="0" w:firstColumn="1" w:lastColumn="0" w:noHBand="0" w:noVBand="1"/>
      </w:tblPr>
      <w:tblGrid>
        <w:gridCol w:w="9350"/>
      </w:tblGrid>
      <w:tr w:rsidR="00AF7A43" w:rsidRPr="00C423B2" w14:paraId="4D11C918" w14:textId="77777777" w:rsidTr="00AF7A43">
        <w:tc>
          <w:tcPr>
            <w:tcW w:w="9576" w:type="dxa"/>
          </w:tcPr>
          <w:p w14:paraId="58F5141F" w14:textId="1953CD98" w:rsidR="004D3082" w:rsidRPr="00C423B2" w:rsidRDefault="001D6D53" w:rsidP="00AF7A43">
            <w:pPr>
              <w:pStyle w:val="BodyText"/>
            </w:pPr>
            <w:r>
              <w:t>Please find attached application letter.</w:t>
            </w:r>
          </w:p>
        </w:tc>
      </w:tr>
    </w:tbl>
    <w:p w14:paraId="5BA12428" w14:textId="77777777" w:rsidR="00001C3E" w:rsidRPr="00C423B2" w:rsidRDefault="00765C1B">
      <w:pPr>
        <w:pStyle w:val="Heading2"/>
        <w:rPr>
          <w:rFonts w:asciiTheme="minorHAnsi" w:hAnsiTheme="minorHAnsi"/>
          <w:b/>
          <w:bCs/>
          <w:color w:val="80340D" w:themeColor="accent2" w:themeShade="80"/>
          <w:sz w:val="24"/>
          <w:szCs w:val="24"/>
        </w:rPr>
      </w:pPr>
      <w:bookmarkStart w:id="12" w:name="part-6-safer-recruitment-declarations"/>
      <w:bookmarkEnd w:id="10"/>
      <w:bookmarkEnd w:id="11"/>
      <w:r w:rsidRPr="00C423B2">
        <w:rPr>
          <w:rFonts w:asciiTheme="minorHAnsi" w:hAnsiTheme="minorHAnsi"/>
          <w:b/>
          <w:bCs/>
          <w:color w:val="80340D" w:themeColor="accent2" w:themeShade="80"/>
          <w:sz w:val="24"/>
          <w:szCs w:val="24"/>
        </w:rPr>
        <w:t>PART 6: SAFER RECRUITMENT &amp; DECLARATIONS</w:t>
      </w:r>
    </w:p>
    <w:p w14:paraId="787B4357" w14:textId="77777777" w:rsidR="00AF7A43" w:rsidRPr="00C423B2" w:rsidRDefault="00765C1B">
      <w:pPr>
        <w:pStyle w:val="FirstParagraph"/>
      </w:pPr>
      <w:r w:rsidRPr="00C423B2">
        <w:t>In line with safer recruitment expectations, shortlisted candidates should be aware that: - An online search will be conducted as part of due</w:t>
      </w:r>
      <w:r w:rsidRPr="00C423B2">
        <w:rPr>
          <w:rFonts w:ascii="Cambria Math" w:hAnsi="Cambria Math" w:cs="Cambria Math"/>
        </w:rPr>
        <w:t>‑</w:t>
      </w:r>
      <w:r w:rsidRPr="00C423B2">
        <w:t>diligence checks to identify any safeguarding or reputational concerns.</w:t>
      </w:r>
    </w:p>
    <w:p w14:paraId="5BA12429" w14:textId="2A07635A" w:rsidR="00001C3E" w:rsidRPr="00C423B2" w:rsidRDefault="00765C1B">
      <w:pPr>
        <w:pStyle w:val="FirstParagraph"/>
      </w:pPr>
      <w:r w:rsidRPr="00C423B2">
        <w:lastRenderedPageBreak/>
        <w:t>You should have read and understood the organisation’s Safer Recruitment Statement and Recruitment Policy, provided within the job advert or recruitment pack, before completing this application.</w:t>
      </w:r>
    </w:p>
    <w:p w14:paraId="5BA1242A" w14:textId="77777777" w:rsidR="00001C3E" w:rsidRPr="00C423B2" w:rsidRDefault="00765C1B">
      <w:pPr>
        <w:pStyle w:val="BodyText"/>
      </w:pPr>
      <w:r w:rsidRPr="00C423B2">
        <w:t>This post involves working with children / vulnerable people and is therefore exempt from the Rehabilitation of Offenders Act 1974.</w:t>
      </w:r>
    </w:p>
    <w:p w14:paraId="5BA1242B" w14:textId="77777777" w:rsidR="00001C3E" w:rsidRPr="00C423B2" w:rsidRDefault="00765C1B">
      <w:pPr>
        <w:pStyle w:val="BodyText"/>
      </w:pPr>
      <w:r w:rsidRPr="00C423B2">
        <w:t>If shortlisted, you will be required to declare: - All unspent cautions or convictions. - Any spent cautions or convictions not protected under the Exceptions Order 1975 (as amended).</w:t>
      </w:r>
    </w:p>
    <w:p w14:paraId="5BA1242C" w14:textId="21AB8D05" w:rsidR="00001C3E" w:rsidRPr="00C423B2" w:rsidRDefault="00765C1B">
      <w:pPr>
        <w:pStyle w:val="BodyText"/>
      </w:pPr>
      <w:r w:rsidRPr="00C423B2">
        <w:t>An enhanced DBS check will be required.</w:t>
      </w:r>
    </w:p>
    <w:p w14:paraId="3AA90A75" w14:textId="77777777" w:rsidR="00A603ED" w:rsidRPr="00C423B2" w:rsidRDefault="00765C1B">
      <w:pPr>
        <w:pStyle w:val="BodyText"/>
        <w:rPr>
          <w:b/>
          <w:bCs/>
        </w:rPr>
      </w:pPr>
      <w:r w:rsidRPr="00C423B2">
        <w:rPr>
          <w:b/>
          <w:bCs/>
        </w:rPr>
        <w:t>Are you related to, or in a significant relationship with, any employee, governor or trustee of this organisation?</w:t>
      </w:r>
    </w:p>
    <w:p w14:paraId="5BA1242D" w14:textId="49FAB90B" w:rsidR="00001C3E" w:rsidRPr="00C423B2" w:rsidRDefault="00765C1B">
      <w:pPr>
        <w:pStyle w:val="BodyText"/>
        <w:rPr>
          <w:b/>
          <w:bCs/>
        </w:rPr>
      </w:pPr>
      <w:r w:rsidRPr="00C423B2">
        <w:rPr>
          <w:b/>
          <w:bCs/>
        </w:rPr>
        <w:t xml:space="preserve"> </w:t>
      </w:r>
      <w:r w:rsidRPr="001D6D53">
        <w:rPr>
          <w:b/>
          <w:bCs/>
          <w:u w:val="single"/>
        </w:rPr>
        <w:t>□ Yes</w:t>
      </w:r>
      <w:r w:rsidRPr="00C423B2">
        <w:rPr>
          <w:b/>
          <w:bCs/>
        </w:rPr>
        <w:t xml:space="preserve"> </w:t>
      </w:r>
    </w:p>
    <w:p w14:paraId="5BA1242E" w14:textId="02030552" w:rsidR="00001C3E" w:rsidRPr="00C423B2" w:rsidRDefault="00765C1B">
      <w:pPr>
        <w:pStyle w:val="BodyText"/>
        <w:rPr>
          <w:b/>
          <w:bCs/>
        </w:rPr>
      </w:pPr>
      <w:r w:rsidRPr="00C423B2">
        <w:rPr>
          <w:b/>
          <w:bCs/>
        </w:rPr>
        <w:t xml:space="preserve">If yes, give details: </w:t>
      </w:r>
    </w:p>
    <w:tbl>
      <w:tblPr>
        <w:tblStyle w:val="TableGrid"/>
        <w:tblW w:w="0" w:type="auto"/>
        <w:tblLook w:val="04A0" w:firstRow="1" w:lastRow="0" w:firstColumn="1" w:lastColumn="0" w:noHBand="0" w:noVBand="1"/>
      </w:tblPr>
      <w:tblGrid>
        <w:gridCol w:w="9350"/>
      </w:tblGrid>
      <w:tr w:rsidR="00A603ED" w:rsidRPr="00C423B2" w14:paraId="3AA95129" w14:textId="77777777" w:rsidTr="00A603ED">
        <w:tc>
          <w:tcPr>
            <w:tcW w:w="9576" w:type="dxa"/>
          </w:tcPr>
          <w:p w14:paraId="41A61B42" w14:textId="0EF59C37" w:rsidR="00A603ED" w:rsidRPr="00C423B2" w:rsidRDefault="001D6D53">
            <w:pPr>
              <w:pStyle w:val="BodyText"/>
            </w:pPr>
            <w:r>
              <w:t xml:space="preserve">My wife, Mrs C Smith, is a part time Teacher of Dance 0.6 FTE. </w:t>
            </w:r>
          </w:p>
          <w:p w14:paraId="2424C79E" w14:textId="77777777" w:rsidR="00A603ED" w:rsidRPr="00C423B2" w:rsidRDefault="00A603ED">
            <w:pPr>
              <w:pStyle w:val="BodyText"/>
            </w:pPr>
          </w:p>
          <w:p w14:paraId="60C68355" w14:textId="77777777" w:rsidR="00A603ED" w:rsidRPr="00C423B2" w:rsidRDefault="00A603ED">
            <w:pPr>
              <w:pStyle w:val="BodyText"/>
            </w:pPr>
          </w:p>
        </w:tc>
      </w:tr>
    </w:tbl>
    <w:p w14:paraId="07C0D7C1" w14:textId="6AD66AF7" w:rsidR="00A603ED" w:rsidRPr="00C423B2" w:rsidRDefault="00765C1B">
      <w:pPr>
        <w:pStyle w:val="BodyText"/>
      </w:pPr>
      <w:r w:rsidRPr="00C423B2">
        <w:rPr>
          <w:b/>
          <w:bCs/>
        </w:rPr>
        <w:t>Right to Work in the UK:</w:t>
      </w:r>
      <w:r w:rsidRPr="00C423B2">
        <w:t xml:space="preserve"> </w:t>
      </w:r>
      <w:r w:rsidRPr="00C423B2">
        <w:rPr>
          <w:b/>
          <w:bCs/>
        </w:rPr>
        <w:t>Are there any restrictions that may affect your employment?</w:t>
      </w:r>
      <w:r w:rsidRPr="00C423B2">
        <w:t xml:space="preserve"> </w:t>
      </w:r>
    </w:p>
    <w:p w14:paraId="5BA1242F" w14:textId="4E3B6981" w:rsidR="00001C3E" w:rsidRPr="00C423B2" w:rsidRDefault="004357D6">
      <w:pPr>
        <w:pStyle w:val="BodyText"/>
        <w:rPr>
          <w:b/>
          <w:bCs/>
        </w:rPr>
      </w:pPr>
      <w:r w:rsidRPr="004357D6">
        <w:rPr>
          <w:b/>
          <w:bCs/>
          <w:u w:val="single"/>
        </w:rPr>
        <w:t>/</w:t>
      </w:r>
      <w:r w:rsidR="00765C1B" w:rsidRPr="004357D6">
        <w:rPr>
          <w:b/>
          <w:bCs/>
          <w:u w:val="single"/>
        </w:rPr>
        <w:t xml:space="preserve"> No</w:t>
      </w:r>
    </w:p>
    <w:p w14:paraId="5BA12430" w14:textId="3D5E1737" w:rsidR="00001C3E" w:rsidRPr="00C423B2" w:rsidRDefault="00765C1B">
      <w:pPr>
        <w:pStyle w:val="BodyText"/>
        <w:rPr>
          <w:b/>
          <w:bCs/>
        </w:rPr>
      </w:pPr>
      <w:r w:rsidRPr="00C423B2">
        <w:rPr>
          <w:b/>
          <w:bCs/>
        </w:rPr>
        <w:t>If yes, provide details</w:t>
      </w:r>
      <w:r w:rsidR="00A603ED" w:rsidRPr="00C423B2">
        <w:rPr>
          <w:b/>
          <w:bCs/>
        </w:rPr>
        <w:t>:</w:t>
      </w:r>
    </w:p>
    <w:tbl>
      <w:tblPr>
        <w:tblStyle w:val="TableGrid"/>
        <w:tblW w:w="0" w:type="auto"/>
        <w:tblLook w:val="04A0" w:firstRow="1" w:lastRow="0" w:firstColumn="1" w:lastColumn="0" w:noHBand="0" w:noVBand="1"/>
      </w:tblPr>
      <w:tblGrid>
        <w:gridCol w:w="9350"/>
      </w:tblGrid>
      <w:tr w:rsidR="00A603ED" w:rsidRPr="00C423B2" w14:paraId="25D39506" w14:textId="77777777" w:rsidTr="00A603ED">
        <w:tc>
          <w:tcPr>
            <w:tcW w:w="9576" w:type="dxa"/>
          </w:tcPr>
          <w:p w14:paraId="5E9B1495" w14:textId="77777777" w:rsidR="00A603ED" w:rsidRPr="00C423B2" w:rsidRDefault="00A603ED">
            <w:pPr>
              <w:pStyle w:val="BodyText"/>
            </w:pPr>
          </w:p>
          <w:p w14:paraId="63F408D2" w14:textId="77777777" w:rsidR="00A603ED" w:rsidRPr="00C423B2" w:rsidRDefault="00A603ED">
            <w:pPr>
              <w:pStyle w:val="BodyText"/>
            </w:pPr>
          </w:p>
          <w:p w14:paraId="5EEC2EFD" w14:textId="77777777" w:rsidR="00A603ED" w:rsidRPr="00C423B2" w:rsidRDefault="00A603ED">
            <w:pPr>
              <w:pStyle w:val="BodyText"/>
            </w:pPr>
          </w:p>
        </w:tc>
      </w:tr>
    </w:tbl>
    <w:p w14:paraId="157F104E" w14:textId="77777777" w:rsidR="00A603ED" w:rsidRPr="00C423B2" w:rsidRDefault="00765C1B">
      <w:pPr>
        <w:pStyle w:val="BodyText"/>
      </w:pPr>
      <w:r w:rsidRPr="00C423B2">
        <w:rPr>
          <w:b/>
          <w:bCs/>
        </w:rPr>
        <w:t>Where did you first hear about this vacancy?</w:t>
      </w:r>
      <w:r w:rsidRPr="00C423B2">
        <w:t xml:space="preserve"> </w:t>
      </w:r>
    </w:p>
    <w:tbl>
      <w:tblPr>
        <w:tblStyle w:val="TableGrid"/>
        <w:tblW w:w="0" w:type="auto"/>
        <w:tblLook w:val="04A0" w:firstRow="1" w:lastRow="0" w:firstColumn="1" w:lastColumn="0" w:noHBand="0" w:noVBand="1"/>
      </w:tblPr>
      <w:tblGrid>
        <w:gridCol w:w="9350"/>
      </w:tblGrid>
      <w:tr w:rsidR="00A603ED" w:rsidRPr="00C423B2" w14:paraId="70304FD7" w14:textId="77777777" w:rsidTr="00A603ED">
        <w:tc>
          <w:tcPr>
            <w:tcW w:w="9576" w:type="dxa"/>
          </w:tcPr>
          <w:p w14:paraId="313C4503" w14:textId="4C691CF6" w:rsidR="004D3082" w:rsidRPr="00C423B2" w:rsidRDefault="004357D6">
            <w:pPr>
              <w:pStyle w:val="BodyText"/>
            </w:pPr>
            <w:r>
              <w:t>Kent Teach</w:t>
            </w:r>
          </w:p>
        </w:tc>
      </w:tr>
    </w:tbl>
    <w:p w14:paraId="5BA12433" w14:textId="77777777" w:rsidR="00001C3E" w:rsidRPr="00C423B2" w:rsidRDefault="00765C1B">
      <w:pPr>
        <w:pStyle w:val="Heading2"/>
        <w:rPr>
          <w:rFonts w:asciiTheme="minorHAnsi" w:hAnsiTheme="minorHAnsi"/>
          <w:b/>
          <w:bCs/>
          <w:color w:val="80340D" w:themeColor="accent2" w:themeShade="80"/>
          <w:sz w:val="24"/>
          <w:szCs w:val="24"/>
        </w:rPr>
      </w:pPr>
      <w:bookmarkStart w:id="13" w:name="X75eebb0e5bc0a87c0f61b9a17630158120b2133"/>
      <w:bookmarkEnd w:id="12"/>
      <w:r w:rsidRPr="00C423B2">
        <w:rPr>
          <w:rFonts w:asciiTheme="minorHAnsi" w:hAnsiTheme="minorHAnsi"/>
          <w:b/>
          <w:bCs/>
          <w:color w:val="80340D" w:themeColor="accent2" w:themeShade="80"/>
          <w:sz w:val="24"/>
          <w:szCs w:val="24"/>
        </w:rPr>
        <w:lastRenderedPageBreak/>
        <w:t>PART 7: REFERENCES (At least one must be your current or most recent employer)</w:t>
      </w:r>
    </w:p>
    <w:p w14:paraId="212D492F" w14:textId="77777777" w:rsidR="004D3082" w:rsidRPr="00C423B2" w:rsidRDefault="00765C1B" w:rsidP="004D3082">
      <w:pPr>
        <w:pStyle w:val="FirstParagraph"/>
        <w:rPr>
          <w:b/>
          <w:bCs/>
        </w:rPr>
      </w:pPr>
      <w:r w:rsidRPr="00C423B2">
        <w:rPr>
          <w:b/>
          <w:bCs/>
        </w:rPr>
        <w:t xml:space="preserve">Referee 1 </w:t>
      </w:r>
    </w:p>
    <w:p w14:paraId="1B8AA508" w14:textId="56C00FDC" w:rsidR="00D471AE" w:rsidRPr="00C423B2" w:rsidRDefault="00765C1B" w:rsidP="004D3082">
      <w:pPr>
        <w:pStyle w:val="FirstParagraph"/>
        <w:rPr>
          <w:b/>
          <w:bCs/>
        </w:rPr>
      </w:pPr>
      <w:r w:rsidRPr="00C423B2">
        <w:rPr>
          <w:b/>
          <w:bCs/>
        </w:rPr>
        <w:t>(Current / Most Recent Employer)</w:t>
      </w:r>
      <w:r w:rsidR="004D3082" w:rsidRPr="00C423B2">
        <w:rPr>
          <w:b/>
          <w:bCs/>
        </w:rPr>
        <w:t xml:space="preserve"> (</w:t>
      </w:r>
      <w:r w:rsidR="00D471AE" w:rsidRPr="00C423B2">
        <w:rPr>
          <w:b/>
          <w:bCs/>
        </w:rPr>
        <w:t>If teaching role, the referee MUST be the principa</w:t>
      </w:r>
      <w:r w:rsidR="004D3082" w:rsidRPr="00C423B2">
        <w:rPr>
          <w:b/>
          <w:bCs/>
        </w:rPr>
        <w:t>l)</w:t>
      </w:r>
    </w:p>
    <w:tbl>
      <w:tblPr>
        <w:tblStyle w:val="TableGrid"/>
        <w:tblW w:w="0" w:type="auto"/>
        <w:tblLook w:val="04A0" w:firstRow="1" w:lastRow="0" w:firstColumn="1" w:lastColumn="0" w:noHBand="0" w:noVBand="1"/>
      </w:tblPr>
      <w:tblGrid>
        <w:gridCol w:w="4675"/>
        <w:gridCol w:w="4675"/>
      </w:tblGrid>
      <w:tr w:rsidR="00D471AE" w:rsidRPr="00C423B2" w14:paraId="1507B59D" w14:textId="77777777" w:rsidTr="00D471AE">
        <w:tc>
          <w:tcPr>
            <w:tcW w:w="4675" w:type="dxa"/>
          </w:tcPr>
          <w:p w14:paraId="29193368" w14:textId="2B12F530" w:rsidR="00D471AE" w:rsidRPr="00C423B2" w:rsidRDefault="00D471AE">
            <w:pPr>
              <w:pStyle w:val="BodyText"/>
              <w:rPr>
                <w:b/>
                <w:bCs/>
              </w:rPr>
            </w:pPr>
            <w:r w:rsidRPr="00C423B2">
              <w:rPr>
                <w:b/>
                <w:bCs/>
              </w:rPr>
              <w:t>Name</w:t>
            </w:r>
          </w:p>
        </w:tc>
        <w:tc>
          <w:tcPr>
            <w:tcW w:w="4675" w:type="dxa"/>
          </w:tcPr>
          <w:p w14:paraId="46D5D98C" w14:textId="288C21A4" w:rsidR="00D471AE" w:rsidRPr="00C423B2" w:rsidRDefault="004357D6">
            <w:pPr>
              <w:pStyle w:val="BodyText"/>
            </w:pPr>
            <w:r>
              <w:t>Ian Wallace</w:t>
            </w:r>
          </w:p>
        </w:tc>
      </w:tr>
      <w:tr w:rsidR="00D471AE" w:rsidRPr="00C423B2" w14:paraId="0AD63457" w14:textId="77777777" w:rsidTr="00D471AE">
        <w:tc>
          <w:tcPr>
            <w:tcW w:w="4675" w:type="dxa"/>
          </w:tcPr>
          <w:p w14:paraId="63CF1522" w14:textId="70FE4D76" w:rsidR="00D471AE" w:rsidRPr="00C423B2" w:rsidRDefault="00D471AE">
            <w:pPr>
              <w:pStyle w:val="BodyText"/>
              <w:rPr>
                <w:b/>
                <w:bCs/>
              </w:rPr>
            </w:pPr>
            <w:r w:rsidRPr="00C423B2">
              <w:rPr>
                <w:b/>
                <w:bCs/>
              </w:rPr>
              <w:t>Job Title</w:t>
            </w:r>
          </w:p>
        </w:tc>
        <w:tc>
          <w:tcPr>
            <w:tcW w:w="4675" w:type="dxa"/>
          </w:tcPr>
          <w:p w14:paraId="1A6AB609" w14:textId="3DAA7E4A" w:rsidR="00D471AE" w:rsidRPr="00C423B2" w:rsidRDefault="004357D6">
            <w:pPr>
              <w:pStyle w:val="BodyText"/>
            </w:pPr>
            <w:r>
              <w:t>Headteacher</w:t>
            </w:r>
          </w:p>
        </w:tc>
      </w:tr>
      <w:tr w:rsidR="00D471AE" w:rsidRPr="00C423B2" w14:paraId="33566349" w14:textId="77777777" w:rsidTr="00D471AE">
        <w:tc>
          <w:tcPr>
            <w:tcW w:w="4675" w:type="dxa"/>
          </w:tcPr>
          <w:p w14:paraId="56A2A281" w14:textId="76E91C22" w:rsidR="00D471AE" w:rsidRPr="00C423B2" w:rsidRDefault="00D471AE">
            <w:pPr>
              <w:pStyle w:val="BodyText"/>
              <w:rPr>
                <w:b/>
                <w:bCs/>
              </w:rPr>
            </w:pPr>
            <w:r w:rsidRPr="00C423B2">
              <w:rPr>
                <w:b/>
                <w:bCs/>
              </w:rPr>
              <w:t>Name of Establishment</w:t>
            </w:r>
          </w:p>
        </w:tc>
        <w:tc>
          <w:tcPr>
            <w:tcW w:w="4675" w:type="dxa"/>
          </w:tcPr>
          <w:p w14:paraId="384111D8" w14:textId="4AE35E23" w:rsidR="00D471AE" w:rsidRPr="00C423B2" w:rsidRDefault="004357D6">
            <w:pPr>
              <w:pStyle w:val="BodyText"/>
            </w:pPr>
            <w:r>
              <w:t>Hartsdown Academy</w:t>
            </w:r>
          </w:p>
        </w:tc>
      </w:tr>
      <w:tr w:rsidR="00D471AE" w:rsidRPr="00C423B2" w14:paraId="311378AB" w14:textId="77777777" w:rsidTr="00D471AE">
        <w:tc>
          <w:tcPr>
            <w:tcW w:w="4675" w:type="dxa"/>
          </w:tcPr>
          <w:p w14:paraId="142BBCDE" w14:textId="16DCDF9F" w:rsidR="00D471AE" w:rsidRPr="00C423B2" w:rsidRDefault="00D471AE">
            <w:pPr>
              <w:pStyle w:val="BodyText"/>
              <w:rPr>
                <w:b/>
                <w:bCs/>
              </w:rPr>
            </w:pPr>
            <w:r w:rsidRPr="00C423B2">
              <w:rPr>
                <w:b/>
                <w:bCs/>
              </w:rPr>
              <w:t>Address</w:t>
            </w:r>
          </w:p>
        </w:tc>
        <w:tc>
          <w:tcPr>
            <w:tcW w:w="4675" w:type="dxa"/>
          </w:tcPr>
          <w:p w14:paraId="6CF93FDA" w14:textId="0D3AD199" w:rsidR="00D471AE" w:rsidRPr="00C423B2" w:rsidRDefault="004357D6">
            <w:pPr>
              <w:pStyle w:val="BodyText"/>
            </w:pPr>
            <w:r>
              <w:t>George VI Avenue, Margate, CT9 5RE</w:t>
            </w:r>
          </w:p>
        </w:tc>
      </w:tr>
      <w:tr w:rsidR="00D471AE" w:rsidRPr="00C423B2" w14:paraId="6AB442AE" w14:textId="77777777" w:rsidTr="00D471AE">
        <w:tc>
          <w:tcPr>
            <w:tcW w:w="4675" w:type="dxa"/>
          </w:tcPr>
          <w:p w14:paraId="5309164E" w14:textId="3AA662EB" w:rsidR="00D471AE" w:rsidRPr="00C423B2" w:rsidRDefault="00D471AE">
            <w:pPr>
              <w:pStyle w:val="BodyText"/>
              <w:rPr>
                <w:b/>
                <w:bCs/>
              </w:rPr>
            </w:pPr>
            <w:r w:rsidRPr="00C423B2">
              <w:rPr>
                <w:b/>
                <w:bCs/>
              </w:rPr>
              <w:t>Telephone</w:t>
            </w:r>
          </w:p>
        </w:tc>
        <w:tc>
          <w:tcPr>
            <w:tcW w:w="4675" w:type="dxa"/>
          </w:tcPr>
          <w:p w14:paraId="1EA9948A" w14:textId="71C88D34" w:rsidR="00D471AE" w:rsidRPr="00C423B2" w:rsidRDefault="008B025E">
            <w:pPr>
              <w:pStyle w:val="BodyText"/>
            </w:pPr>
            <w:r>
              <w:t>07951692925</w:t>
            </w:r>
          </w:p>
        </w:tc>
      </w:tr>
      <w:tr w:rsidR="00D471AE" w:rsidRPr="00C423B2" w14:paraId="3A941099" w14:textId="77777777" w:rsidTr="00D471AE">
        <w:tc>
          <w:tcPr>
            <w:tcW w:w="4675" w:type="dxa"/>
          </w:tcPr>
          <w:p w14:paraId="121355F6" w14:textId="7EEB2F40" w:rsidR="00D471AE" w:rsidRPr="00C423B2" w:rsidRDefault="00D471AE">
            <w:pPr>
              <w:pStyle w:val="BodyText"/>
              <w:rPr>
                <w:b/>
                <w:bCs/>
              </w:rPr>
            </w:pPr>
            <w:r w:rsidRPr="00C423B2">
              <w:rPr>
                <w:b/>
                <w:bCs/>
              </w:rPr>
              <w:t>Email Address</w:t>
            </w:r>
          </w:p>
        </w:tc>
        <w:tc>
          <w:tcPr>
            <w:tcW w:w="4675" w:type="dxa"/>
          </w:tcPr>
          <w:p w14:paraId="0AD5791D" w14:textId="1B7FC3CD" w:rsidR="00D471AE" w:rsidRPr="00C423B2" w:rsidRDefault="004357D6">
            <w:pPr>
              <w:pStyle w:val="BodyText"/>
            </w:pPr>
            <w:hyperlink r:id="rId10" w:history="1">
              <w:r w:rsidRPr="0057114E">
                <w:rPr>
                  <w:rStyle w:val="Hyperlink"/>
                </w:rPr>
                <w:t>wallacei@hartsdown.org</w:t>
              </w:r>
            </w:hyperlink>
          </w:p>
        </w:tc>
      </w:tr>
      <w:tr w:rsidR="00D471AE" w:rsidRPr="00C423B2" w14:paraId="1F0DB31D" w14:textId="77777777" w:rsidTr="00D471AE">
        <w:tc>
          <w:tcPr>
            <w:tcW w:w="4675" w:type="dxa"/>
          </w:tcPr>
          <w:p w14:paraId="532F080C" w14:textId="7132EB4F" w:rsidR="00D471AE" w:rsidRPr="00C423B2" w:rsidRDefault="00D471AE">
            <w:pPr>
              <w:pStyle w:val="BodyText"/>
              <w:rPr>
                <w:b/>
                <w:bCs/>
              </w:rPr>
            </w:pPr>
            <w:r w:rsidRPr="00C423B2">
              <w:rPr>
                <w:b/>
                <w:bCs/>
              </w:rPr>
              <w:t>Relationship to you</w:t>
            </w:r>
          </w:p>
        </w:tc>
        <w:tc>
          <w:tcPr>
            <w:tcW w:w="4675" w:type="dxa"/>
          </w:tcPr>
          <w:p w14:paraId="4E549CBC" w14:textId="6CFC0417" w:rsidR="00D471AE" w:rsidRPr="00C423B2" w:rsidRDefault="004357D6">
            <w:pPr>
              <w:pStyle w:val="BodyText"/>
            </w:pPr>
            <w:r>
              <w:t>Current Line manager</w:t>
            </w:r>
          </w:p>
        </w:tc>
      </w:tr>
    </w:tbl>
    <w:p w14:paraId="5BA1243A" w14:textId="7CAA26CA" w:rsidR="00001C3E" w:rsidRPr="00C423B2" w:rsidRDefault="00765C1B" w:rsidP="00651D72">
      <w:pPr>
        <w:pStyle w:val="BodyText"/>
        <w:tabs>
          <w:tab w:val="left" w:pos="6668"/>
        </w:tabs>
        <w:rPr>
          <w:b/>
          <w:bCs/>
        </w:rPr>
      </w:pPr>
      <w:r w:rsidRPr="00C423B2">
        <w:rPr>
          <w:b/>
          <w:bCs/>
        </w:rPr>
        <w:t xml:space="preserve">May we contact prior to interview? </w:t>
      </w:r>
      <w:r w:rsidR="004357D6">
        <w:rPr>
          <w:b/>
          <w:bCs/>
          <w:u w:val="single"/>
        </w:rPr>
        <w:t>/</w:t>
      </w:r>
      <w:r w:rsidRPr="004357D6">
        <w:rPr>
          <w:b/>
          <w:bCs/>
          <w:u w:val="single"/>
        </w:rPr>
        <w:t xml:space="preserve"> Yes </w:t>
      </w:r>
      <w:r w:rsidRPr="00C423B2">
        <w:rPr>
          <w:b/>
          <w:bCs/>
        </w:rPr>
        <w:t>□ No</w:t>
      </w:r>
      <w:r w:rsidR="00651D72" w:rsidRPr="00C423B2">
        <w:rPr>
          <w:b/>
          <w:bCs/>
        </w:rPr>
        <w:tab/>
      </w:r>
    </w:p>
    <w:p w14:paraId="3735115E" w14:textId="6810DE1F" w:rsidR="00651D72" w:rsidRPr="00C423B2" w:rsidRDefault="00651D72" w:rsidP="00651D72">
      <w:pPr>
        <w:pStyle w:val="BodyText"/>
        <w:tabs>
          <w:tab w:val="left" w:pos="6668"/>
        </w:tabs>
        <w:rPr>
          <w:b/>
          <w:bCs/>
        </w:rPr>
      </w:pPr>
      <w:r w:rsidRPr="00C423B2">
        <w:rPr>
          <w:b/>
          <w:bCs/>
        </w:rPr>
        <w:t>Referee 2</w:t>
      </w:r>
    </w:p>
    <w:tbl>
      <w:tblPr>
        <w:tblStyle w:val="TableGrid"/>
        <w:tblW w:w="0" w:type="auto"/>
        <w:tblLook w:val="04A0" w:firstRow="1" w:lastRow="0" w:firstColumn="1" w:lastColumn="0" w:noHBand="0" w:noVBand="1"/>
      </w:tblPr>
      <w:tblGrid>
        <w:gridCol w:w="4675"/>
        <w:gridCol w:w="4675"/>
      </w:tblGrid>
      <w:tr w:rsidR="00D471AE" w:rsidRPr="00C423B2" w14:paraId="331E9639" w14:textId="77777777" w:rsidTr="0011497E">
        <w:tc>
          <w:tcPr>
            <w:tcW w:w="4675" w:type="dxa"/>
          </w:tcPr>
          <w:p w14:paraId="3C98A7DE" w14:textId="77777777" w:rsidR="00D471AE" w:rsidRPr="00C423B2" w:rsidRDefault="00D471AE" w:rsidP="0011497E">
            <w:pPr>
              <w:pStyle w:val="BodyText"/>
              <w:rPr>
                <w:b/>
                <w:bCs/>
              </w:rPr>
            </w:pPr>
            <w:r w:rsidRPr="00C423B2">
              <w:rPr>
                <w:b/>
                <w:bCs/>
              </w:rPr>
              <w:t>Name</w:t>
            </w:r>
          </w:p>
        </w:tc>
        <w:tc>
          <w:tcPr>
            <w:tcW w:w="4675" w:type="dxa"/>
          </w:tcPr>
          <w:p w14:paraId="476CC717" w14:textId="5358D954" w:rsidR="00D471AE" w:rsidRPr="00C423B2" w:rsidRDefault="004357D6" w:rsidP="0011497E">
            <w:pPr>
              <w:pStyle w:val="BodyText"/>
            </w:pPr>
            <w:r>
              <w:t>Kate Grieg</w:t>
            </w:r>
          </w:p>
        </w:tc>
      </w:tr>
      <w:tr w:rsidR="00D471AE" w:rsidRPr="00C423B2" w14:paraId="073B2CF2" w14:textId="77777777" w:rsidTr="0011497E">
        <w:tc>
          <w:tcPr>
            <w:tcW w:w="4675" w:type="dxa"/>
          </w:tcPr>
          <w:p w14:paraId="3775CC85" w14:textId="77777777" w:rsidR="00D471AE" w:rsidRPr="00C423B2" w:rsidRDefault="00D471AE" w:rsidP="0011497E">
            <w:pPr>
              <w:pStyle w:val="BodyText"/>
              <w:rPr>
                <w:b/>
                <w:bCs/>
              </w:rPr>
            </w:pPr>
            <w:r w:rsidRPr="00C423B2">
              <w:rPr>
                <w:b/>
                <w:bCs/>
              </w:rPr>
              <w:t>Job Title</w:t>
            </w:r>
          </w:p>
        </w:tc>
        <w:tc>
          <w:tcPr>
            <w:tcW w:w="4675" w:type="dxa"/>
          </w:tcPr>
          <w:p w14:paraId="3D33CC8E" w14:textId="2F8E5625" w:rsidR="00D471AE" w:rsidRPr="00C423B2" w:rsidRDefault="004357D6" w:rsidP="0011497E">
            <w:pPr>
              <w:pStyle w:val="BodyText"/>
            </w:pPr>
            <w:r>
              <w:t>CEO</w:t>
            </w:r>
          </w:p>
        </w:tc>
      </w:tr>
      <w:tr w:rsidR="00D471AE" w:rsidRPr="00C423B2" w14:paraId="2994AA1F" w14:textId="77777777" w:rsidTr="0011497E">
        <w:tc>
          <w:tcPr>
            <w:tcW w:w="4675" w:type="dxa"/>
          </w:tcPr>
          <w:p w14:paraId="0437ECBA" w14:textId="345DE3AB" w:rsidR="00D471AE" w:rsidRPr="00C423B2" w:rsidRDefault="00D471AE" w:rsidP="0011497E">
            <w:pPr>
              <w:pStyle w:val="BodyText"/>
              <w:rPr>
                <w:b/>
                <w:bCs/>
              </w:rPr>
            </w:pPr>
            <w:r w:rsidRPr="00C423B2">
              <w:rPr>
                <w:b/>
                <w:bCs/>
              </w:rPr>
              <w:t>Name of Establishment</w:t>
            </w:r>
          </w:p>
        </w:tc>
        <w:tc>
          <w:tcPr>
            <w:tcW w:w="4675" w:type="dxa"/>
          </w:tcPr>
          <w:p w14:paraId="70814082" w14:textId="02B170B2" w:rsidR="00D471AE" w:rsidRPr="00C423B2" w:rsidRDefault="004357D6" w:rsidP="0011497E">
            <w:pPr>
              <w:pStyle w:val="BodyText"/>
            </w:pPr>
            <w:r>
              <w:t>Coastal Academies Trust</w:t>
            </w:r>
          </w:p>
        </w:tc>
      </w:tr>
      <w:tr w:rsidR="00D471AE" w:rsidRPr="00C423B2" w14:paraId="025075EA" w14:textId="77777777" w:rsidTr="0011497E">
        <w:tc>
          <w:tcPr>
            <w:tcW w:w="4675" w:type="dxa"/>
          </w:tcPr>
          <w:p w14:paraId="474F3A82" w14:textId="77777777" w:rsidR="00D471AE" w:rsidRPr="00C423B2" w:rsidRDefault="00D471AE" w:rsidP="0011497E">
            <w:pPr>
              <w:pStyle w:val="BodyText"/>
              <w:rPr>
                <w:b/>
                <w:bCs/>
              </w:rPr>
            </w:pPr>
            <w:r w:rsidRPr="00C423B2">
              <w:rPr>
                <w:b/>
                <w:bCs/>
              </w:rPr>
              <w:t>Address</w:t>
            </w:r>
          </w:p>
        </w:tc>
        <w:tc>
          <w:tcPr>
            <w:tcW w:w="4675" w:type="dxa"/>
          </w:tcPr>
          <w:p w14:paraId="45845F7F" w14:textId="2F5F6F1F" w:rsidR="00D471AE" w:rsidRPr="00C423B2" w:rsidRDefault="008B025E" w:rsidP="0011497E">
            <w:pPr>
              <w:pStyle w:val="BodyText"/>
            </w:pPr>
            <w:r>
              <w:t>Canterbury Road, Birchington, CT7 9BL</w:t>
            </w:r>
          </w:p>
        </w:tc>
      </w:tr>
      <w:tr w:rsidR="00D471AE" w:rsidRPr="00C423B2" w14:paraId="0C0F6951" w14:textId="77777777" w:rsidTr="0011497E">
        <w:tc>
          <w:tcPr>
            <w:tcW w:w="4675" w:type="dxa"/>
          </w:tcPr>
          <w:p w14:paraId="63C83F43" w14:textId="77777777" w:rsidR="00D471AE" w:rsidRPr="00C423B2" w:rsidRDefault="00D471AE" w:rsidP="0011497E">
            <w:pPr>
              <w:pStyle w:val="BodyText"/>
              <w:rPr>
                <w:b/>
                <w:bCs/>
              </w:rPr>
            </w:pPr>
            <w:r w:rsidRPr="00C423B2">
              <w:rPr>
                <w:b/>
                <w:bCs/>
              </w:rPr>
              <w:t>Telephone</w:t>
            </w:r>
          </w:p>
        </w:tc>
        <w:tc>
          <w:tcPr>
            <w:tcW w:w="4675" w:type="dxa"/>
          </w:tcPr>
          <w:p w14:paraId="142FE275" w14:textId="2C6F292F" w:rsidR="00D471AE" w:rsidRPr="00C423B2" w:rsidRDefault="008B025E" w:rsidP="0011497E">
            <w:pPr>
              <w:pStyle w:val="BodyText"/>
            </w:pPr>
            <w:r>
              <w:t>07540725156</w:t>
            </w:r>
          </w:p>
        </w:tc>
      </w:tr>
      <w:tr w:rsidR="00D471AE" w:rsidRPr="00C423B2" w14:paraId="026FD5D2" w14:textId="77777777" w:rsidTr="0011497E">
        <w:tc>
          <w:tcPr>
            <w:tcW w:w="4675" w:type="dxa"/>
          </w:tcPr>
          <w:p w14:paraId="4647EE7D" w14:textId="77777777" w:rsidR="00D471AE" w:rsidRPr="00C423B2" w:rsidRDefault="00D471AE" w:rsidP="0011497E">
            <w:pPr>
              <w:pStyle w:val="BodyText"/>
              <w:rPr>
                <w:b/>
                <w:bCs/>
              </w:rPr>
            </w:pPr>
            <w:r w:rsidRPr="00C423B2">
              <w:rPr>
                <w:b/>
                <w:bCs/>
              </w:rPr>
              <w:t>Email Address</w:t>
            </w:r>
          </w:p>
        </w:tc>
        <w:tc>
          <w:tcPr>
            <w:tcW w:w="4675" w:type="dxa"/>
          </w:tcPr>
          <w:p w14:paraId="509515BD" w14:textId="2AB6E29B" w:rsidR="00D471AE" w:rsidRPr="00C423B2" w:rsidRDefault="004357D6" w:rsidP="0011497E">
            <w:pPr>
              <w:pStyle w:val="BodyText"/>
            </w:pPr>
            <w:hyperlink r:id="rId11" w:history="1">
              <w:r w:rsidRPr="0057114E">
                <w:rPr>
                  <w:rStyle w:val="Hyperlink"/>
                </w:rPr>
                <w:t>kategreig@kingethelbert.kent.sch.uk</w:t>
              </w:r>
            </w:hyperlink>
          </w:p>
        </w:tc>
      </w:tr>
      <w:tr w:rsidR="00D471AE" w:rsidRPr="00C423B2" w14:paraId="097F1C9D" w14:textId="77777777" w:rsidTr="0011497E">
        <w:tc>
          <w:tcPr>
            <w:tcW w:w="4675" w:type="dxa"/>
          </w:tcPr>
          <w:p w14:paraId="176A8AD2" w14:textId="77777777" w:rsidR="00D471AE" w:rsidRPr="00C423B2" w:rsidRDefault="00D471AE" w:rsidP="0011497E">
            <w:pPr>
              <w:pStyle w:val="BodyText"/>
              <w:rPr>
                <w:b/>
                <w:bCs/>
              </w:rPr>
            </w:pPr>
            <w:r w:rsidRPr="00C423B2">
              <w:rPr>
                <w:b/>
                <w:bCs/>
              </w:rPr>
              <w:lastRenderedPageBreak/>
              <w:t>Relationship to you</w:t>
            </w:r>
          </w:p>
        </w:tc>
        <w:tc>
          <w:tcPr>
            <w:tcW w:w="4675" w:type="dxa"/>
          </w:tcPr>
          <w:p w14:paraId="6D5C503D" w14:textId="4C05AB04" w:rsidR="00D471AE" w:rsidRPr="00C423B2" w:rsidRDefault="004357D6" w:rsidP="0011497E">
            <w:pPr>
              <w:pStyle w:val="BodyText"/>
            </w:pPr>
            <w:r>
              <w:t>CEO of Trust</w:t>
            </w:r>
          </w:p>
        </w:tc>
      </w:tr>
    </w:tbl>
    <w:p w14:paraId="6C796E9A" w14:textId="3185BB29" w:rsidR="00D471AE" w:rsidRPr="00C423B2" w:rsidRDefault="00D471AE" w:rsidP="00D471AE">
      <w:pPr>
        <w:pStyle w:val="BodyText"/>
        <w:rPr>
          <w:b/>
          <w:bCs/>
        </w:rPr>
      </w:pPr>
      <w:r w:rsidRPr="00C423B2">
        <w:rPr>
          <w:b/>
          <w:bCs/>
        </w:rPr>
        <w:t xml:space="preserve">May we contact prior to interview? </w:t>
      </w:r>
      <w:r w:rsidRPr="008B025E">
        <w:rPr>
          <w:b/>
          <w:bCs/>
          <w:u w:val="single"/>
        </w:rPr>
        <w:t>□ Yes</w:t>
      </w:r>
      <w:r w:rsidRPr="00C423B2">
        <w:rPr>
          <w:b/>
          <w:bCs/>
        </w:rPr>
        <w:t xml:space="preserve"> </w:t>
      </w:r>
    </w:p>
    <w:p w14:paraId="5BA12442" w14:textId="77777777" w:rsidR="00001C3E" w:rsidRPr="00C423B2" w:rsidRDefault="00765C1B">
      <w:pPr>
        <w:pStyle w:val="Heading2"/>
        <w:rPr>
          <w:rFonts w:asciiTheme="minorHAnsi" w:hAnsiTheme="minorHAnsi"/>
          <w:b/>
          <w:bCs/>
          <w:color w:val="80340D" w:themeColor="accent2" w:themeShade="80"/>
          <w:sz w:val="24"/>
          <w:szCs w:val="24"/>
        </w:rPr>
      </w:pPr>
      <w:bookmarkStart w:id="14" w:name="part-8-declaration-data-protection"/>
      <w:bookmarkEnd w:id="13"/>
      <w:r w:rsidRPr="00C423B2">
        <w:rPr>
          <w:rFonts w:asciiTheme="minorHAnsi" w:hAnsiTheme="minorHAnsi"/>
          <w:b/>
          <w:bCs/>
          <w:color w:val="80340D" w:themeColor="accent2" w:themeShade="80"/>
          <w:sz w:val="24"/>
          <w:szCs w:val="24"/>
        </w:rPr>
        <w:t>PART 8: DECLARATION &amp; DATA PROTECTION</w:t>
      </w:r>
    </w:p>
    <w:p w14:paraId="5BA12443" w14:textId="6A264997" w:rsidR="00001C3E" w:rsidRPr="00C423B2" w:rsidRDefault="00765C1B">
      <w:pPr>
        <w:pStyle w:val="Heading3"/>
        <w:rPr>
          <w:b/>
          <w:bCs/>
          <w:color w:val="80340D" w:themeColor="accent2" w:themeShade="80"/>
          <w:sz w:val="24"/>
          <w:szCs w:val="24"/>
        </w:rPr>
      </w:pPr>
      <w:bookmarkStart w:id="15" w:name="confirmation-of-policy-reading-mandatory"/>
      <w:r w:rsidRPr="00C423B2">
        <w:rPr>
          <w:b/>
          <w:bCs/>
          <w:color w:val="80340D" w:themeColor="accent2" w:themeShade="80"/>
          <w:sz w:val="24"/>
          <w:szCs w:val="24"/>
        </w:rPr>
        <w:t xml:space="preserve">Confirmation of Policy Reading </w:t>
      </w:r>
    </w:p>
    <w:p w14:paraId="7655FB68" w14:textId="1B00EF9F" w:rsidR="00A603ED" w:rsidRPr="00C423B2" w:rsidRDefault="00A603ED" w:rsidP="00A603ED">
      <w:pPr>
        <w:pStyle w:val="FirstParagraph"/>
      </w:pPr>
      <w:r w:rsidRPr="00C423B2">
        <w:t>I understand that an enhanced DBS check and online due</w:t>
      </w:r>
      <w:r w:rsidRPr="00C423B2">
        <w:rPr>
          <w:rFonts w:ascii="Cambria Math" w:hAnsi="Cambria Math" w:cs="Cambria Math"/>
        </w:rPr>
        <w:t>‑</w:t>
      </w:r>
      <w:r w:rsidRPr="00C423B2">
        <w:t>diligence search will be carried out if shortlisted. I have read the organisation’s Safer Recruitment Statement and Recruitment Policy.</w:t>
      </w:r>
    </w:p>
    <w:p w14:paraId="3F7BB8CE" w14:textId="2FF2EFE1" w:rsidR="00D471AE" w:rsidRPr="00C423B2" w:rsidRDefault="004357D6" w:rsidP="00310E07">
      <w:pPr>
        <w:pStyle w:val="BodyText"/>
        <w:rPr>
          <w:b/>
          <w:bCs/>
        </w:rPr>
      </w:pPr>
      <w:r>
        <w:rPr>
          <w:b/>
          <w:bCs/>
        </w:rPr>
        <w:t xml:space="preserve">/ </w:t>
      </w:r>
      <w:r w:rsidR="00765C1B" w:rsidRPr="00C423B2">
        <w:rPr>
          <w:b/>
          <w:bCs/>
        </w:rPr>
        <w:t xml:space="preserve">Yes </w:t>
      </w:r>
    </w:p>
    <w:p w14:paraId="5BA12447" w14:textId="77777777" w:rsidR="00001C3E" w:rsidRPr="00C423B2" w:rsidRDefault="00765C1B">
      <w:pPr>
        <w:pStyle w:val="Heading3"/>
        <w:rPr>
          <w:b/>
          <w:bCs/>
          <w:color w:val="80340D" w:themeColor="accent2" w:themeShade="80"/>
          <w:sz w:val="24"/>
          <w:szCs w:val="24"/>
        </w:rPr>
      </w:pPr>
      <w:bookmarkStart w:id="16" w:name="applicant-declaration"/>
      <w:bookmarkEnd w:id="15"/>
      <w:r w:rsidRPr="00C423B2">
        <w:rPr>
          <w:b/>
          <w:bCs/>
          <w:color w:val="80340D" w:themeColor="accent2" w:themeShade="80"/>
          <w:sz w:val="24"/>
          <w:szCs w:val="24"/>
        </w:rPr>
        <w:t>Applicant Declaration</w:t>
      </w:r>
    </w:p>
    <w:p w14:paraId="5BA12448" w14:textId="77777777" w:rsidR="00001C3E" w:rsidRPr="00C423B2" w:rsidRDefault="00765C1B">
      <w:pPr>
        <w:pStyle w:val="FirstParagraph"/>
      </w:pPr>
      <w:r w:rsidRPr="00C423B2">
        <w:t>I confirm that the information I have provided is accurate and complete. I understand that providing false or misleading information may result in dismissal.</w:t>
      </w:r>
    </w:p>
    <w:p w14:paraId="5BA12449" w14:textId="77777777" w:rsidR="00001C3E" w:rsidRPr="00C423B2" w:rsidRDefault="00765C1B">
      <w:pPr>
        <w:pStyle w:val="BodyText"/>
      </w:pPr>
      <w:r w:rsidRPr="00C423B2">
        <w:t>I consent to the organisation processing the data provided for recruitment, safeguarding, payroll, and legal compliance.</w:t>
      </w:r>
    </w:p>
    <w:tbl>
      <w:tblPr>
        <w:tblStyle w:val="TableGrid"/>
        <w:tblW w:w="0" w:type="auto"/>
        <w:tblLook w:val="04A0" w:firstRow="1" w:lastRow="0" w:firstColumn="1" w:lastColumn="0" w:noHBand="0" w:noVBand="1"/>
      </w:tblPr>
      <w:tblGrid>
        <w:gridCol w:w="4675"/>
        <w:gridCol w:w="4675"/>
      </w:tblGrid>
      <w:tr w:rsidR="00D471AE" w:rsidRPr="00C423B2" w14:paraId="50ECCECE" w14:textId="77777777" w:rsidTr="0011497E">
        <w:tc>
          <w:tcPr>
            <w:tcW w:w="4675" w:type="dxa"/>
          </w:tcPr>
          <w:p w14:paraId="4313DCDF" w14:textId="77777777" w:rsidR="00D471AE" w:rsidRPr="00C423B2" w:rsidRDefault="00D471AE" w:rsidP="0011497E">
            <w:pPr>
              <w:pStyle w:val="BodyText"/>
              <w:rPr>
                <w:b/>
                <w:bCs/>
              </w:rPr>
            </w:pPr>
            <w:r w:rsidRPr="00C423B2">
              <w:rPr>
                <w:b/>
                <w:bCs/>
              </w:rPr>
              <w:t xml:space="preserve">Signature </w:t>
            </w:r>
          </w:p>
        </w:tc>
        <w:tc>
          <w:tcPr>
            <w:tcW w:w="4675" w:type="dxa"/>
          </w:tcPr>
          <w:p w14:paraId="6C0D2FB9" w14:textId="318AFAF1" w:rsidR="00D471AE" w:rsidRPr="00C423B2" w:rsidRDefault="004357D6" w:rsidP="0011497E">
            <w:pPr>
              <w:pStyle w:val="BodyText"/>
            </w:pPr>
            <w:r>
              <w:t>B SMITH</w:t>
            </w:r>
          </w:p>
        </w:tc>
      </w:tr>
      <w:tr w:rsidR="00D471AE" w:rsidRPr="00C423B2" w14:paraId="28DAB208" w14:textId="77777777" w:rsidTr="0011497E">
        <w:tc>
          <w:tcPr>
            <w:tcW w:w="4675" w:type="dxa"/>
          </w:tcPr>
          <w:p w14:paraId="27C6A5C1" w14:textId="77777777" w:rsidR="00D471AE" w:rsidRPr="00C423B2" w:rsidRDefault="00D471AE" w:rsidP="0011497E">
            <w:pPr>
              <w:pStyle w:val="BodyText"/>
              <w:rPr>
                <w:b/>
                <w:bCs/>
              </w:rPr>
            </w:pPr>
            <w:r w:rsidRPr="00C423B2">
              <w:rPr>
                <w:b/>
                <w:bCs/>
              </w:rPr>
              <w:t>Full Name</w:t>
            </w:r>
          </w:p>
        </w:tc>
        <w:tc>
          <w:tcPr>
            <w:tcW w:w="4675" w:type="dxa"/>
          </w:tcPr>
          <w:p w14:paraId="0AD1ACB1" w14:textId="3DB26185" w:rsidR="00D471AE" w:rsidRPr="00C423B2" w:rsidRDefault="004357D6" w:rsidP="0011497E">
            <w:pPr>
              <w:pStyle w:val="BodyText"/>
            </w:pPr>
            <w:r>
              <w:t>Ben Smith</w:t>
            </w:r>
          </w:p>
        </w:tc>
      </w:tr>
      <w:tr w:rsidR="00D471AE" w:rsidRPr="00C423B2" w14:paraId="0293965A" w14:textId="77777777" w:rsidTr="0011497E">
        <w:tc>
          <w:tcPr>
            <w:tcW w:w="4675" w:type="dxa"/>
          </w:tcPr>
          <w:p w14:paraId="68ECAB6E" w14:textId="77777777" w:rsidR="00D471AE" w:rsidRPr="00C423B2" w:rsidRDefault="00D471AE" w:rsidP="0011497E">
            <w:pPr>
              <w:pStyle w:val="BodyText"/>
              <w:rPr>
                <w:b/>
                <w:bCs/>
              </w:rPr>
            </w:pPr>
            <w:r w:rsidRPr="00C423B2">
              <w:rPr>
                <w:b/>
                <w:bCs/>
              </w:rPr>
              <w:t>Date</w:t>
            </w:r>
          </w:p>
        </w:tc>
        <w:tc>
          <w:tcPr>
            <w:tcW w:w="4675" w:type="dxa"/>
          </w:tcPr>
          <w:p w14:paraId="5A798296" w14:textId="6E64F425" w:rsidR="00D471AE" w:rsidRPr="00C423B2" w:rsidRDefault="004357D6" w:rsidP="0011497E">
            <w:pPr>
              <w:pStyle w:val="BodyText"/>
            </w:pPr>
            <w:r>
              <w:t>29/04/26</w:t>
            </w:r>
          </w:p>
        </w:tc>
      </w:tr>
    </w:tbl>
    <w:p w14:paraId="69C51C17" w14:textId="77777777" w:rsidR="0068685E" w:rsidRPr="00C423B2" w:rsidRDefault="00765C1B">
      <w:pPr>
        <w:pStyle w:val="Heading2"/>
        <w:rPr>
          <w:rFonts w:asciiTheme="minorHAnsi" w:hAnsiTheme="minorHAnsi"/>
          <w:b/>
          <w:bCs/>
          <w:color w:val="80340D" w:themeColor="accent2" w:themeShade="80"/>
          <w:sz w:val="24"/>
          <w:szCs w:val="24"/>
        </w:rPr>
      </w:pPr>
      <w:bookmarkStart w:id="17" w:name="X46452b0ecee1f896a5484452f5426c603ada3d5"/>
      <w:bookmarkEnd w:id="14"/>
      <w:bookmarkEnd w:id="16"/>
      <w:r w:rsidRPr="00C423B2">
        <w:rPr>
          <w:rFonts w:asciiTheme="minorHAnsi" w:hAnsiTheme="minorHAnsi"/>
          <w:b/>
          <w:bCs/>
          <w:color w:val="80340D" w:themeColor="accent2" w:themeShade="80"/>
          <w:sz w:val="24"/>
          <w:szCs w:val="24"/>
        </w:rPr>
        <w:t xml:space="preserve">PART 9: EQUAL OPPORTUNITIES MONITORING </w:t>
      </w:r>
    </w:p>
    <w:p w14:paraId="5BA12450" w14:textId="5224D325" w:rsidR="00001C3E" w:rsidRPr="00C423B2" w:rsidRDefault="00765C1B">
      <w:pPr>
        <w:pStyle w:val="Heading2"/>
        <w:rPr>
          <w:rFonts w:asciiTheme="minorHAnsi" w:hAnsiTheme="minorHAnsi"/>
          <w:b/>
          <w:bCs/>
          <w:color w:val="80340D" w:themeColor="accent2" w:themeShade="80"/>
          <w:sz w:val="24"/>
          <w:szCs w:val="24"/>
        </w:rPr>
      </w:pPr>
      <w:r w:rsidRPr="00C423B2">
        <w:rPr>
          <w:rFonts w:asciiTheme="minorHAnsi" w:hAnsiTheme="minorHAnsi"/>
          <w:b/>
          <w:bCs/>
          <w:color w:val="80340D" w:themeColor="accent2" w:themeShade="80"/>
          <w:sz w:val="24"/>
          <w:szCs w:val="24"/>
        </w:rPr>
        <w:t>(Confidential – detached before shortlisting)</w:t>
      </w:r>
    </w:p>
    <w:tbl>
      <w:tblPr>
        <w:tblStyle w:val="TableGrid"/>
        <w:tblW w:w="0" w:type="auto"/>
        <w:tblLook w:val="04A0" w:firstRow="1" w:lastRow="0" w:firstColumn="1" w:lastColumn="0" w:noHBand="0" w:noVBand="1"/>
      </w:tblPr>
      <w:tblGrid>
        <w:gridCol w:w="4675"/>
        <w:gridCol w:w="4675"/>
      </w:tblGrid>
      <w:tr w:rsidR="0068685E" w:rsidRPr="00C423B2" w14:paraId="71169EF8" w14:textId="77777777" w:rsidTr="0068685E">
        <w:tc>
          <w:tcPr>
            <w:tcW w:w="4675" w:type="dxa"/>
          </w:tcPr>
          <w:p w14:paraId="392D37A9" w14:textId="12C45DC6" w:rsidR="0068685E" w:rsidRPr="00C423B2" w:rsidRDefault="0068685E">
            <w:pPr>
              <w:pStyle w:val="FirstParagraph"/>
              <w:rPr>
                <w:b/>
                <w:bCs/>
              </w:rPr>
            </w:pPr>
            <w:r w:rsidRPr="00C423B2">
              <w:rPr>
                <w:b/>
                <w:bCs/>
              </w:rPr>
              <w:t>First Name</w:t>
            </w:r>
          </w:p>
        </w:tc>
        <w:tc>
          <w:tcPr>
            <w:tcW w:w="4675" w:type="dxa"/>
          </w:tcPr>
          <w:p w14:paraId="16BD23E4" w14:textId="108EF9B2" w:rsidR="0068685E" w:rsidRPr="00C423B2" w:rsidRDefault="004357D6">
            <w:pPr>
              <w:pStyle w:val="FirstParagraph"/>
              <w:rPr>
                <w:b/>
                <w:bCs/>
              </w:rPr>
            </w:pPr>
            <w:r>
              <w:rPr>
                <w:b/>
                <w:bCs/>
              </w:rPr>
              <w:t xml:space="preserve">Ben </w:t>
            </w:r>
          </w:p>
        </w:tc>
      </w:tr>
      <w:tr w:rsidR="0068685E" w:rsidRPr="00C423B2" w14:paraId="11046028" w14:textId="77777777" w:rsidTr="0068685E">
        <w:tc>
          <w:tcPr>
            <w:tcW w:w="4675" w:type="dxa"/>
          </w:tcPr>
          <w:p w14:paraId="0BDD7254" w14:textId="77838104" w:rsidR="0068685E" w:rsidRPr="00C423B2" w:rsidRDefault="0068685E">
            <w:pPr>
              <w:pStyle w:val="FirstParagraph"/>
              <w:rPr>
                <w:b/>
                <w:bCs/>
              </w:rPr>
            </w:pPr>
            <w:r w:rsidRPr="00C423B2">
              <w:rPr>
                <w:b/>
                <w:bCs/>
              </w:rPr>
              <w:t xml:space="preserve">Surname </w:t>
            </w:r>
          </w:p>
        </w:tc>
        <w:tc>
          <w:tcPr>
            <w:tcW w:w="4675" w:type="dxa"/>
          </w:tcPr>
          <w:p w14:paraId="4977B916" w14:textId="3E767CD0" w:rsidR="0068685E" w:rsidRPr="00C423B2" w:rsidRDefault="004357D6">
            <w:pPr>
              <w:pStyle w:val="FirstParagraph"/>
              <w:rPr>
                <w:b/>
                <w:bCs/>
              </w:rPr>
            </w:pPr>
            <w:r>
              <w:rPr>
                <w:b/>
                <w:bCs/>
              </w:rPr>
              <w:t>Smith</w:t>
            </w:r>
          </w:p>
        </w:tc>
      </w:tr>
      <w:tr w:rsidR="0068685E" w:rsidRPr="00C423B2" w14:paraId="55F2A828" w14:textId="77777777" w:rsidTr="0068685E">
        <w:tc>
          <w:tcPr>
            <w:tcW w:w="4675" w:type="dxa"/>
          </w:tcPr>
          <w:p w14:paraId="6FE985DE" w14:textId="10A28662" w:rsidR="0068685E" w:rsidRPr="00C423B2" w:rsidRDefault="0068685E">
            <w:pPr>
              <w:pStyle w:val="FirstParagraph"/>
              <w:rPr>
                <w:b/>
                <w:bCs/>
              </w:rPr>
            </w:pPr>
            <w:r w:rsidRPr="00C423B2">
              <w:rPr>
                <w:b/>
                <w:bCs/>
              </w:rPr>
              <w:t>Date of Birth</w:t>
            </w:r>
          </w:p>
        </w:tc>
        <w:tc>
          <w:tcPr>
            <w:tcW w:w="4675" w:type="dxa"/>
          </w:tcPr>
          <w:p w14:paraId="6CC17D59" w14:textId="7A97B165" w:rsidR="0068685E" w:rsidRPr="00C423B2" w:rsidRDefault="004357D6">
            <w:pPr>
              <w:pStyle w:val="FirstParagraph"/>
              <w:rPr>
                <w:b/>
                <w:bCs/>
              </w:rPr>
            </w:pPr>
            <w:r>
              <w:rPr>
                <w:b/>
                <w:bCs/>
              </w:rPr>
              <w:t>21/04/87</w:t>
            </w:r>
          </w:p>
        </w:tc>
      </w:tr>
    </w:tbl>
    <w:p w14:paraId="5BA12453" w14:textId="77777777" w:rsidR="00001C3E" w:rsidRPr="00C423B2" w:rsidRDefault="00765C1B">
      <w:pPr>
        <w:pStyle w:val="Heading3"/>
        <w:rPr>
          <w:b/>
          <w:bCs/>
          <w:color w:val="80340D" w:themeColor="accent2" w:themeShade="80"/>
          <w:sz w:val="24"/>
          <w:szCs w:val="24"/>
        </w:rPr>
      </w:pPr>
      <w:bookmarkStart w:id="18" w:name="ethnicity"/>
      <w:r w:rsidRPr="00C423B2">
        <w:rPr>
          <w:b/>
          <w:bCs/>
          <w:color w:val="80340D" w:themeColor="accent2" w:themeShade="80"/>
          <w:sz w:val="24"/>
          <w:szCs w:val="24"/>
        </w:rPr>
        <w:lastRenderedPageBreak/>
        <w:t>Ethnicity</w:t>
      </w:r>
    </w:p>
    <w:p w14:paraId="4391BC14" w14:textId="577D4225" w:rsidR="00D471AE" w:rsidRPr="00C423B2" w:rsidRDefault="00765C1B">
      <w:pPr>
        <w:pStyle w:val="FirstParagraph"/>
      </w:pPr>
      <w:r w:rsidRPr="00C423B2">
        <w:t>□</w:t>
      </w:r>
      <w:r w:rsidR="004357D6">
        <w:t xml:space="preserve">/ </w:t>
      </w:r>
      <w:r w:rsidRPr="004357D6">
        <w:rPr>
          <w:u w:val="single"/>
        </w:rPr>
        <w:t>White British</w:t>
      </w:r>
      <w:r w:rsidRPr="00C423B2">
        <w:t xml:space="preserve"> </w:t>
      </w:r>
    </w:p>
    <w:p w14:paraId="3408BEC5" w14:textId="77777777" w:rsidR="0068685E" w:rsidRPr="00C423B2" w:rsidRDefault="00765C1B">
      <w:pPr>
        <w:pStyle w:val="FirstParagraph"/>
      </w:pPr>
      <w:r w:rsidRPr="00C423B2">
        <w:t xml:space="preserve">□ White Irish </w:t>
      </w:r>
    </w:p>
    <w:p w14:paraId="512361F7" w14:textId="77777777" w:rsidR="0068685E" w:rsidRPr="00C423B2" w:rsidRDefault="00765C1B">
      <w:pPr>
        <w:pStyle w:val="FirstParagraph"/>
      </w:pPr>
      <w:r w:rsidRPr="00C423B2">
        <w:t xml:space="preserve">□ Other White </w:t>
      </w:r>
    </w:p>
    <w:p w14:paraId="1826E58C" w14:textId="77777777" w:rsidR="0068685E" w:rsidRPr="00C423B2" w:rsidRDefault="00765C1B">
      <w:pPr>
        <w:pStyle w:val="FirstParagraph"/>
      </w:pPr>
      <w:r w:rsidRPr="00C423B2">
        <w:t>□ Mixed White &amp; Black Caribbean</w:t>
      </w:r>
    </w:p>
    <w:p w14:paraId="7F575151" w14:textId="32D7357C" w:rsidR="0068685E" w:rsidRPr="00C423B2" w:rsidRDefault="00765C1B">
      <w:pPr>
        <w:pStyle w:val="FirstParagraph"/>
      </w:pPr>
      <w:r w:rsidRPr="00C423B2">
        <w:t>□ Mixed White &amp; Black African</w:t>
      </w:r>
    </w:p>
    <w:p w14:paraId="0D02C2A0" w14:textId="052B91B2" w:rsidR="0068685E" w:rsidRPr="00C423B2" w:rsidRDefault="00765C1B">
      <w:pPr>
        <w:pStyle w:val="FirstParagraph"/>
      </w:pPr>
      <w:r w:rsidRPr="00C423B2">
        <w:t xml:space="preserve">□ Mixed White &amp; Asian </w:t>
      </w:r>
    </w:p>
    <w:p w14:paraId="674133D9" w14:textId="77777777" w:rsidR="0068685E" w:rsidRPr="00C423B2" w:rsidRDefault="00765C1B">
      <w:pPr>
        <w:pStyle w:val="FirstParagraph"/>
      </w:pPr>
      <w:r w:rsidRPr="00C423B2">
        <w:t>□ Other Mixed</w:t>
      </w:r>
    </w:p>
    <w:p w14:paraId="7C4D7C89" w14:textId="7380FD41" w:rsidR="0068685E" w:rsidRPr="00C423B2" w:rsidRDefault="00765C1B">
      <w:pPr>
        <w:pStyle w:val="FirstParagraph"/>
      </w:pPr>
      <w:r w:rsidRPr="00C423B2">
        <w:t xml:space="preserve">□ Asian Indian </w:t>
      </w:r>
    </w:p>
    <w:p w14:paraId="41622E10" w14:textId="77777777" w:rsidR="0068685E" w:rsidRPr="00C423B2" w:rsidRDefault="00765C1B">
      <w:pPr>
        <w:pStyle w:val="FirstParagraph"/>
      </w:pPr>
      <w:r w:rsidRPr="00C423B2">
        <w:t>□ Asian Pakistani</w:t>
      </w:r>
    </w:p>
    <w:p w14:paraId="58F5E3BE" w14:textId="36808B2B" w:rsidR="0068685E" w:rsidRPr="00C423B2" w:rsidRDefault="00765C1B">
      <w:pPr>
        <w:pStyle w:val="FirstParagraph"/>
      </w:pPr>
      <w:r w:rsidRPr="00C423B2">
        <w:t xml:space="preserve">□ Asian Bangladeshi </w:t>
      </w:r>
    </w:p>
    <w:p w14:paraId="5A4DB198" w14:textId="77777777" w:rsidR="0068685E" w:rsidRPr="00C423B2" w:rsidRDefault="00765C1B">
      <w:pPr>
        <w:pStyle w:val="FirstParagraph"/>
      </w:pPr>
      <w:r w:rsidRPr="00C423B2">
        <w:t xml:space="preserve">□ Asian Other </w:t>
      </w:r>
    </w:p>
    <w:p w14:paraId="13B2FA31" w14:textId="77777777" w:rsidR="0068685E" w:rsidRPr="00C423B2" w:rsidRDefault="00765C1B">
      <w:pPr>
        <w:pStyle w:val="FirstParagraph"/>
      </w:pPr>
      <w:r w:rsidRPr="00C423B2">
        <w:t xml:space="preserve">□ Black African </w:t>
      </w:r>
    </w:p>
    <w:p w14:paraId="0C89ADEA" w14:textId="77777777" w:rsidR="0068685E" w:rsidRPr="00C423B2" w:rsidRDefault="00765C1B">
      <w:pPr>
        <w:pStyle w:val="FirstParagraph"/>
      </w:pPr>
      <w:r w:rsidRPr="00C423B2">
        <w:t>□ Black Caribbean</w:t>
      </w:r>
    </w:p>
    <w:p w14:paraId="695035E4" w14:textId="77777777" w:rsidR="0068685E" w:rsidRPr="00C423B2" w:rsidRDefault="00765C1B">
      <w:pPr>
        <w:pStyle w:val="FirstParagraph"/>
      </w:pPr>
      <w:r w:rsidRPr="00C423B2">
        <w:t xml:space="preserve">□ Black Other </w:t>
      </w:r>
    </w:p>
    <w:p w14:paraId="6D0967F2" w14:textId="77777777" w:rsidR="0068685E" w:rsidRPr="00C423B2" w:rsidRDefault="00765C1B">
      <w:pPr>
        <w:pStyle w:val="FirstParagraph"/>
      </w:pPr>
      <w:r w:rsidRPr="00C423B2">
        <w:t xml:space="preserve">□ Chinese </w:t>
      </w:r>
    </w:p>
    <w:p w14:paraId="331FBC33" w14:textId="77777777" w:rsidR="0068685E" w:rsidRPr="00C423B2" w:rsidRDefault="00765C1B">
      <w:pPr>
        <w:pStyle w:val="FirstParagraph"/>
      </w:pPr>
      <w:r w:rsidRPr="00C423B2">
        <w:t xml:space="preserve">□ Other </w:t>
      </w:r>
    </w:p>
    <w:p w14:paraId="5BA12454" w14:textId="1CE5B364" w:rsidR="00001C3E" w:rsidRPr="00C423B2" w:rsidRDefault="00765C1B">
      <w:pPr>
        <w:pStyle w:val="FirstParagraph"/>
      </w:pPr>
      <w:r w:rsidRPr="00C423B2">
        <w:t>□ Prefer not to say</w:t>
      </w:r>
    </w:p>
    <w:p w14:paraId="35E28751" w14:textId="77777777" w:rsidR="00DC0058" w:rsidRPr="00C423B2" w:rsidRDefault="00DC0058">
      <w:pPr>
        <w:pStyle w:val="Heading3"/>
        <w:rPr>
          <w:b/>
          <w:bCs/>
          <w:sz w:val="24"/>
          <w:szCs w:val="24"/>
        </w:rPr>
      </w:pPr>
      <w:bookmarkStart w:id="19" w:name="disability"/>
      <w:bookmarkEnd w:id="18"/>
    </w:p>
    <w:p w14:paraId="5BA12455" w14:textId="4ED3FECB" w:rsidR="00001C3E" w:rsidRPr="00C423B2" w:rsidRDefault="00765C1B">
      <w:pPr>
        <w:pStyle w:val="Heading3"/>
        <w:rPr>
          <w:b/>
          <w:bCs/>
          <w:color w:val="80340D" w:themeColor="accent2" w:themeShade="80"/>
          <w:sz w:val="24"/>
          <w:szCs w:val="24"/>
        </w:rPr>
      </w:pPr>
      <w:r w:rsidRPr="00C423B2">
        <w:rPr>
          <w:b/>
          <w:bCs/>
          <w:color w:val="80340D" w:themeColor="accent2" w:themeShade="80"/>
          <w:sz w:val="24"/>
          <w:szCs w:val="24"/>
        </w:rPr>
        <w:t>Disability</w:t>
      </w:r>
    </w:p>
    <w:p w14:paraId="5130F2BE" w14:textId="06200911" w:rsidR="0068685E" w:rsidRPr="00C423B2" w:rsidRDefault="00765C1B">
      <w:pPr>
        <w:pStyle w:val="FirstParagraph"/>
      </w:pPr>
      <w:r w:rsidRPr="00C423B2">
        <w:t>□</w:t>
      </w:r>
      <w:r w:rsidR="004357D6">
        <w:t xml:space="preserve">/ </w:t>
      </w:r>
      <w:r w:rsidRPr="004357D6">
        <w:rPr>
          <w:u w:val="single"/>
        </w:rPr>
        <w:t>No disability</w:t>
      </w:r>
    </w:p>
    <w:p w14:paraId="66BE4AFA" w14:textId="77777777" w:rsidR="0068685E" w:rsidRPr="00C423B2" w:rsidRDefault="00765C1B">
      <w:pPr>
        <w:pStyle w:val="FirstParagraph"/>
      </w:pPr>
      <w:r w:rsidRPr="00C423B2">
        <w:t>□ Mobility impairment</w:t>
      </w:r>
    </w:p>
    <w:p w14:paraId="30F92D6D" w14:textId="77777777" w:rsidR="0068685E" w:rsidRPr="00C423B2" w:rsidRDefault="00765C1B">
      <w:pPr>
        <w:pStyle w:val="FirstParagraph"/>
      </w:pPr>
      <w:r w:rsidRPr="00C423B2">
        <w:t xml:space="preserve">□ Dyslexia </w:t>
      </w:r>
    </w:p>
    <w:p w14:paraId="41EBD7C5" w14:textId="77777777" w:rsidR="0068685E" w:rsidRPr="00C423B2" w:rsidRDefault="00765C1B">
      <w:pPr>
        <w:pStyle w:val="FirstParagraph"/>
      </w:pPr>
      <w:r w:rsidRPr="00C423B2">
        <w:t xml:space="preserve">□ Visual impairment </w:t>
      </w:r>
    </w:p>
    <w:p w14:paraId="0E8A020C" w14:textId="77777777" w:rsidR="0068685E" w:rsidRPr="00C423B2" w:rsidRDefault="00765C1B">
      <w:pPr>
        <w:pStyle w:val="FirstParagraph"/>
      </w:pPr>
      <w:r w:rsidRPr="00C423B2">
        <w:lastRenderedPageBreak/>
        <w:t xml:space="preserve">□ Hearing impairment </w:t>
      </w:r>
    </w:p>
    <w:p w14:paraId="65429455" w14:textId="77777777" w:rsidR="0068685E" w:rsidRPr="00C423B2" w:rsidRDefault="00765C1B">
      <w:pPr>
        <w:pStyle w:val="FirstParagraph"/>
      </w:pPr>
      <w:r w:rsidRPr="00C423B2">
        <w:t xml:space="preserve">□ Mental health difficulty </w:t>
      </w:r>
    </w:p>
    <w:p w14:paraId="545BF55A" w14:textId="77777777" w:rsidR="0068685E" w:rsidRPr="00C423B2" w:rsidRDefault="00765C1B">
      <w:pPr>
        <w:pStyle w:val="FirstParagraph"/>
      </w:pPr>
      <w:r w:rsidRPr="00C423B2">
        <w:t xml:space="preserve">□ Autism spectrum </w:t>
      </w:r>
    </w:p>
    <w:p w14:paraId="47AA9305" w14:textId="77777777" w:rsidR="0068685E" w:rsidRPr="00C423B2" w:rsidRDefault="00765C1B">
      <w:pPr>
        <w:pStyle w:val="FirstParagraph"/>
      </w:pPr>
      <w:r w:rsidRPr="00C423B2">
        <w:t xml:space="preserve">□ Unseen disability </w:t>
      </w:r>
    </w:p>
    <w:p w14:paraId="53246B81" w14:textId="77777777" w:rsidR="0068685E" w:rsidRPr="00C423B2" w:rsidRDefault="00765C1B">
      <w:pPr>
        <w:pStyle w:val="FirstParagraph"/>
      </w:pPr>
      <w:r w:rsidRPr="00C423B2">
        <w:t xml:space="preserve">□ Multiple disabilities </w:t>
      </w:r>
    </w:p>
    <w:p w14:paraId="3FDB5AAE" w14:textId="77777777" w:rsidR="0068685E" w:rsidRPr="00C423B2" w:rsidRDefault="00765C1B">
      <w:pPr>
        <w:pStyle w:val="FirstParagraph"/>
      </w:pPr>
      <w:r w:rsidRPr="00C423B2">
        <w:t xml:space="preserve">□ Other </w:t>
      </w:r>
    </w:p>
    <w:p w14:paraId="5BA12456" w14:textId="373D25AE" w:rsidR="00001C3E" w:rsidRPr="00C423B2" w:rsidRDefault="00765C1B">
      <w:pPr>
        <w:pStyle w:val="FirstParagraph"/>
      </w:pPr>
      <w:r w:rsidRPr="00C423B2">
        <w:t>□ Prefer not to say</w:t>
      </w:r>
    </w:p>
    <w:p w14:paraId="1D434009" w14:textId="0DD95E8A" w:rsidR="0068685E" w:rsidRPr="00C423B2" w:rsidRDefault="0068685E">
      <w:pPr>
        <w:pStyle w:val="BodyText"/>
        <w:rPr>
          <w:b/>
          <w:bCs/>
        </w:rPr>
      </w:pPr>
      <w:r w:rsidRPr="00C423B2">
        <w:rPr>
          <w:b/>
          <w:bCs/>
        </w:rPr>
        <w:t xml:space="preserve">Please provide more </w:t>
      </w:r>
      <w:r w:rsidR="00651D72" w:rsidRPr="00C423B2">
        <w:rPr>
          <w:b/>
          <w:bCs/>
        </w:rPr>
        <w:t>details</w:t>
      </w:r>
      <w:r w:rsidRPr="00C423B2">
        <w:rPr>
          <w:b/>
          <w:bCs/>
        </w:rPr>
        <w:t>, if needed:</w:t>
      </w:r>
    </w:p>
    <w:tbl>
      <w:tblPr>
        <w:tblStyle w:val="TableGrid"/>
        <w:tblW w:w="0" w:type="auto"/>
        <w:tblLook w:val="04A0" w:firstRow="1" w:lastRow="0" w:firstColumn="1" w:lastColumn="0" w:noHBand="0" w:noVBand="1"/>
      </w:tblPr>
      <w:tblGrid>
        <w:gridCol w:w="9350"/>
      </w:tblGrid>
      <w:tr w:rsidR="0068685E" w:rsidRPr="00C423B2" w14:paraId="348CAE2B" w14:textId="77777777" w:rsidTr="0068685E">
        <w:tc>
          <w:tcPr>
            <w:tcW w:w="9350" w:type="dxa"/>
          </w:tcPr>
          <w:p w14:paraId="4E15C754" w14:textId="77777777" w:rsidR="0068685E" w:rsidRPr="00C423B2" w:rsidRDefault="0068685E">
            <w:pPr>
              <w:pStyle w:val="BodyText"/>
              <w:rPr>
                <w:b/>
                <w:bCs/>
              </w:rPr>
            </w:pPr>
          </w:p>
        </w:tc>
      </w:tr>
    </w:tbl>
    <w:p w14:paraId="72C9DEAF" w14:textId="77777777" w:rsidR="0068685E" w:rsidRPr="00C423B2" w:rsidRDefault="00765C1B">
      <w:pPr>
        <w:pStyle w:val="BodyText"/>
      </w:pPr>
      <w:r w:rsidRPr="00C423B2">
        <w:rPr>
          <w:b/>
          <w:bCs/>
        </w:rPr>
        <w:t>Do you need adjustments for interview?</w:t>
      </w:r>
      <w:r w:rsidRPr="00C423B2">
        <w:t xml:space="preserve"> </w:t>
      </w:r>
    </w:p>
    <w:tbl>
      <w:tblPr>
        <w:tblStyle w:val="TableGrid"/>
        <w:tblW w:w="0" w:type="auto"/>
        <w:tblLook w:val="04A0" w:firstRow="1" w:lastRow="0" w:firstColumn="1" w:lastColumn="0" w:noHBand="0" w:noVBand="1"/>
      </w:tblPr>
      <w:tblGrid>
        <w:gridCol w:w="9350"/>
      </w:tblGrid>
      <w:tr w:rsidR="0068685E" w:rsidRPr="00C423B2" w14:paraId="48CFA84E" w14:textId="77777777" w:rsidTr="0068685E">
        <w:tc>
          <w:tcPr>
            <w:tcW w:w="9350" w:type="dxa"/>
          </w:tcPr>
          <w:p w14:paraId="2C07F85C" w14:textId="63902574" w:rsidR="0068685E" w:rsidRPr="00C423B2" w:rsidRDefault="008B025E">
            <w:pPr>
              <w:pStyle w:val="BodyText"/>
            </w:pPr>
            <w:r>
              <w:t>No</w:t>
            </w:r>
          </w:p>
        </w:tc>
      </w:tr>
      <w:bookmarkEnd w:id="0"/>
      <w:bookmarkEnd w:id="17"/>
      <w:bookmarkEnd w:id="19"/>
    </w:tbl>
    <w:p w14:paraId="5BA12459" w14:textId="76F06AF0" w:rsidR="00001C3E" w:rsidRPr="00C423B2" w:rsidRDefault="00001C3E">
      <w:pPr>
        <w:pStyle w:val="FirstParagraph"/>
      </w:pPr>
    </w:p>
    <w:sectPr w:rsidR="00001C3E" w:rsidRPr="00C423B2">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3C412B" w14:textId="77777777" w:rsidR="00B257BD" w:rsidRDefault="00B257BD" w:rsidP="00BE7D8D">
      <w:pPr>
        <w:spacing w:after="0"/>
      </w:pPr>
      <w:r>
        <w:separator/>
      </w:r>
    </w:p>
  </w:endnote>
  <w:endnote w:type="continuationSeparator" w:id="0">
    <w:p w14:paraId="00BAEBAA" w14:textId="77777777" w:rsidR="00B257BD" w:rsidRDefault="00B257BD" w:rsidP="00BE7D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539D" w14:textId="77777777" w:rsidR="004357D6" w:rsidRDefault="004357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8B3A5" w14:textId="333424CF" w:rsidR="00C8240A" w:rsidRPr="00224308" w:rsidRDefault="00C8240A" w:rsidP="00C8240A">
    <w:pPr>
      <w:jc w:val="center"/>
      <w:rPr>
        <w:rFonts w:ascii="Calibri" w:hAnsi="Calibri"/>
        <w:b/>
        <w:bCs/>
        <w:sz w:val="22"/>
        <w:szCs w:val="22"/>
      </w:rPr>
    </w:pPr>
    <w:r>
      <w:rPr>
        <w:rFonts w:ascii="Calibri" w:hAnsi="Calibri"/>
        <w:b/>
        <w:bCs/>
        <w:sz w:val="22"/>
        <w:szCs w:val="22"/>
      </w:rPr>
      <w:t xml:space="preserve">Herne Bay High School, </w:t>
    </w:r>
    <w:r w:rsidRPr="00224308">
      <w:rPr>
        <w:rFonts w:ascii="Calibri" w:hAnsi="Calibri"/>
        <w:b/>
        <w:bCs/>
        <w:sz w:val="22"/>
        <w:szCs w:val="22"/>
      </w:rPr>
      <w:t>Bullockstone Road, Herne Bay, Kent CT6 7NS</w:t>
    </w:r>
  </w:p>
  <w:p w14:paraId="0DF80849" w14:textId="65A704D6" w:rsidR="00C8240A" w:rsidRDefault="00C8240A" w:rsidP="00C8240A">
    <w:pPr>
      <w:jc w:val="center"/>
      <w:rPr>
        <w:rFonts w:ascii="Calibri" w:hAnsi="Calibri"/>
        <w:b/>
        <w:bCs/>
        <w:sz w:val="22"/>
        <w:szCs w:val="22"/>
      </w:rPr>
    </w:pPr>
    <w:r w:rsidRPr="00224308">
      <w:rPr>
        <w:rFonts w:ascii="Calibri" w:hAnsi="Calibri"/>
        <w:b/>
        <w:bCs/>
        <w:sz w:val="22"/>
        <w:szCs w:val="22"/>
      </w:rPr>
      <w:t>Tel: 01227 361221</w:t>
    </w:r>
  </w:p>
  <w:p w14:paraId="052098B0" w14:textId="3AD90C79" w:rsidR="00C8240A" w:rsidRPr="00224308" w:rsidRDefault="00C8240A" w:rsidP="00C8240A">
    <w:pPr>
      <w:jc w:val="center"/>
      <w:rPr>
        <w:rFonts w:ascii="Calibri" w:hAnsi="Calibri"/>
        <w:b/>
        <w:bCs/>
        <w:sz w:val="22"/>
        <w:szCs w:val="22"/>
      </w:rPr>
    </w:pPr>
    <w:hyperlink r:id="rId1" w:history="1">
      <w:r w:rsidRPr="000D0256">
        <w:rPr>
          <w:rStyle w:val="Hyperlink"/>
          <w:rFonts w:ascii="Calibri" w:hAnsi="Calibri"/>
          <w:b/>
          <w:bCs/>
          <w:sz w:val="22"/>
          <w:szCs w:val="22"/>
        </w:rPr>
        <w:t>www.hernebayhigh.org</w:t>
      </w:r>
    </w:hyperlink>
  </w:p>
  <w:p w14:paraId="7F8355CF" w14:textId="77777777" w:rsidR="00310E07" w:rsidRDefault="00310E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FBC8E" w14:textId="77777777" w:rsidR="004357D6" w:rsidRDefault="004357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DC3701" w14:textId="77777777" w:rsidR="00B257BD" w:rsidRDefault="00B257BD" w:rsidP="00BE7D8D">
      <w:pPr>
        <w:spacing w:after="0"/>
      </w:pPr>
      <w:r>
        <w:separator/>
      </w:r>
    </w:p>
  </w:footnote>
  <w:footnote w:type="continuationSeparator" w:id="0">
    <w:p w14:paraId="424A3755" w14:textId="77777777" w:rsidR="00B257BD" w:rsidRDefault="00B257BD" w:rsidP="00BE7D8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A6DF7" w14:textId="77777777" w:rsidR="004357D6" w:rsidRDefault="004357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69126" w14:textId="0C7811A2" w:rsidR="00BE7D8D" w:rsidRPr="00980393" w:rsidRDefault="00C8240A" w:rsidP="00980393">
    <w:pPr>
      <w:pStyle w:val="Heading1"/>
      <w:jc w:val="center"/>
      <w:rPr>
        <w:b/>
        <w:bCs/>
        <w:color w:val="80340D" w:themeColor="accent2" w:themeShade="80"/>
      </w:rPr>
    </w:pPr>
    <w:r w:rsidRPr="00DC0058">
      <w:rPr>
        <w:rFonts w:ascii="Calibri" w:hAnsi="Calibri"/>
        <w:noProof/>
        <w:color w:val="80340D" w:themeColor="accent2" w:themeShade="80"/>
        <w:lang w:eastAsia="en-GB"/>
      </w:rPr>
      <w:drawing>
        <wp:anchor distT="0" distB="0" distL="114300" distR="114300" simplePos="0" relativeHeight="251658752" behindDoc="0" locked="0" layoutInCell="1" allowOverlap="1" wp14:anchorId="7A5F6030" wp14:editId="7E26A284">
          <wp:simplePos x="0" y="0"/>
          <wp:positionH relativeFrom="column">
            <wp:posOffset>6095399</wp:posOffset>
          </wp:positionH>
          <wp:positionV relativeFrom="paragraph">
            <wp:posOffset>-268210</wp:posOffset>
          </wp:positionV>
          <wp:extent cx="581025" cy="714375"/>
          <wp:effectExtent l="0" t="0" r="9525" b="9525"/>
          <wp:wrapTopAndBottom/>
          <wp:docPr id="458961047" name="Picture 458961047" descr="A logo of a bi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of a bird&#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 cy="714375"/>
                  </a:xfrm>
                  <a:prstGeom prst="rect">
                    <a:avLst/>
                  </a:prstGeom>
                  <a:noFill/>
                  <a:ln>
                    <a:noFill/>
                  </a:ln>
                </pic:spPr>
              </pic:pic>
            </a:graphicData>
          </a:graphic>
        </wp:anchor>
      </w:drawing>
    </w:r>
    <w:r w:rsidRPr="00DC0058">
      <w:rPr>
        <w:b/>
        <w:bCs/>
        <w:color w:val="80340D" w:themeColor="accent2" w:themeShade="80"/>
      </w:rPr>
      <w:t>APPLICATION FORM (Teaching &amp; Non</w:t>
    </w:r>
    <w:r w:rsidRPr="00DC0058">
      <w:rPr>
        <w:rFonts w:ascii="Cambria Math" w:hAnsi="Cambria Math" w:cs="Cambria Math"/>
        <w:b/>
        <w:bCs/>
        <w:color w:val="80340D" w:themeColor="accent2" w:themeShade="80"/>
      </w:rPr>
      <w:t>‑</w:t>
    </w:r>
    <w:r w:rsidRPr="00DC0058">
      <w:rPr>
        <w:b/>
        <w:bCs/>
        <w:color w:val="80340D" w:themeColor="accent2" w:themeShade="80"/>
      </w:rPr>
      <w:t>Teach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73114" w14:textId="77777777" w:rsidR="004357D6" w:rsidRDefault="004357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FC6EA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2493411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1C3E"/>
    <w:rsid w:val="00001C3E"/>
    <w:rsid w:val="0002294D"/>
    <w:rsid w:val="001232D0"/>
    <w:rsid w:val="001770D6"/>
    <w:rsid w:val="001D6D53"/>
    <w:rsid w:val="00224308"/>
    <w:rsid w:val="002251A5"/>
    <w:rsid w:val="00310E07"/>
    <w:rsid w:val="003551A5"/>
    <w:rsid w:val="00364195"/>
    <w:rsid w:val="004357D6"/>
    <w:rsid w:val="00442A21"/>
    <w:rsid w:val="004B5CC9"/>
    <w:rsid w:val="004D3082"/>
    <w:rsid w:val="004F509C"/>
    <w:rsid w:val="00533A88"/>
    <w:rsid w:val="00594278"/>
    <w:rsid w:val="00597C21"/>
    <w:rsid w:val="005E22AC"/>
    <w:rsid w:val="00622EC0"/>
    <w:rsid w:val="006246B8"/>
    <w:rsid w:val="00651D72"/>
    <w:rsid w:val="0068685E"/>
    <w:rsid w:val="0069032F"/>
    <w:rsid w:val="006F2E05"/>
    <w:rsid w:val="00753B74"/>
    <w:rsid w:val="00765C1B"/>
    <w:rsid w:val="00802BE2"/>
    <w:rsid w:val="00834851"/>
    <w:rsid w:val="008B025E"/>
    <w:rsid w:val="00980393"/>
    <w:rsid w:val="00982E1A"/>
    <w:rsid w:val="00984118"/>
    <w:rsid w:val="00987187"/>
    <w:rsid w:val="009C1F21"/>
    <w:rsid w:val="00A603ED"/>
    <w:rsid w:val="00AF7A43"/>
    <w:rsid w:val="00B257BD"/>
    <w:rsid w:val="00B81D53"/>
    <w:rsid w:val="00BC1CDD"/>
    <w:rsid w:val="00BE7D8D"/>
    <w:rsid w:val="00BF78F4"/>
    <w:rsid w:val="00C423B2"/>
    <w:rsid w:val="00C8240A"/>
    <w:rsid w:val="00CE2186"/>
    <w:rsid w:val="00D471AE"/>
    <w:rsid w:val="00DC0058"/>
    <w:rsid w:val="00DE7156"/>
    <w:rsid w:val="00E330E2"/>
    <w:rsid w:val="00E4552D"/>
    <w:rsid w:val="00E72765"/>
    <w:rsid w:val="00E727A0"/>
    <w:rsid w:val="00F56C1F"/>
    <w:rsid w:val="00F63E76"/>
    <w:rsid w:val="00FC77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123B6"/>
  <w15:docId w15:val="{ADB51F53-6A19-4844-9A1F-F453FE6D7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7156"/>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BE7D8D"/>
    <w:pPr>
      <w:tabs>
        <w:tab w:val="center" w:pos="4513"/>
        <w:tab w:val="right" w:pos="9026"/>
      </w:tabs>
      <w:spacing w:after="0"/>
    </w:pPr>
  </w:style>
  <w:style w:type="character" w:customStyle="1" w:styleId="HeaderChar">
    <w:name w:val="Header Char"/>
    <w:basedOn w:val="DefaultParagraphFont"/>
    <w:link w:val="Header"/>
    <w:rsid w:val="00BE7D8D"/>
  </w:style>
  <w:style w:type="paragraph" w:styleId="Footer">
    <w:name w:val="footer"/>
    <w:basedOn w:val="Normal"/>
    <w:link w:val="FooterChar"/>
    <w:rsid w:val="00BE7D8D"/>
    <w:pPr>
      <w:tabs>
        <w:tab w:val="center" w:pos="4513"/>
        <w:tab w:val="right" w:pos="9026"/>
      </w:tabs>
      <w:spacing w:after="0"/>
    </w:pPr>
  </w:style>
  <w:style w:type="character" w:customStyle="1" w:styleId="FooterChar">
    <w:name w:val="Footer Char"/>
    <w:basedOn w:val="DefaultParagraphFont"/>
    <w:link w:val="Footer"/>
    <w:rsid w:val="00BE7D8D"/>
  </w:style>
  <w:style w:type="table" w:styleId="TableGrid">
    <w:name w:val="Table Grid"/>
    <w:basedOn w:val="TableNormal"/>
    <w:rsid w:val="0002294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AF7A43"/>
  </w:style>
  <w:style w:type="character" w:styleId="FollowedHyperlink">
    <w:name w:val="FollowedHyperlink"/>
    <w:basedOn w:val="DefaultParagraphFont"/>
    <w:rsid w:val="00224308"/>
    <w:rPr>
      <w:color w:val="96607D" w:themeColor="followedHyperlink"/>
      <w:u w:val="single"/>
    </w:rPr>
  </w:style>
  <w:style w:type="character" w:styleId="UnresolvedMention">
    <w:name w:val="Unresolved Mention"/>
    <w:basedOn w:val="DefaultParagraphFont"/>
    <w:uiPriority w:val="99"/>
    <w:semiHidden/>
    <w:unhideWhenUsed/>
    <w:rsid w:val="00C8240A"/>
    <w:rPr>
      <w:color w:val="605E5C"/>
      <w:shd w:val="clear" w:color="auto" w:fill="E1DFDD"/>
    </w:rPr>
  </w:style>
  <w:style w:type="paragraph" w:styleId="NormalWeb">
    <w:name w:val="Normal (Web)"/>
    <w:basedOn w:val="Normal"/>
    <w:uiPriority w:val="99"/>
    <w:unhideWhenUsed/>
    <w:rsid w:val="00BC1CDD"/>
    <w:pPr>
      <w:spacing w:before="100" w:beforeAutospacing="1" w:after="100" w:afterAutospacing="1"/>
    </w:pPr>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file:///Users/BenSmith/Downloads/Safeguarding%20Recruitment%20Statement"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hyperlink" Target="https://hernebay.s3.amazonaws.com/uploads/document/Safer-Recruitment-Policy-update.pdf?t=1764345860"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ategreig@kingethelbert.kent.sch.uk"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wallacei@hartsdown.or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Bljs88@hotmail.co.uk" TargetMode="External"/><Relationship Id="rId14" Type="http://schemas.openxmlformats.org/officeDocument/2006/relationships/footer" Target="footer1.xml"/><Relationship Id="rId22"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hyperlink" Target="http://www.hernebayhigh.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6DF888A1CB154E847854D8A2A5D785" ma:contentTypeVersion="3" ma:contentTypeDescription="Create a new document." ma:contentTypeScope="" ma:versionID="44be7649b6625e8b692572d04a5896ec">
  <xsd:schema xmlns:xsd="http://www.w3.org/2001/XMLSchema" xmlns:xs="http://www.w3.org/2001/XMLSchema" xmlns:p="http://schemas.microsoft.com/office/2006/metadata/properties" xmlns:ns2="a63deed1-99ec-4523-baeb-c6f36ae28c67" targetNamespace="http://schemas.microsoft.com/office/2006/metadata/properties" ma:root="true" ma:fieldsID="9be65e5c0d9277e1dcf003fc91fca816" ns2:_="">
    <xsd:import namespace="a63deed1-99ec-4523-baeb-c6f36ae28c6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3deed1-99ec-4523-baeb-c6f36ae28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74DE70-C25F-44E4-A786-7E8E3F28342C}"/>
</file>

<file path=customXml/itemProps2.xml><?xml version="1.0" encoding="utf-8"?>
<ds:datastoreItem xmlns:ds="http://schemas.openxmlformats.org/officeDocument/2006/customXml" ds:itemID="{70B7AD14-9D1D-490E-A753-7DE72A264E65}"/>
</file>

<file path=customXml/itemProps3.xml><?xml version="1.0" encoding="utf-8"?>
<ds:datastoreItem xmlns:ds="http://schemas.openxmlformats.org/officeDocument/2006/customXml" ds:itemID="{83BECDFC-FB2F-4A49-BFA6-11ABF0101DC4}"/>
</file>

<file path=docProps/app.xml><?xml version="1.0" encoding="utf-8"?>
<Properties xmlns="http://schemas.openxmlformats.org/officeDocument/2006/extended-properties" xmlns:vt="http://schemas.openxmlformats.org/officeDocument/2006/docPropsVTypes">
  <Template>Normal.dotm</Template>
  <TotalTime>5</TotalTime>
  <Pages>12</Pages>
  <Words>1392</Words>
  <Characters>794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erne Bay High School</Company>
  <LinksUpToDate>false</LinksUpToDate>
  <CharactersWithSpaces>9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 LOWRY</dc:creator>
  <cp:keywords/>
  <cp:lastModifiedBy>Ben Smith</cp:lastModifiedBy>
  <cp:revision>2</cp:revision>
  <cp:lastPrinted>2026-02-10T09:29:00Z</cp:lastPrinted>
  <dcterms:created xsi:type="dcterms:W3CDTF">2026-05-01T09:23:00Z</dcterms:created>
  <dcterms:modified xsi:type="dcterms:W3CDTF">2026-05-01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6DF888A1CB154E847854D8A2A5D785</vt:lpwstr>
  </property>
</Properties>
</file>